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eastAsiaTheme="minorHAnsi" w:hAnsi="Arial" w:cstheme="majorBidi"/>
          <w:b/>
          <w:bCs/>
          <w:color w:val="17365D" w:themeColor="text2" w:themeShade="BF"/>
          <w:kern w:val="28"/>
          <w:sz w:val="2"/>
          <w:szCs w:val="28"/>
          <w:lang w:val="en-AU"/>
        </w:rPr>
        <w:id w:val="-38210113"/>
        <w:docPartObj>
          <w:docPartGallery w:val="Cover Pages"/>
          <w:docPartUnique/>
        </w:docPartObj>
      </w:sdtPr>
      <w:sdtEndPr>
        <w:rPr>
          <w:rFonts w:eastAsiaTheme="majorEastAsia"/>
          <w:color w:val="365F91" w:themeColor="accent1" w:themeShade="BF"/>
          <w:sz w:val="28"/>
        </w:rPr>
      </w:sdtEndPr>
      <w:sdtContent>
        <w:p w14:paraId="49C9B5A4" w14:textId="3A1CD324" w:rsidR="008B5BA3" w:rsidRDefault="008B5BA3">
          <w:pPr>
            <w:pStyle w:val="NoSpacing"/>
            <w:rPr>
              <w:sz w:val="2"/>
            </w:rPr>
          </w:pPr>
        </w:p>
        <w:p w14:paraId="5A4A1E28" w14:textId="77777777" w:rsidR="008B5BA3" w:rsidRDefault="008B5BA3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873CC9B" wp14:editId="3D7D3B9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1A1EEA75" w14:textId="182407FA" w:rsidR="008B5BA3" w:rsidRDefault="004C71DE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</w:rPr>
                                      <w:t>Departmental Database</w:t>
                                    </w:r>
                                  </w:p>
                                </w:sdtContent>
                              </w:sdt>
                              <w:p w14:paraId="2F155535" w14:textId="0FFCAB12" w:rsidR="008B5BA3" w:rsidRDefault="001131DB">
                                <w:pPr>
                                  <w:pStyle w:val="NoSpacing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3624E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Part </w:t>
                                    </w:r>
                                    <w:r w:rsidR="00692CE3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B</w:t>
                                    </w:r>
                                    <w:r w:rsidR="00C3624E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: Relational </w:t>
                                    </w:r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Database </w:t>
                                    </w:r>
                                    <w:r w:rsidR="00692CE3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Implementation</w:t>
                                    </w:r>
                                  </w:sdtContent>
                                </w:sdt>
                                <w:r w:rsidR="008B5BA3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072AFC3" w14:textId="77777777" w:rsidR="008B5BA3" w:rsidRDefault="008B5BA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6873CC9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1A1EEA75" w14:textId="182407FA" w:rsidR="008B5BA3" w:rsidRDefault="004C71DE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</w:rPr>
                                <w:t>Departmental Database</w:t>
                              </w:r>
                            </w:p>
                          </w:sdtContent>
                        </w:sdt>
                        <w:p w14:paraId="2F155535" w14:textId="0FFCAB12" w:rsidR="008B5BA3" w:rsidRDefault="001131DB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C3624E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Part </w:t>
                              </w:r>
                              <w:r w:rsidR="00692CE3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B</w:t>
                              </w:r>
                              <w:r w:rsidR="00C3624E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: Relational </w:t>
                              </w:r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Database </w:t>
                              </w:r>
                              <w:r w:rsidR="00692CE3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Implementation</w:t>
                              </w:r>
                            </w:sdtContent>
                          </w:sdt>
                          <w:r w:rsidR="008B5BA3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072AFC3" w14:textId="77777777" w:rsidR="008B5BA3" w:rsidRDefault="008B5BA3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0864BFB2" wp14:editId="1C1AB1FC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6AE6AA78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72ACB5E" wp14:editId="4FC89F2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4DA85C" w14:textId="176C7712" w:rsidR="008B5BA3" w:rsidRDefault="001131DB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87254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Name]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840B201" w14:textId="4F98BCE1" w:rsidR="008B5BA3" w:rsidRDefault="00987254">
                                    <w:pPr>
                                      <w:pStyle w:val="NoSpacing"/>
                                      <w:jc w:val="right"/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Student Id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72ACB5E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324DA85C" w14:textId="176C7712" w:rsidR="008B5BA3" w:rsidRDefault="001131DB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87254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Name]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6840B201" w14:textId="4F98BCE1" w:rsidR="008B5BA3" w:rsidRDefault="00987254">
                              <w:pPr>
                                <w:pStyle w:val="NoSpacing"/>
                                <w:jc w:val="right"/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Student Id]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170BCF6" w14:textId="18BFC3CD" w:rsidR="00C61836" w:rsidRDefault="00C61836">
          <w:pPr>
            <w:spacing w:after="200" w:line="276" w:lineRule="auto"/>
          </w:pPr>
          <w:r>
            <w:br w:type="page"/>
          </w:r>
        </w:p>
        <w:p w14:paraId="4D0DE576" w14:textId="5296AE53" w:rsidR="00C61836" w:rsidRDefault="00C61836" w:rsidP="00C61836">
          <w:r w:rsidRPr="006025B5">
            <w:rPr>
              <w:b/>
            </w:rPr>
            <w:lastRenderedPageBreak/>
            <w:t>Document Name</w:t>
          </w:r>
          <w:r>
            <w:t xml:space="preserve">: </w:t>
          </w:r>
          <w:r w:rsidR="00C3624E">
            <w:t>Database</w:t>
          </w:r>
          <w:r w:rsidR="00B4118F">
            <w:t>Template</w:t>
          </w:r>
          <w:r w:rsidR="00C3624E">
            <w:t>Part</w:t>
          </w:r>
          <w:r w:rsidR="003230FC">
            <w:t>B</w:t>
          </w:r>
          <w:r w:rsidR="00C3624E">
            <w:t>.docx</w:t>
          </w:r>
        </w:p>
        <w:p w14:paraId="2928AD45" w14:textId="77777777" w:rsidR="00C61836" w:rsidRDefault="00C61836" w:rsidP="00C61836"/>
        <w:p w14:paraId="188BFBE6" w14:textId="77777777" w:rsidR="00C61836" w:rsidRDefault="00C61836" w:rsidP="00C61836">
          <w:r>
            <w:t>Document History</w:t>
          </w:r>
        </w:p>
        <w:p w14:paraId="4D4B5323" w14:textId="77777777" w:rsidR="00C61836" w:rsidRDefault="00C61836" w:rsidP="00C61836"/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318"/>
            <w:gridCol w:w="980"/>
            <w:gridCol w:w="1065"/>
            <w:gridCol w:w="3360"/>
            <w:gridCol w:w="1371"/>
            <w:gridCol w:w="1534"/>
          </w:tblGrid>
          <w:tr w:rsidR="00C61836" w14:paraId="4444E336" w14:textId="77777777" w:rsidTr="00C0500E">
            <w:tc>
              <w:tcPr>
                <w:tcW w:w="1277" w:type="dxa"/>
                <w:shd w:val="clear" w:color="auto" w:fill="D9D9D9" w:themeFill="background1" w:themeFillShade="D9"/>
              </w:tcPr>
              <w:p w14:paraId="5DC14279" w14:textId="77777777" w:rsidR="00C61836" w:rsidRDefault="00C61836" w:rsidP="00C0500E">
                <w:r>
                  <w:t>Date</w:t>
                </w:r>
              </w:p>
            </w:tc>
            <w:tc>
              <w:tcPr>
                <w:tcW w:w="1005" w:type="dxa"/>
                <w:shd w:val="clear" w:color="auto" w:fill="D9D9D9" w:themeFill="background1" w:themeFillShade="D9"/>
              </w:tcPr>
              <w:p w14:paraId="5A201736" w14:textId="77777777" w:rsidR="00C61836" w:rsidRDefault="00C61836" w:rsidP="00C0500E">
                <w:r>
                  <w:t>Version</w:t>
                </w:r>
              </w:p>
            </w:tc>
            <w:tc>
              <w:tcPr>
                <w:tcW w:w="1073" w:type="dxa"/>
                <w:shd w:val="clear" w:color="auto" w:fill="D9D9D9" w:themeFill="background1" w:themeFillShade="D9"/>
              </w:tcPr>
              <w:p w14:paraId="1C276B1B" w14:textId="77777777" w:rsidR="00C61836" w:rsidRDefault="00C61836" w:rsidP="00C0500E">
                <w:r>
                  <w:t>Revision</w:t>
                </w:r>
              </w:p>
            </w:tc>
            <w:tc>
              <w:tcPr>
                <w:tcW w:w="6180" w:type="dxa"/>
                <w:shd w:val="clear" w:color="auto" w:fill="D9D9D9" w:themeFill="background1" w:themeFillShade="D9"/>
              </w:tcPr>
              <w:p w14:paraId="2F44A148" w14:textId="77777777" w:rsidR="00C61836" w:rsidRDefault="00C61836" w:rsidP="00C0500E">
                <w:r>
                  <w:t>Description</w:t>
                </w:r>
              </w:p>
            </w:tc>
            <w:tc>
              <w:tcPr>
                <w:tcW w:w="2070" w:type="dxa"/>
                <w:shd w:val="clear" w:color="auto" w:fill="D9D9D9" w:themeFill="background1" w:themeFillShade="D9"/>
              </w:tcPr>
              <w:p w14:paraId="76EC2304" w14:textId="77777777" w:rsidR="00C61836" w:rsidRDefault="00C61836" w:rsidP="00C0500E">
                <w:r>
                  <w:t>Author</w:t>
                </w:r>
              </w:p>
            </w:tc>
            <w:tc>
              <w:tcPr>
                <w:tcW w:w="2340" w:type="dxa"/>
                <w:shd w:val="clear" w:color="auto" w:fill="D9D9D9" w:themeFill="background1" w:themeFillShade="D9"/>
              </w:tcPr>
              <w:p w14:paraId="5C0844D1" w14:textId="77777777" w:rsidR="00C61836" w:rsidRDefault="00C61836" w:rsidP="00C0500E">
                <w:r>
                  <w:t>Role</w:t>
                </w:r>
              </w:p>
            </w:tc>
          </w:tr>
          <w:tr w:rsidR="00C61836" w14:paraId="777516F2" w14:textId="77777777" w:rsidTr="00C0500E">
            <w:tc>
              <w:tcPr>
                <w:tcW w:w="1277" w:type="dxa"/>
              </w:tcPr>
              <w:p w14:paraId="21CD6DEE" w14:textId="783D2DBD" w:rsidR="00C61836" w:rsidRDefault="00C61836" w:rsidP="00C0500E">
                <w:r>
                  <w:t>31/08/2022</w:t>
                </w:r>
              </w:p>
            </w:tc>
            <w:tc>
              <w:tcPr>
                <w:tcW w:w="1005" w:type="dxa"/>
              </w:tcPr>
              <w:p w14:paraId="60FEF8BC" w14:textId="77777777" w:rsidR="00C61836" w:rsidRDefault="00C61836" w:rsidP="00C0500E">
                <w:r>
                  <w:t>1</w:t>
                </w:r>
              </w:p>
            </w:tc>
            <w:tc>
              <w:tcPr>
                <w:tcW w:w="1073" w:type="dxa"/>
              </w:tcPr>
              <w:p w14:paraId="309923C2" w14:textId="77777777" w:rsidR="00C61836" w:rsidRDefault="00C61836" w:rsidP="00C0500E">
                <w:r>
                  <w:t>1</w:t>
                </w:r>
              </w:p>
            </w:tc>
            <w:tc>
              <w:tcPr>
                <w:tcW w:w="6180" w:type="dxa"/>
              </w:tcPr>
              <w:p w14:paraId="7DFD8CAF" w14:textId="77777777" w:rsidR="00C61836" w:rsidRDefault="00C61836" w:rsidP="00C0500E">
                <w:r>
                  <w:t>First version document</w:t>
                </w:r>
              </w:p>
            </w:tc>
            <w:tc>
              <w:tcPr>
                <w:tcW w:w="2070" w:type="dxa"/>
              </w:tcPr>
              <w:p w14:paraId="030B1328" w14:textId="77777777" w:rsidR="00C61836" w:rsidRDefault="00C61836" w:rsidP="00C0500E"/>
            </w:tc>
            <w:tc>
              <w:tcPr>
                <w:tcW w:w="2340" w:type="dxa"/>
              </w:tcPr>
              <w:p w14:paraId="5AEAA97D" w14:textId="77777777" w:rsidR="00C61836" w:rsidRDefault="00C61836" w:rsidP="00C0500E">
                <w:r>
                  <w:t>System Analyst</w:t>
                </w:r>
              </w:p>
            </w:tc>
          </w:tr>
          <w:tr w:rsidR="00C61836" w14:paraId="7AFA83DC" w14:textId="77777777" w:rsidTr="00C0500E">
            <w:tc>
              <w:tcPr>
                <w:tcW w:w="1277" w:type="dxa"/>
              </w:tcPr>
              <w:p w14:paraId="61FE4064" w14:textId="77777777" w:rsidR="00C61836" w:rsidRDefault="00C61836" w:rsidP="00C0500E"/>
            </w:tc>
            <w:tc>
              <w:tcPr>
                <w:tcW w:w="1005" w:type="dxa"/>
              </w:tcPr>
              <w:p w14:paraId="71F92D8B" w14:textId="77777777" w:rsidR="00C61836" w:rsidRDefault="00C61836" w:rsidP="00C0500E"/>
            </w:tc>
            <w:tc>
              <w:tcPr>
                <w:tcW w:w="1073" w:type="dxa"/>
              </w:tcPr>
              <w:p w14:paraId="7F5518F1" w14:textId="77777777" w:rsidR="00C61836" w:rsidRDefault="00C61836" w:rsidP="00C0500E"/>
            </w:tc>
            <w:tc>
              <w:tcPr>
                <w:tcW w:w="6180" w:type="dxa"/>
              </w:tcPr>
              <w:p w14:paraId="7EAAC1AB" w14:textId="77777777" w:rsidR="00C61836" w:rsidRDefault="00C61836" w:rsidP="00C0500E"/>
            </w:tc>
            <w:tc>
              <w:tcPr>
                <w:tcW w:w="2070" w:type="dxa"/>
              </w:tcPr>
              <w:p w14:paraId="77D4C184" w14:textId="77777777" w:rsidR="00C61836" w:rsidRDefault="00C61836" w:rsidP="00C0500E"/>
            </w:tc>
            <w:tc>
              <w:tcPr>
                <w:tcW w:w="2340" w:type="dxa"/>
              </w:tcPr>
              <w:p w14:paraId="3810E3A8" w14:textId="77777777" w:rsidR="00C61836" w:rsidRDefault="00C61836" w:rsidP="00C0500E"/>
            </w:tc>
          </w:tr>
          <w:tr w:rsidR="00C61836" w14:paraId="7027B8BA" w14:textId="77777777" w:rsidTr="00C0500E">
            <w:tc>
              <w:tcPr>
                <w:tcW w:w="1277" w:type="dxa"/>
              </w:tcPr>
              <w:p w14:paraId="77A19B56" w14:textId="77777777" w:rsidR="00C61836" w:rsidRDefault="00C61836" w:rsidP="00C0500E"/>
            </w:tc>
            <w:tc>
              <w:tcPr>
                <w:tcW w:w="1005" w:type="dxa"/>
              </w:tcPr>
              <w:p w14:paraId="0DD11B5F" w14:textId="77777777" w:rsidR="00C61836" w:rsidRDefault="00C61836" w:rsidP="00C0500E"/>
            </w:tc>
            <w:tc>
              <w:tcPr>
                <w:tcW w:w="1073" w:type="dxa"/>
              </w:tcPr>
              <w:p w14:paraId="2A13B8FF" w14:textId="77777777" w:rsidR="00C61836" w:rsidRDefault="00C61836" w:rsidP="00C0500E"/>
            </w:tc>
            <w:tc>
              <w:tcPr>
                <w:tcW w:w="6180" w:type="dxa"/>
              </w:tcPr>
              <w:p w14:paraId="51ACCBED" w14:textId="77777777" w:rsidR="00C61836" w:rsidRDefault="00C61836" w:rsidP="00C0500E"/>
            </w:tc>
            <w:tc>
              <w:tcPr>
                <w:tcW w:w="2070" w:type="dxa"/>
              </w:tcPr>
              <w:p w14:paraId="6D183343" w14:textId="77777777" w:rsidR="00C61836" w:rsidRDefault="00C61836" w:rsidP="00C0500E"/>
            </w:tc>
            <w:tc>
              <w:tcPr>
                <w:tcW w:w="2340" w:type="dxa"/>
              </w:tcPr>
              <w:p w14:paraId="54738E52" w14:textId="77777777" w:rsidR="00C61836" w:rsidRDefault="00C61836" w:rsidP="00C0500E"/>
            </w:tc>
          </w:tr>
          <w:tr w:rsidR="00C61836" w14:paraId="6351EB3D" w14:textId="77777777" w:rsidTr="00C0500E">
            <w:tc>
              <w:tcPr>
                <w:tcW w:w="1277" w:type="dxa"/>
              </w:tcPr>
              <w:p w14:paraId="3EE6A8B6" w14:textId="77777777" w:rsidR="00C61836" w:rsidRDefault="00C61836" w:rsidP="00C0500E"/>
            </w:tc>
            <w:tc>
              <w:tcPr>
                <w:tcW w:w="1005" w:type="dxa"/>
              </w:tcPr>
              <w:p w14:paraId="31E332BF" w14:textId="77777777" w:rsidR="00C61836" w:rsidRDefault="00C61836" w:rsidP="00C0500E"/>
            </w:tc>
            <w:tc>
              <w:tcPr>
                <w:tcW w:w="1073" w:type="dxa"/>
              </w:tcPr>
              <w:p w14:paraId="741EA10D" w14:textId="77777777" w:rsidR="00C61836" w:rsidRDefault="00C61836" w:rsidP="00C0500E"/>
            </w:tc>
            <w:tc>
              <w:tcPr>
                <w:tcW w:w="6180" w:type="dxa"/>
              </w:tcPr>
              <w:p w14:paraId="56155D7E" w14:textId="77777777" w:rsidR="00C61836" w:rsidRDefault="00C61836" w:rsidP="00C0500E"/>
            </w:tc>
            <w:tc>
              <w:tcPr>
                <w:tcW w:w="2070" w:type="dxa"/>
              </w:tcPr>
              <w:p w14:paraId="0CB088A9" w14:textId="77777777" w:rsidR="00C61836" w:rsidRDefault="00C61836" w:rsidP="00C0500E"/>
            </w:tc>
            <w:tc>
              <w:tcPr>
                <w:tcW w:w="2340" w:type="dxa"/>
              </w:tcPr>
              <w:p w14:paraId="6B7785B9" w14:textId="77777777" w:rsidR="00C61836" w:rsidRDefault="00C61836" w:rsidP="00C0500E"/>
            </w:tc>
          </w:tr>
          <w:tr w:rsidR="00C61836" w14:paraId="04B4957E" w14:textId="77777777" w:rsidTr="00C0500E">
            <w:tc>
              <w:tcPr>
                <w:tcW w:w="1277" w:type="dxa"/>
              </w:tcPr>
              <w:p w14:paraId="58BA65B1" w14:textId="77777777" w:rsidR="00C61836" w:rsidRDefault="00C61836" w:rsidP="00C0500E"/>
            </w:tc>
            <w:tc>
              <w:tcPr>
                <w:tcW w:w="1005" w:type="dxa"/>
              </w:tcPr>
              <w:p w14:paraId="01DC0BAD" w14:textId="77777777" w:rsidR="00C61836" w:rsidRDefault="00C61836" w:rsidP="00C0500E"/>
            </w:tc>
            <w:tc>
              <w:tcPr>
                <w:tcW w:w="1073" w:type="dxa"/>
              </w:tcPr>
              <w:p w14:paraId="71B88D30" w14:textId="77777777" w:rsidR="00C61836" w:rsidRDefault="00C61836" w:rsidP="00C0500E"/>
            </w:tc>
            <w:tc>
              <w:tcPr>
                <w:tcW w:w="6180" w:type="dxa"/>
              </w:tcPr>
              <w:p w14:paraId="500D641F" w14:textId="77777777" w:rsidR="00C61836" w:rsidRDefault="00C61836" w:rsidP="00C0500E"/>
            </w:tc>
            <w:tc>
              <w:tcPr>
                <w:tcW w:w="2070" w:type="dxa"/>
              </w:tcPr>
              <w:p w14:paraId="2CC6E995" w14:textId="77777777" w:rsidR="00C61836" w:rsidRDefault="00C61836" w:rsidP="00C0500E"/>
            </w:tc>
            <w:tc>
              <w:tcPr>
                <w:tcW w:w="2340" w:type="dxa"/>
              </w:tcPr>
              <w:p w14:paraId="65FBB751" w14:textId="77777777" w:rsidR="00C61836" w:rsidRDefault="00C61836" w:rsidP="00C0500E"/>
            </w:tc>
          </w:tr>
          <w:tr w:rsidR="00C61836" w14:paraId="4DBC76FE" w14:textId="77777777" w:rsidTr="00C0500E">
            <w:tc>
              <w:tcPr>
                <w:tcW w:w="1277" w:type="dxa"/>
              </w:tcPr>
              <w:p w14:paraId="1ED7A7F1" w14:textId="77777777" w:rsidR="00C61836" w:rsidRDefault="00C61836" w:rsidP="00C0500E"/>
            </w:tc>
            <w:tc>
              <w:tcPr>
                <w:tcW w:w="1005" w:type="dxa"/>
              </w:tcPr>
              <w:p w14:paraId="52527F9F" w14:textId="77777777" w:rsidR="00C61836" w:rsidRDefault="00C61836" w:rsidP="00C0500E"/>
            </w:tc>
            <w:tc>
              <w:tcPr>
                <w:tcW w:w="1073" w:type="dxa"/>
              </w:tcPr>
              <w:p w14:paraId="41F6E402" w14:textId="77777777" w:rsidR="00C61836" w:rsidRDefault="00C61836" w:rsidP="00C0500E"/>
            </w:tc>
            <w:tc>
              <w:tcPr>
                <w:tcW w:w="6180" w:type="dxa"/>
              </w:tcPr>
              <w:p w14:paraId="3795F41F" w14:textId="77777777" w:rsidR="00C61836" w:rsidRDefault="00C61836" w:rsidP="00C0500E"/>
            </w:tc>
            <w:tc>
              <w:tcPr>
                <w:tcW w:w="2070" w:type="dxa"/>
              </w:tcPr>
              <w:p w14:paraId="0EC32979" w14:textId="77777777" w:rsidR="00C61836" w:rsidRDefault="00C61836" w:rsidP="00C0500E"/>
            </w:tc>
            <w:tc>
              <w:tcPr>
                <w:tcW w:w="2340" w:type="dxa"/>
              </w:tcPr>
              <w:p w14:paraId="701AC31F" w14:textId="77777777" w:rsidR="00C61836" w:rsidRDefault="00C61836" w:rsidP="00C0500E"/>
            </w:tc>
          </w:tr>
        </w:tbl>
        <w:p w14:paraId="2F469EB8" w14:textId="581186B2" w:rsidR="008B5BA3" w:rsidRPr="00CD7816" w:rsidRDefault="00C61836" w:rsidP="00CD7816">
          <w:pPr>
            <w:pStyle w:val="Heading1"/>
            <w:rPr>
              <w:rFonts w:eastAsiaTheme="minorHAnsi" w:cstheme="minorBidi"/>
              <w:b w:val="0"/>
              <w:bCs w:val="0"/>
              <w:color w:val="auto"/>
              <w:kern w:val="0"/>
              <w:sz w:val="22"/>
              <w:szCs w:val="22"/>
            </w:rPr>
          </w:pPr>
          <w:r>
            <w:rPr>
              <w:rFonts w:eastAsiaTheme="minorHAnsi" w:cstheme="minorBidi"/>
              <w:b w:val="0"/>
              <w:bCs w:val="0"/>
              <w:color w:val="auto"/>
              <w:kern w:val="0"/>
              <w:sz w:val="22"/>
              <w:szCs w:val="22"/>
            </w:rPr>
            <w:br w:type="page"/>
          </w:r>
        </w:p>
      </w:sdtContent>
    </w:sdt>
    <w:sdt>
      <w:sdtPr>
        <w:rPr>
          <w:rFonts w:ascii="Arial" w:eastAsiaTheme="minorHAnsi" w:hAnsi="Arial" w:cstheme="minorBidi"/>
          <w:color w:val="auto"/>
          <w:sz w:val="22"/>
          <w:szCs w:val="22"/>
          <w:lang w:val="en-AU"/>
        </w:rPr>
        <w:id w:val="430789958"/>
        <w:docPartObj>
          <w:docPartGallery w:val="Table of Contents"/>
          <w:docPartUnique/>
        </w:docPartObj>
      </w:sdtPr>
      <w:sdtEndPr>
        <w:rPr>
          <w:rFonts w:eastAsia="SimSun"/>
          <w:b/>
          <w:bCs/>
          <w:noProof/>
        </w:rPr>
      </w:sdtEndPr>
      <w:sdtContent>
        <w:p w14:paraId="2FF60FCA" w14:textId="2E47A021" w:rsidR="00CD7816" w:rsidRPr="00CD7816" w:rsidRDefault="00CD7816">
          <w:pPr>
            <w:pStyle w:val="TOCHeading"/>
            <w:rPr>
              <w:rFonts w:ascii="Arial" w:eastAsiaTheme="minorHAnsi" w:hAnsi="Arial" w:cstheme="minorBidi"/>
              <w:b/>
              <w:bCs/>
              <w:color w:val="244061" w:themeColor="accent1" w:themeShade="80"/>
              <w:sz w:val="28"/>
              <w:szCs w:val="28"/>
              <w:lang w:val="en-AU"/>
            </w:rPr>
          </w:pPr>
          <w:r w:rsidRPr="00CD7816">
            <w:rPr>
              <w:rFonts w:ascii="Arial" w:eastAsiaTheme="minorHAnsi" w:hAnsi="Arial" w:cstheme="minorBidi"/>
              <w:b/>
              <w:bCs/>
              <w:color w:val="244061" w:themeColor="accent1" w:themeShade="80"/>
              <w:sz w:val="28"/>
              <w:szCs w:val="28"/>
              <w:lang w:val="en-AU"/>
            </w:rPr>
            <w:t>Table of Contents</w:t>
          </w:r>
        </w:p>
        <w:p w14:paraId="69A14FED" w14:textId="3EF49313" w:rsidR="00851225" w:rsidRDefault="00CD7816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10947633" w:history="1">
            <w:r w:rsidR="00851225" w:rsidRPr="009F5A58">
              <w:rPr>
                <w:rStyle w:val="Hyperlink"/>
                <w:noProof/>
              </w:rPr>
              <w:t>1.</w:t>
            </w:r>
            <w:r w:rsidR="00851225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Revised Scope and Boundaries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33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3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6C84222B" w14:textId="488FD0EB" w:rsidR="00851225" w:rsidRDefault="001131DB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34" w:history="1">
            <w:r w:rsidR="00851225" w:rsidRPr="009F5A58">
              <w:rPr>
                <w:rStyle w:val="Hyperlink"/>
                <w:noProof/>
              </w:rPr>
              <w:t>2.</w:t>
            </w:r>
            <w:r w:rsidR="00851225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Revised Business Rules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34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3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241FBB1E" w14:textId="4FD694E9" w:rsidR="00851225" w:rsidRDefault="001131DB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35" w:history="1">
            <w:r w:rsidR="00851225" w:rsidRPr="009F5A58">
              <w:rPr>
                <w:rStyle w:val="Hyperlink"/>
                <w:noProof/>
              </w:rPr>
              <w:t>3.</w:t>
            </w:r>
            <w:r w:rsidR="00851225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Final Entity Relationship Diagram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35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3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705A2C29" w14:textId="5244373A" w:rsidR="00851225" w:rsidRDefault="001131DB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36" w:history="1">
            <w:r w:rsidR="00851225" w:rsidRPr="009F5A58">
              <w:rPr>
                <w:rStyle w:val="Hyperlink"/>
                <w:noProof/>
              </w:rPr>
              <w:t>4.</w:t>
            </w:r>
            <w:r w:rsidR="00851225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SQL to Create Database and Tables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36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3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4E5D1EEC" w14:textId="6EB4E445" w:rsidR="00851225" w:rsidRDefault="001131DB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37" w:history="1">
            <w:r w:rsidR="00851225" w:rsidRPr="009F5A58">
              <w:rPr>
                <w:rStyle w:val="Hyperlink"/>
                <w:noProof/>
              </w:rPr>
              <w:t>5.</w:t>
            </w:r>
            <w:r w:rsidR="00851225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SQL Queries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37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657831A7" w14:textId="17BA4B9B" w:rsidR="00851225" w:rsidRDefault="001131DB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38" w:history="1">
            <w:r w:rsidR="00851225" w:rsidRPr="009F5A58">
              <w:rPr>
                <w:rStyle w:val="Hyperlink"/>
                <w:noProof/>
              </w:rPr>
              <w:t>6.</w:t>
            </w:r>
            <w:r w:rsidR="00851225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Views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38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4F15BF6A" w14:textId="180A38B5" w:rsidR="00851225" w:rsidRDefault="001131DB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39" w:history="1">
            <w:r w:rsidR="00851225" w:rsidRPr="009F5A58">
              <w:rPr>
                <w:rStyle w:val="Hyperlink"/>
                <w:noProof/>
              </w:rPr>
              <w:t>6.1.</w:t>
            </w:r>
            <w:r w:rsidR="00851225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Creating View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39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105D26FE" w14:textId="104A170B" w:rsidR="00851225" w:rsidRDefault="001131DB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0" w:history="1">
            <w:r w:rsidR="00851225" w:rsidRPr="009F5A58">
              <w:rPr>
                <w:rStyle w:val="Hyperlink"/>
                <w:noProof/>
              </w:rPr>
              <w:t>6.2.</w:t>
            </w:r>
            <w:r w:rsidR="00851225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Running view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40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60AD9DD0" w14:textId="758A13DB" w:rsidR="00851225" w:rsidRDefault="001131DB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1" w:history="1">
            <w:r w:rsidR="00851225" w:rsidRPr="009F5A58">
              <w:rPr>
                <w:rStyle w:val="Hyperlink"/>
                <w:noProof/>
              </w:rPr>
              <w:t>6.3.</w:t>
            </w:r>
            <w:r w:rsidR="00851225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Dropping View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41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7F8C0F99" w14:textId="3B3116CF" w:rsidR="00851225" w:rsidRDefault="001131DB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42" w:history="1">
            <w:r w:rsidR="00851225" w:rsidRPr="009F5A58">
              <w:rPr>
                <w:rStyle w:val="Hyperlink"/>
                <w:noProof/>
              </w:rPr>
              <w:t>7.</w:t>
            </w:r>
            <w:r w:rsidR="00851225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Stored Procedures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42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3B3F5505" w14:textId="32136989" w:rsidR="00851225" w:rsidRDefault="001131DB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3" w:history="1">
            <w:r w:rsidR="00851225" w:rsidRPr="009F5A58">
              <w:rPr>
                <w:rStyle w:val="Hyperlink"/>
                <w:noProof/>
              </w:rPr>
              <w:t>7.1.</w:t>
            </w:r>
            <w:r w:rsidR="00851225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Retrieving Data Using a Stored Procedure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43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07AD8526" w14:textId="7D30174D" w:rsidR="00851225" w:rsidRDefault="001131DB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4" w:history="1">
            <w:r w:rsidR="00851225" w:rsidRPr="009F5A58">
              <w:rPr>
                <w:rStyle w:val="Hyperlink"/>
                <w:noProof/>
              </w:rPr>
              <w:t>7.2.</w:t>
            </w:r>
            <w:r w:rsidR="00851225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Inserting Data Using a Stored Procedure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44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26D9BE99" w14:textId="3BEC340C" w:rsidR="00851225" w:rsidRDefault="001131DB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5" w:history="1">
            <w:r w:rsidR="00851225" w:rsidRPr="009F5A58">
              <w:rPr>
                <w:rStyle w:val="Hyperlink"/>
                <w:noProof/>
              </w:rPr>
              <w:t>7.3.</w:t>
            </w:r>
            <w:r w:rsidR="00851225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Modifying Data Using a Stored Procedure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45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0A71CB7A" w14:textId="737F30D8" w:rsidR="00851225" w:rsidRDefault="001131DB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6" w:history="1">
            <w:r w:rsidR="00851225" w:rsidRPr="009F5A58">
              <w:rPr>
                <w:rStyle w:val="Hyperlink"/>
                <w:noProof/>
              </w:rPr>
              <w:t>7.4.</w:t>
            </w:r>
            <w:r w:rsidR="00851225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Stored Procedure Using a Parameter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46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4A97BD45" w14:textId="1CAEF9F9" w:rsidR="00851225" w:rsidRDefault="001131DB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7" w:history="1">
            <w:r w:rsidR="00851225" w:rsidRPr="009F5A58">
              <w:rPr>
                <w:rStyle w:val="Hyperlink"/>
                <w:noProof/>
              </w:rPr>
              <w:t>7.5.</w:t>
            </w:r>
            <w:r w:rsidR="00851225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Dropping a Stored Procedure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47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3A44D184" w14:textId="596FD5BE" w:rsidR="00851225" w:rsidRDefault="001131DB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48" w:history="1">
            <w:r w:rsidR="00851225" w:rsidRPr="009F5A58">
              <w:rPr>
                <w:rStyle w:val="Hyperlink"/>
                <w:noProof/>
              </w:rPr>
              <w:t>8.</w:t>
            </w:r>
            <w:r w:rsidR="00851225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Triggers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48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7D26796F" w14:textId="690877CF" w:rsidR="00851225" w:rsidRDefault="001131DB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49" w:history="1">
            <w:r w:rsidR="00851225" w:rsidRPr="009F5A58">
              <w:rPr>
                <w:rStyle w:val="Hyperlink"/>
                <w:noProof/>
              </w:rPr>
              <w:t>8.1.</w:t>
            </w:r>
            <w:r w:rsidR="00851225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Trigger 1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49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480D9847" w14:textId="0F0EE82F" w:rsidR="00851225" w:rsidRDefault="001131DB">
          <w:pPr>
            <w:pStyle w:val="TOC2"/>
            <w:tabs>
              <w:tab w:val="left" w:pos="880"/>
              <w:tab w:val="right" w:leader="dot" w:pos="9628"/>
            </w:tabs>
            <w:rPr>
              <w:rFonts w:eastAsiaTheme="minorEastAsia" w:cstheme="minorBidi"/>
              <w:i w:val="0"/>
              <w:iCs w:val="0"/>
              <w:noProof/>
              <w:sz w:val="24"/>
              <w:szCs w:val="24"/>
              <w:lang w:eastAsia="en-GB"/>
            </w:rPr>
          </w:pPr>
          <w:hyperlink w:anchor="_Toc110947650" w:history="1">
            <w:r w:rsidR="00851225" w:rsidRPr="009F5A58">
              <w:rPr>
                <w:rStyle w:val="Hyperlink"/>
                <w:noProof/>
              </w:rPr>
              <w:t>8.2.</w:t>
            </w:r>
            <w:r w:rsidR="00851225">
              <w:rPr>
                <w:rFonts w:eastAsiaTheme="minorEastAsia" w:cstheme="minorBidi"/>
                <w:i w:val="0"/>
                <w:i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Trigger 2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50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0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4C97A67F" w14:textId="2A7CF509" w:rsidR="00851225" w:rsidRDefault="001131DB">
          <w:pPr>
            <w:pStyle w:val="TOC1"/>
            <w:tabs>
              <w:tab w:val="left" w:pos="440"/>
              <w:tab w:val="right" w:leader="dot" w:pos="9628"/>
            </w:tabs>
            <w:rPr>
              <w:rFonts w:eastAsiaTheme="minorEastAsia" w:cstheme="minorBidi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10947651" w:history="1">
            <w:r w:rsidR="00851225" w:rsidRPr="009F5A58">
              <w:rPr>
                <w:rStyle w:val="Hyperlink"/>
                <w:noProof/>
              </w:rPr>
              <w:t>9.</w:t>
            </w:r>
            <w:r w:rsidR="00851225">
              <w:rPr>
                <w:rFonts w:eastAsiaTheme="minorEastAsia" w:cstheme="minorBidi"/>
                <w:b w:val="0"/>
                <w:bCs w:val="0"/>
                <w:noProof/>
                <w:sz w:val="24"/>
                <w:szCs w:val="24"/>
                <w:lang w:eastAsia="en-GB"/>
              </w:rPr>
              <w:tab/>
            </w:r>
            <w:r w:rsidR="00851225" w:rsidRPr="009F5A58">
              <w:rPr>
                <w:rStyle w:val="Hyperlink"/>
                <w:noProof/>
              </w:rPr>
              <w:t>Appendix</w:t>
            </w:r>
            <w:r w:rsidR="00851225">
              <w:rPr>
                <w:noProof/>
                <w:webHidden/>
              </w:rPr>
              <w:tab/>
            </w:r>
            <w:r w:rsidR="00851225">
              <w:rPr>
                <w:noProof/>
                <w:webHidden/>
              </w:rPr>
              <w:fldChar w:fldCharType="begin"/>
            </w:r>
            <w:r w:rsidR="00851225">
              <w:rPr>
                <w:noProof/>
                <w:webHidden/>
              </w:rPr>
              <w:instrText xml:space="preserve"> PAGEREF _Toc110947651 \h </w:instrText>
            </w:r>
            <w:r w:rsidR="00851225">
              <w:rPr>
                <w:noProof/>
                <w:webHidden/>
              </w:rPr>
            </w:r>
            <w:r w:rsidR="00851225">
              <w:rPr>
                <w:noProof/>
                <w:webHidden/>
              </w:rPr>
              <w:fldChar w:fldCharType="separate"/>
            </w:r>
            <w:r w:rsidR="00851225">
              <w:rPr>
                <w:noProof/>
                <w:webHidden/>
              </w:rPr>
              <w:t>1</w:t>
            </w:r>
            <w:r w:rsidR="00851225">
              <w:rPr>
                <w:noProof/>
                <w:webHidden/>
              </w:rPr>
              <w:fldChar w:fldCharType="end"/>
            </w:r>
          </w:hyperlink>
        </w:p>
        <w:p w14:paraId="0DC87441" w14:textId="70DB33A5" w:rsidR="00CD7816" w:rsidRDefault="00CD7816">
          <w:r>
            <w:rPr>
              <w:b/>
              <w:bCs/>
              <w:noProof/>
            </w:rPr>
            <w:fldChar w:fldCharType="end"/>
          </w:r>
        </w:p>
      </w:sdtContent>
    </w:sdt>
    <w:p w14:paraId="493FAF67" w14:textId="2B38DDAF" w:rsidR="00837F7A" w:rsidRDefault="00837F7A" w:rsidP="00837F7A"/>
    <w:p w14:paraId="3F9D3F31" w14:textId="77777777" w:rsidR="00837F7A" w:rsidRDefault="00837F7A" w:rsidP="00B32E91"/>
    <w:p w14:paraId="0262E3C5" w14:textId="77777777" w:rsidR="007575C1" w:rsidRDefault="007575C1">
      <w:pPr>
        <w:spacing w:after="200" w:line="276" w:lineRule="auto"/>
        <w:rPr>
          <w:rFonts w:eastAsiaTheme="majorEastAsia" w:cstheme="majorBidi"/>
          <w:b/>
          <w:bCs/>
          <w:color w:val="17365D" w:themeColor="text2" w:themeShade="BF"/>
          <w:kern w:val="28"/>
          <w:sz w:val="28"/>
          <w:szCs w:val="28"/>
        </w:rPr>
      </w:pPr>
      <w:r>
        <w:br w:type="page"/>
      </w:r>
    </w:p>
    <w:p w14:paraId="0AF8B487" w14:textId="610A3EE8" w:rsidR="00837F7A" w:rsidRPr="00837F7A" w:rsidRDefault="003230FC" w:rsidP="00B32E91">
      <w:pPr>
        <w:pStyle w:val="Heading1"/>
        <w:numPr>
          <w:ilvl w:val="0"/>
          <w:numId w:val="17"/>
        </w:numPr>
      </w:pPr>
      <w:bookmarkStart w:id="0" w:name="_Toc110947633"/>
      <w:r>
        <w:lastRenderedPageBreak/>
        <w:t xml:space="preserve">Revised </w:t>
      </w:r>
      <w:r w:rsidR="00837F7A">
        <w:t>Scope and Boundaries</w:t>
      </w:r>
      <w:bookmarkEnd w:id="0"/>
    </w:p>
    <w:p w14:paraId="0362DB0D" w14:textId="77777777" w:rsidR="000232A9" w:rsidRPr="000232A9" w:rsidRDefault="000232A9" w:rsidP="000232A9">
      <w:pPr>
        <w:pStyle w:val="l2text"/>
        <w:ind w:left="567"/>
        <w:rPr>
          <w:sz w:val="20"/>
          <w:szCs w:val="20"/>
        </w:rPr>
      </w:pPr>
    </w:p>
    <w:p w14:paraId="4AF0A906" w14:textId="302B3B96" w:rsidR="00837F7A" w:rsidRDefault="003230FC" w:rsidP="0008298D">
      <w:pPr>
        <w:pStyle w:val="Heading1"/>
        <w:numPr>
          <w:ilvl w:val="0"/>
          <w:numId w:val="17"/>
        </w:numPr>
      </w:pPr>
      <w:bookmarkStart w:id="1" w:name="_Toc110947634"/>
      <w:r>
        <w:t xml:space="preserve">Revised </w:t>
      </w:r>
      <w:r w:rsidR="00837F7A">
        <w:t>Business Rules</w:t>
      </w:r>
      <w:bookmarkEnd w:id="1"/>
    </w:p>
    <w:p w14:paraId="2540B83C" w14:textId="77777777" w:rsidR="000232A9" w:rsidRPr="000232A9" w:rsidRDefault="000232A9" w:rsidP="000232A9">
      <w:pPr>
        <w:pStyle w:val="l2text"/>
        <w:ind w:left="567"/>
        <w:rPr>
          <w:sz w:val="20"/>
          <w:szCs w:val="20"/>
        </w:rPr>
      </w:pPr>
    </w:p>
    <w:p w14:paraId="0D912F10" w14:textId="367DBD94" w:rsidR="00837F7A" w:rsidRDefault="003230FC" w:rsidP="00B32E91">
      <w:pPr>
        <w:pStyle w:val="Heading1"/>
        <w:numPr>
          <w:ilvl w:val="0"/>
          <w:numId w:val="17"/>
        </w:numPr>
      </w:pPr>
      <w:bookmarkStart w:id="2" w:name="_Toc110947635"/>
      <w:r>
        <w:t xml:space="preserve">Final </w:t>
      </w:r>
      <w:r w:rsidR="00837F7A">
        <w:t>Entity Relationship Diagram</w:t>
      </w:r>
      <w:bookmarkEnd w:id="2"/>
    </w:p>
    <w:p w14:paraId="17C2FE8B" w14:textId="2EABEB6C" w:rsidR="004C020D" w:rsidRDefault="004C020D" w:rsidP="004C020D">
      <w:pPr>
        <w:pStyle w:val="l1text"/>
      </w:pPr>
    </w:p>
    <w:p w14:paraId="1473484F" w14:textId="02FC30F1" w:rsidR="004C020D" w:rsidRDefault="000726B5" w:rsidP="000726B5">
      <w:pPr>
        <w:pStyle w:val="Heading1"/>
        <w:numPr>
          <w:ilvl w:val="0"/>
          <w:numId w:val="17"/>
        </w:numPr>
      </w:pPr>
      <w:bookmarkStart w:id="3" w:name="_Toc110947636"/>
      <w:r>
        <w:t>SQL to Create Database and Tables</w:t>
      </w:r>
      <w:bookmarkEnd w:id="3"/>
    </w:p>
    <w:p w14:paraId="78D4E926" w14:textId="1B014600" w:rsidR="004C020D" w:rsidRDefault="004C020D" w:rsidP="004C020D">
      <w:pPr>
        <w:pStyle w:val="l1text"/>
      </w:pPr>
    </w:p>
    <w:p w14:paraId="4B28609C" w14:textId="670F2C91" w:rsidR="004C020D" w:rsidRDefault="004C020D" w:rsidP="004C020D">
      <w:pPr>
        <w:pStyle w:val="l1text"/>
      </w:pPr>
    </w:p>
    <w:p w14:paraId="4C2DA618" w14:textId="0E49C462" w:rsidR="004C020D" w:rsidRDefault="004C020D" w:rsidP="004C020D">
      <w:pPr>
        <w:pStyle w:val="l1text"/>
      </w:pPr>
    </w:p>
    <w:p w14:paraId="50456E4A" w14:textId="77777777" w:rsidR="00311D51" w:rsidRPr="00311D51" w:rsidRDefault="00311D51" w:rsidP="00311D51">
      <w:pPr>
        <w:rPr>
          <w:rFonts w:eastAsia="Calibri" w:cs="Arial"/>
          <w:b/>
          <w:bCs/>
          <w:color w:val="000000"/>
          <w:sz w:val="20"/>
          <w:szCs w:val="20"/>
        </w:rPr>
      </w:pPr>
      <w:r w:rsidRPr="00311D51">
        <w:rPr>
          <w:rFonts w:eastAsia="Calibri" w:cs="Arial"/>
          <w:b/>
          <w:bCs/>
          <w:color w:val="000000"/>
          <w:sz w:val="20"/>
          <w:szCs w:val="20"/>
        </w:rPr>
        <w:t xml:space="preserve">SELECT * FROM </w:t>
      </w:r>
      <w:proofErr w:type="spellStart"/>
      <w:r w:rsidRPr="00311D51">
        <w:rPr>
          <w:rFonts w:eastAsia="Calibri" w:cs="Arial"/>
          <w:b/>
          <w:bCs/>
          <w:color w:val="000000"/>
          <w:sz w:val="20"/>
          <w:szCs w:val="20"/>
        </w:rPr>
        <w:t>mydb_UPDATE.</w:t>
      </w:r>
      <w:proofErr w:type="gramStart"/>
      <w:r w:rsidRPr="00311D51">
        <w:rPr>
          <w:rFonts w:eastAsia="Calibri" w:cs="Arial"/>
          <w:b/>
          <w:bCs/>
          <w:color w:val="000000"/>
          <w:sz w:val="20"/>
          <w:szCs w:val="20"/>
        </w:rPr>
        <w:t>CLASS</w:t>
      </w:r>
      <w:proofErr w:type="spellEnd"/>
      <w:r w:rsidRPr="00311D51">
        <w:rPr>
          <w:rFonts w:eastAsia="Calibri" w:cs="Arial"/>
          <w:b/>
          <w:bCs/>
          <w:color w:val="000000"/>
          <w:sz w:val="20"/>
          <w:szCs w:val="20"/>
        </w:rPr>
        <w:t>;</w:t>
      </w:r>
      <w:proofErr w:type="gramEnd"/>
    </w:p>
    <w:p w14:paraId="12A4F556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CLASS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CLASS_ID, TEACHER_ID, SUBJECT_ID, START_TIME, STUDENT_ID, NUMBER_OF_STUDENTS, CLASS_NAME)</w:t>
      </w:r>
    </w:p>
    <w:p w14:paraId="5D649FA9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VALUES (1, 1, 2,'Wed 9am', 3, 2, 'COMPUTER SCIENCE'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);</w:t>
      </w:r>
      <w:proofErr w:type="gramEnd"/>
    </w:p>
    <w:p w14:paraId="784DF1CE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CLASS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CLASS_ID, TEACHER_ID, SUBJECT_ID, START_TIME, STUDENT_ID, NUMBER_OF_STUDENTS, CLASS_NAME)</w:t>
      </w:r>
    </w:p>
    <w:p w14:paraId="61425CC0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VALUES (2, 3, 2,'Tues 11am', 2, 3, 'PYTHON LANGUAGE'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);</w:t>
      </w:r>
      <w:proofErr w:type="gramEnd"/>
    </w:p>
    <w:p w14:paraId="49ED27C3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CLASS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CLASS_ID, TEACHER_ID, SUBJECT_ID, START_TIME, STUDENT_ID, NUMBER_OF_STUDENTS, CLASS_NAME)</w:t>
      </w:r>
    </w:p>
    <w:p w14:paraId="2A1B40E7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VALUES (3, 2, 1,'Fri 9am', 1, 3, 'COMMERCIAL LAW'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);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 xml:space="preserve"> </w:t>
      </w:r>
    </w:p>
    <w:p w14:paraId="7295A852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</w:p>
    <w:p w14:paraId="726739C9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</w:p>
    <w:p w14:paraId="7D20D8B7" w14:textId="77777777" w:rsidR="00311D51" w:rsidRPr="00311D51" w:rsidRDefault="00311D51" w:rsidP="00311D51">
      <w:pPr>
        <w:rPr>
          <w:rFonts w:eastAsia="Calibri" w:cs="Arial"/>
          <w:b/>
          <w:bCs/>
          <w:color w:val="000000"/>
          <w:sz w:val="20"/>
          <w:szCs w:val="20"/>
        </w:rPr>
      </w:pPr>
      <w:r w:rsidRPr="00311D51">
        <w:rPr>
          <w:rFonts w:eastAsia="Calibri" w:cs="Arial"/>
          <w:b/>
          <w:bCs/>
          <w:color w:val="000000"/>
          <w:sz w:val="20"/>
          <w:szCs w:val="20"/>
        </w:rPr>
        <w:t xml:space="preserve">SELECT * FROM </w:t>
      </w:r>
      <w:proofErr w:type="spellStart"/>
      <w:r w:rsidRPr="00311D51">
        <w:rPr>
          <w:rFonts w:eastAsia="Calibri" w:cs="Arial"/>
          <w:b/>
          <w:bCs/>
          <w:color w:val="000000"/>
          <w:sz w:val="20"/>
          <w:szCs w:val="20"/>
        </w:rPr>
        <w:t>mydb_UPDATE.</w:t>
      </w:r>
      <w:proofErr w:type="gramStart"/>
      <w:r w:rsidRPr="00311D51">
        <w:rPr>
          <w:rFonts w:eastAsia="Calibri" w:cs="Arial"/>
          <w:b/>
          <w:bCs/>
          <w:color w:val="000000"/>
          <w:sz w:val="20"/>
          <w:szCs w:val="20"/>
        </w:rPr>
        <w:t>DEPARTMENT</w:t>
      </w:r>
      <w:proofErr w:type="spellEnd"/>
      <w:r w:rsidRPr="00311D51">
        <w:rPr>
          <w:rFonts w:eastAsia="Calibri" w:cs="Arial"/>
          <w:b/>
          <w:bCs/>
          <w:color w:val="000000"/>
          <w:sz w:val="20"/>
          <w:szCs w:val="20"/>
        </w:rPr>
        <w:t>;</w:t>
      </w:r>
      <w:proofErr w:type="gramEnd"/>
    </w:p>
    <w:p w14:paraId="7026D8B1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DEPARTMENT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 xml:space="preserve"> (DEPARTMENT_NAME, DEPARTMENT_ID)</w:t>
      </w:r>
    </w:p>
    <w:p w14:paraId="1D53F404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>VALUES ('BUSINESS DEPARTMENT', 1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);</w:t>
      </w:r>
      <w:proofErr w:type="gramEnd"/>
    </w:p>
    <w:p w14:paraId="38C4FEB7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DEPARTMENT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 xml:space="preserve"> (DEPARTMENT_NAME, DEPARTMENT_ID)</w:t>
      </w:r>
    </w:p>
    <w:p w14:paraId="786C9455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>VALUES ('COMPUTER SCIENCE DEPARTMENT', 2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);</w:t>
      </w:r>
      <w:proofErr w:type="gramEnd"/>
    </w:p>
    <w:p w14:paraId="7883899F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DEPARTMENT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 xml:space="preserve"> (DEPARTMENT_NAME, DEPARTMENT_ID)</w:t>
      </w:r>
    </w:p>
    <w:p w14:paraId="694385A1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>VALUES ('COMMERCE DEPARTMENT',3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);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 xml:space="preserve"> </w:t>
      </w:r>
    </w:p>
    <w:p w14:paraId="5E6A6ED7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</w:p>
    <w:p w14:paraId="342B29E3" w14:textId="77777777" w:rsidR="00311D51" w:rsidRPr="00311D51" w:rsidRDefault="00311D51" w:rsidP="00311D51">
      <w:pPr>
        <w:rPr>
          <w:rFonts w:eastAsia="Calibri" w:cs="Arial"/>
          <w:b/>
          <w:bCs/>
          <w:color w:val="000000"/>
          <w:sz w:val="20"/>
          <w:szCs w:val="20"/>
        </w:rPr>
      </w:pPr>
      <w:r w:rsidRPr="00311D51">
        <w:rPr>
          <w:rFonts w:eastAsia="Calibri" w:cs="Arial"/>
          <w:b/>
          <w:bCs/>
          <w:color w:val="000000"/>
          <w:sz w:val="20"/>
          <w:szCs w:val="20"/>
        </w:rPr>
        <w:t xml:space="preserve">SELECT * FROM </w:t>
      </w:r>
      <w:proofErr w:type="spellStart"/>
      <w:r w:rsidRPr="00311D51">
        <w:rPr>
          <w:rFonts w:eastAsia="Calibri" w:cs="Arial"/>
          <w:b/>
          <w:bCs/>
          <w:color w:val="000000"/>
          <w:sz w:val="20"/>
          <w:szCs w:val="20"/>
        </w:rPr>
        <w:t>mydb_UPDATE.</w:t>
      </w:r>
      <w:proofErr w:type="gramStart"/>
      <w:r w:rsidRPr="00311D51">
        <w:rPr>
          <w:rFonts w:eastAsia="Calibri" w:cs="Arial"/>
          <w:b/>
          <w:bCs/>
          <w:color w:val="000000"/>
          <w:sz w:val="20"/>
          <w:szCs w:val="20"/>
        </w:rPr>
        <w:t>COURSE</w:t>
      </w:r>
      <w:proofErr w:type="spellEnd"/>
      <w:r w:rsidRPr="00311D51">
        <w:rPr>
          <w:rFonts w:eastAsia="Calibri" w:cs="Arial"/>
          <w:b/>
          <w:bCs/>
          <w:color w:val="000000"/>
          <w:sz w:val="20"/>
          <w:szCs w:val="20"/>
        </w:rPr>
        <w:t>;</w:t>
      </w:r>
      <w:proofErr w:type="gramEnd"/>
    </w:p>
    <w:p w14:paraId="76F2C600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COURSE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 xml:space="preserve"> (COURSE_ID, DEPARTMENT_ID, COURSE_NAME)</w:t>
      </w:r>
    </w:p>
    <w:p w14:paraId="5AA2D45A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>VALUES (1, 2,'ICT40220'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) ;</w:t>
      </w:r>
      <w:proofErr w:type="gramEnd"/>
    </w:p>
    <w:p w14:paraId="33B95F55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</w:p>
    <w:p w14:paraId="698B032A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COURSE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 xml:space="preserve"> (COURSE_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ID,DEPARTMENT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_ID, COURSE_NAME)</w:t>
      </w:r>
    </w:p>
    <w:p w14:paraId="15054072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proofErr w:type="gramStart"/>
      <w:r w:rsidRPr="00311D51">
        <w:rPr>
          <w:rFonts w:eastAsia="Calibri" w:cs="Arial"/>
          <w:color w:val="000000"/>
          <w:sz w:val="20"/>
          <w:szCs w:val="20"/>
        </w:rPr>
        <w:t>VALUES(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2, 2,'ICT30220');</w:t>
      </w:r>
    </w:p>
    <w:p w14:paraId="05861542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</w:p>
    <w:p w14:paraId="03EA2F2A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COURSE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 xml:space="preserve"> (COURSE_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ID,DEPARTMENT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_ID, COURSE_NAME)</w:t>
      </w:r>
    </w:p>
    <w:p w14:paraId="4A201BD9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>VALUES (3, 2, 'ICT50220'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);</w:t>
      </w:r>
      <w:proofErr w:type="gramEnd"/>
    </w:p>
    <w:p w14:paraId="4CD93982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</w:p>
    <w:p w14:paraId="44801CB9" w14:textId="77777777" w:rsidR="00311D51" w:rsidRPr="00311D51" w:rsidRDefault="00311D51" w:rsidP="00311D51">
      <w:pPr>
        <w:rPr>
          <w:rFonts w:eastAsia="Calibri" w:cs="Arial"/>
          <w:b/>
          <w:bCs/>
          <w:color w:val="000000"/>
          <w:sz w:val="20"/>
          <w:szCs w:val="20"/>
        </w:rPr>
      </w:pPr>
      <w:r w:rsidRPr="00311D51">
        <w:rPr>
          <w:rFonts w:eastAsia="Calibri" w:cs="Arial"/>
          <w:b/>
          <w:bCs/>
          <w:color w:val="000000"/>
          <w:sz w:val="20"/>
          <w:szCs w:val="20"/>
        </w:rPr>
        <w:t xml:space="preserve">SELECT * FROM </w:t>
      </w:r>
      <w:proofErr w:type="spellStart"/>
      <w:r w:rsidRPr="00311D51">
        <w:rPr>
          <w:rFonts w:eastAsia="Calibri" w:cs="Arial"/>
          <w:b/>
          <w:bCs/>
          <w:color w:val="000000"/>
          <w:sz w:val="20"/>
          <w:szCs w:val="20"/>
        </w:rPr>
        <w:t>mydb_UPDATE.</w:t>
      </w:r>
      <w:proofErr w:type="gramStart"/>
      <w:r w:rsidRPr="00311D51">
        <w:rPr>
          <w:rFonts w:eastAsia="Calibri" w:cs="Arial"/>
          <w:b/>
          <w:bCs/>
          <w:color w:val="000000"/>
          <w:sz w:val="20"/>
          <w:szCs w:val="20"/>
        </w:rPr>
        <w:t>PERSON</w:t>
      </w:r>
      <w:proofErr w:type="spellEnd"/>
      <w:r w:rsidRPr="00311D51">
        <w:rPr>
          <w:rFonts w:eastAsia="Calibri" w:cs="Arial"/>
          <w:b/>
          <w:bCs/>
          <w:color w:val="000000"/>
          <w:sz w:val="20"/>
          <w:szCs w:val="20"/>
        </w:rPr>
        <w:t>;</w:t>
      </w:r>
      <w:proofErr w:type="gramEnd"/>
    </w:p>
    <w:p w14:paraId="01DABFA6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PERSON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PERSON_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ID,FIRST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_NAME, LAST_NAME, EMAIL, MOBILE, AGE, DOB)</w:t>
      </w:r>
    </w:p>
    <w:p w14:paraId="3FF6FFFF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VALUES(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1,'ALICE', 'ROBERSTON', 'ROBERTSON.ALICE@HOTMAIL.COM' , 470894685, 34, '1988-09-02');</w:t>
      </w:r>
    </w:p>
    <w:p w14:paraId="01C7B86D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PERSON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PERSON_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ID,FIRST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_NAME, LAST_NAME, EMAIL, MOBILE, AGE, DOB)</w:t>
      </w:r>
    </w:p>
    <w:p w14:paraId="65FAEF75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VALUES(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2, 'BOB', 'JOHNSON', 'JOHNSON.BOB@HOTMAIL.COM', 403598764, 26, '1996-03-15');</w:t>
      </w:r>
    </w:p>
    <w:p w14:paraId="66C14EBE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PERSON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PERSON_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ID,FIRST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_NAME, LAST_NAME, EMAIL, MOBILE, AGE, DOB)</w:t>
      </w:r>
    </w:p>
    <w:p w14:paraId="20F6CDCE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VALUES(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3,'CHRIS', 'WONG', 'WONG.CHRIS@HOTMAIL.COM', 428976874, 18, '2004-08-12' );</w:t>
      </w:r>
    </w:p>
    <w:p w14:paraId="37421833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lastRenderedPageBreak/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PERSON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PERSON_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ID,FIRST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_NAME, LAST_NAME, EMAIL, MOBILE,AGE, DOB)</w:t>
      </w:r>
    </w:p>
    <w:p w14:paraId="7DA7377D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VALUES(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4,'DAVE', 'CHARMCHY', 'CHARMCHY.DAVE@HOTMAIL.COM', 412937952, 45, '1977-03-17' );</w:t>
      </w:r>
    </w:p>
    <w:p w14:paraId="1308A3E2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PERSON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PERSON_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ID,FIRST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_NAME, LAST_NAME, EMAIL, MOBILE, AGE, DOB)</w:t>
      </w:r>
    </w:p>
    <w:p w14:paraId="4D83D71D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VALUES(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5,'EVE', 'MORRISON', 'EVE.MORRISON@HOTMAIL.COM', 412937952,23, '1999-05-16'  );</w:t>
      </w:r>
    </w:p>
    <w:p w14:paraId="55E04E59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PERSON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PERSON_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ID,FIRST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_NAME, LAST_NAME, EMAIL, MOBILE, AGE, DOB)</w:t>
      </w:r>
    </w:p>
    <w:p w14:paraId="192A8BDE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VALUES(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6,'COCO', 'WILLAM', 'COCO.WILLAM@HOTMAIL.COM', 412937952, 34, '1988-06-07');</w:t>
      </w:r>
    </w:p>
    <w:p w14:paraId="10448DD5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</w:t>
      </w:r>
    </w:p>
    <w:p w14:paraId="3101D11D" w14:textId="77777777" w:rsidR="00311D51" w:rsidRPr="00311D51" w:rsidRDefault="00311D51" w:rsidP="00311D51">
      <w:pPr>
        <w:rPr>
          <w:rFonts w:eastAsia="Calibri" w:cs="Arial"/>
          <w:b/>
          <w:bCs/>
          <w:color w:val="000000"/>
          <w:sz w:val="20"/>
          <w:szCs w:val="20"/>
        </w:rPr>
      </w:pPr>
      <w:r w:rsidRPr="00311D51">
        <w:rPr>
          <w:rFonts w:eastAsia="Calibri" w:cs="Arial"/>
          <w:b/>
          <w:bCs/>
          <w:color w:val="000000"/>
          <w:sz w:val="20"/>
          <w:szCs w:val="20"/>
        </w:rPr>
        <w:t xml:space="preserve"> SELECT * FROM </w:t>
      </w:r>
      <w:proofErr w:type="spellStart"/>
      <w:r w:rsidRPr="00311D51">
        <w:rPr>
          <w:rFonts w:eastAsia="Calibri" w:cs="Arial"/>
          <w:b/>
          <w:bCs/>
          <w:color w:val="000000"/>
          <w:sz w:val="20"/>
          <w:szCs w:val="20"/>
        </w:rPr>
        <w:t>mydb_UPDATE.</w:t>
      </w:r>
      <w:proofErr w:type="gramStart"/>
      <w:r w:rsidRPr="00311D51">
        <w:rPr>
          <w:rFonts w:eastAsia="Calibri" w:cs="Arial"/>
          <w:b/>
          <w:bCs/>
          <w:color w:val="000000"/>
          <w:sz w:val="20"/>
          <w:szCs w:val="20"/>
        </w:rPr>
        <w:t>TEACHERS</w:t>
      </w:r>
      <w:proofErr w:type="spellEnd"/>
      <w:r w:rsidRPr="00311D51">
        <w:rPr>
          <w:rFonts w:eastAsia="Calibri" w:cs="Arial"/>
          <w:b/>
          <w:bCs/>
          <w:color w:val="000000"/>
          <w:sz w:val="20"/>
          <w:szCs w:val="20"/>
        </w:rPr>
        <w:t>;</w:t>
      </w:r>
      <w:proofErr w:type="gramEnd"/>
    </w:p>
    <w:p w14:paraId="2DC009DF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TEACHERS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FIRST_NAME, LAST_NAME, TEACHER_EMAIL, TEACHER_ID, PAY_CODE)</w:t>
      </w:r>
    </w:p>
    <w:p w14:paraId="3B477CAA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VALUES(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'DAVE', 'CHARMCHY', 'CHARMCHY.DAVE@HOTMAIL.COM',1,'3.1' );</w:t>
      </w:r>
    </w:p>
    <w:p w14:paraId="408658A1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TEACHERS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FIRST_NAME, LAST_NAME, TEACHER_EMAIL, TEACHER_ID, PAY_CODE)</w:t>
      </w:r>
    </w:p>
    <w:p w14:paraId="7D02EE47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VALUES(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'EVE', 'MORRISON', 'EVE.MORRISON@HOTMAIL.COM', 2,'3.2');</w:t>
      </w:r>
    </w:p>
    <w:p w14:paraId="747C192B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TEACHERS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>(FIRST_NAME, LAST_NAME, TEACHER_EMAIL, TEACHER_ID, PAY_CODE)</w:t>
      </w:r>
    </w:p>
    <w:p w14:paraId="57DE7EBB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 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VALUES(</w:t>
      </w:r>
      <w:proofErr w:type="gramEnd"/>
      <w:r w:rsidRPr="00311D51">
        <w:rPr>
          <w:rFonts w:eastAsia="Calibri" w:cs="Arial"/>
          <w:color w:val="000000"/>
          <w:sz w:val="20"/>
          <w:szCs w:val="20"/>
        </w:rPr>
        <w:t>'COCO', 'WILLAM', 'COCO.WILLAM@HOTMAIL.COM', 3,'3.3');</w:t>
      </w:r>
    </w:p>
    <w:p w14:paraId="0DB0AC5F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</w:p>
    <w:p w14:paraId="4DD16338" w14:textId="77777777" w:rsidR="00311D51" w:rsidRPr="00311D51" w:rsidRDefault="00311D51" w:rsidP="00311D51">
      <w:pPr>
        <w:rPr>
          <w:rFonts w:eastAsia="Calibri" w:cs="Arial"/>
          <w:b/>
          <w:bCs/>
          <w:color w:val="000000"/>
          <w:sz w:val="20"/>
          <w:szCs w:val="20"/>
        </w:rPr>
      </w:pPr>
      <w:r w:rsidRPr="00311D51">
        <w:rPr>
          <w:rFonts w:eastAsia="Calibri" w:cs="Arial"/>
          <w:b/>
          <w:bCs/>
          <w:color w:val="000000"/>
          <w:sz w:val="20"/>
          <w:szCs w:val="20"/>
        </w:rPr>
        <w:t xml:space="preserve">SELECT * FROM </w:t>
      </w:r>
      <w:proofErr w:type="spellStart"/>
      <w:r w:rsidRPr="00311D51">
        <w:rPr>
          <w:rFonts w:eastAsia="Calibri" w:cs="Arial"/>
          <w:b/>
          <w:bCs/>
          <w:color w:val="000000"/>
          <w:sz w:val="20"/>
          <w:szCs w:val="20"/>
        </w:rPr>
        <w:t>mydb_UPDATE.</w:t>
      </w:r>
      <w:proofErr w:type="gramStart"/>
      <w:r w:rsidRPr="00311D51">
        <w:rPr>
          <w:rFonts w:eastAsia="Calibri" w:cs="Arial"/>
          <w:b/>
          <w:bCs/>
          <w:color w:val="000000"/>
          <w:sz w:val="20"/>
          <w:szCs w:val="20"/>
        </w:rPr>
        <w:t>SUBJECTS</w:t>
      </w:r>
      <w:proofErr w:type="spellEnd"/>
      <w:r w:rsidRPr="00311D51">
        <w:rPr>
          <w:rFonts w:eastAsia="Calibri" w:cs="Arial"/>
          <w:b/>
          <w:bCs/>
          <w:color w:val="000000"/>
          <w:sz w:val="20"/>
          <w:szCs w:val="20"/>
        </w:rPr>
        <w:t>;</w:t>
      </w:r>
      <w:proofErr w:type="gramEnd"/>
    </w:p>
    <w:p w14:paraId="74D849B6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SUBJECTS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 xml:space="preserve"> (SUBJECT_ID, SUBJECT_NAME, COURSE_ID, AVERAGE_SCORE)</w:t>
      </w:r>
    </w:p>
    <w:p w14:paraId="2890BA50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>VALUES (1,'DIGITAL IMAGES', 1, 78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);</w:t>
      </w:r>
      <w:proofErr w:type="gramEnd"/>
    </w:p>
    <w:p w14:paraId="534857D1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SUBJECTS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 xml:space="preserve"> (SUBJECT_ID, SUBJECT_NAME, COURSE_ID, AVERAGE_SCORE)</w:t>
      </w:r>
    </w:p>
    <w:p w14:paraId="195DD514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>VALUES (2,'WEB DEV', 2, 80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);</w:t>
      </w:r>
      <w:proofErr w:type="gramEnd"/>
    </w:p>
    <w:p w14:paraId="3FC4262D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 xml:space="preserve">INSERT INTO </w:t>
      </w:r>
      <w:proofErr w:type="spellStart"/>
      <w:r w:rsidRPr="00311D51">
        <w:rPr>
          <w:rFonts w:eastAsia="Calibri" w:cs="Arial"/>
          <w:color w:val="000000"/>
          <w:sz w:val="20"/>
          <w:szCs w:val="20"/>
        </w:rPr>
        <w:t>mydb_UPDATE.SUBJECTS</w:t>
      </w:r>
      <w:proofErr w:type="spellEnd"/>
      <w:r w:rsidRPr="00311D51">
        <w:rPr>
          <w:rFonts w:eastAsia="Calibri" w:cs="Arial"/>
          <w:color w:val="000000"/>
          <w:sz w:val="20"/>
          <w:szCs w:val="20"/>
        </w:rPr>
        <w:t xml:space="preserve"> (SUBJECT_ID, SUBJECT_NAME, COURSE_ID, AVERAGE_SCORE)</w:t>
      </w:r>
    </w:p>
    <w:p w14:paraId="62F951E1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  <w:r w:rsidRPr="00311D51">
        <w:rPr>
          <w:rFonts w:eastAsia="Calibri" w:cs="Arial"/>
          <w:color w:val="000000"/>
          <w:sz w:val="20"/>
          <w:szCs w:val="20"/>
        </w:rPr>
        <w:t>VALUES (3,'DATABASE', 2, 82</w:t>
      </w:r>
      <w:proofErr w:type="gramStart"/>
      <w:r w:rsidRPr="00311D51">
        <w:rPr>
          <w:rFonts w:eastAsia="Calibri" w:cs="Arial"/>
          <w:color w:val="000000"/>
          <w:sz w:val="20"/>
          <w:szCs w:val="20"/>
        </w:rPr>
        <w:t>);</w:t>
      </w:r>
      <w:proofErr w:type="gramEnd"/>
    </w:p>
    <w:p w14:paraId="11C71429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</w:p>
    <w:p w14:paraId="1D5D2032" w14:textId="77777777" w:rsidR="00311D51" w:rsidRPr="00311D51" w:rsidRDefault="00311D51" w:rsidP="00311D51">
      <w:pPr>
        <w:rPr>
          <w:rFonts w:eastAsia="Calibri" w:cs="Arial"/>
          <w:color w:val="000000"/>
          <w:sz w:val="20"/>
          <w:szCs w:val="20"/>
        </w:rPr>
      </w:pPr>
    </w:p>
    <w:p w14:paraId="74EAD438" w14:textId="77777777" w:rsidR="009E091E" w:rsidRPr="004C020D" w:rsidRDefault="009E091E" w:rsidP="009E091E">
      <w:pPr>
        <w:pStyle w:val="Heading1"/>
        <w:numPr>
          <w:ilvl w:val="0"/>
          <w:numId w:val="17"/>
        </w:numPr>
      </w:pPr>
      <w:bookmarkStart w:id="4" w:name="_Toc110947637"/>
      <w:r w:rsidRPr="004C020D">
        <w:t>SQL Queries</w:t>
      </w:r>
      <w:bookmarkEnd w:id="4"/>
    </w:p>
    <w:p w14:paraId="6D7A9CC2" w14:textId="5FDC4CD9" w:rsidR="00213E18" w:rsidRPr="00670AB2" w:rsidRDefault="00213E18" w:rsidP="00C619FE">
      <w:pPr>
        <w:pStyle w:val="l2text"/>
        <w:ind w:left="0"/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sectPr w:rsidR="00213E18" w:rsidRPr="00670AB2" w:rsidSect="008B5BA3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418" w:right="1134" w:bottom="1418" w:left="1134" w:header="709" w:footer="709" w:gutter="0"/>
          <w:pgNumType w:start="0"/>
          <w:cols w:space="708"/>
          <w:titlePg/>
          <w:docGrid w:linePitch="360"/>
        </w:sectPr>
      </w:pPr>
    </w:p>
    <w:tbl>
      <w:tblPr>
        <w:tblpPr w:leftFromText="180" w:rightFromText="180" w:horzAnchor="margin" w:tblpY="57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90"/>
        <w:gridCol w:w="950"/>
        <w:gridCol w:w="11252"/>
      </w:tblGrid>
      <w:tr w:rsidR="00893137" w:rsidRPr="000C15D9" w14:paraId="12E55DD5" w14:textId="77777777" w:rsidTr="00527FD4">
        <w:trPr>
          <w:cantSplit/>
          <w:trHeight w:val="506"/>
        </w:trPr>
        <w:tc>
          <w:tcPr>
            <w:tcW w:w="1791" w:type="dxa"/>
            <w:tcBorders>
              <w:bottom w:val="single" w:sz="4" w:space="0" w:color="auto"/>
            </w:tcBorders>
            <w:shd w:val="clear" w:color="auto" w:fill="auto"/>
          </w:tcPr>
          <w:p w14:paraId="6F2EB7FA" w14:textId="77777777" w:rsidR="00893137" w:rsidRPr="000C15D9" w:rsidRDefault="00893137" w:rsidP="004C020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lastRenderedPageBreak/>
              <w:t>Purpose</w:t>
            </w:r>
          </w:p>
        </w:tc>
        <w:tc>
          <w:tcPr>
            <w:tcW w:w="921" w:type="dxa"/>
            <w:tcBorders>
              <w:bottom w:val="single" w:sz="4" w:space="0" w:color="auto"/>
            </w:tcBorders>
            <w:shd w:val="clear" w:color="auto" w:fill="auto"/>
          </w:tcPr>
          <w:p w14:paraId="6E54DD6A" w14:textId="2BFD7E30" w:rsidR="00893137" w:rsidRPr="000C15D9" w:rsidRDefault="00893137" w:rsidP="004C020D">
            <w:pPr>
              <w:rPr>
                <w:b/>
                <w:szCs w:val="20"/>
              </w:rPr>
            </w:pPr>
            <w:r>
              <w:rPr>
                <w:b/>
                <w:szCs w:val="20"/>
              </w:rPr>
              <w:t xml:space="preserve">Tables </w:t>
            </w:r>
            <w:r w:rsidRPr="000C15D9">
              <w:rPr>
                <w:b/>
                <w:szCs w:val="20"/>
              </w:rPr>
              <w:t>Involved</w:t>
            </w:r>
          </w:p>
        </w:tc>
        <w:tc>
          <w:tcPr>
            <w:tcW w:w="11280" w:type="dxa"/>
            <w:tcBorders>
              <w:bottom w:val="single" w:sz="4" w:space="0" w:color="auto"/>
            </w:tcBorders>
            <w:shd w:val="clear" w:color="auto" w:fill="auto"/>
          </w:tcPr>
          <w:p w14:paraId="48BF256A" w14:textId="092996C9" w:rsidR="00893137" w:rsidRPr="000C15D9" w:rsidRDefault="00893137" w:rsidP="004C020D">
            <w:pPr>
              <w:rPr>
                <w:b/>
                <w:szCs w:val="20"/>
              </w:rPr>
            </w:pPr>
            <w:r w:rsidRPr="000C15D9">
              <w:rPr>
                <w:b/>
                <w:szCs w:val="20"/>
              </w:rPr>
              <w:t>Command</w:t>
            </w:r>
            <w:r>
              <w:rPr>
                <w:b/>
                <w:szCs w:val="20"/>
              </w:rPr>
              <w:t>(s)</w:t>
            </w:r>
            <w:r w:rsidRPr="000C15D9">
              <w:rPr>
                <w:b/>
                <w:szCs w:val="20"/>
              </w:rPr>
              <w:t xml:space="preserve"> Involved</w:t>
            </w:r>
            <w:r>
              <w:rPr>
                <w:b/>
                <w:szCs w:val="20"/>
              </w:rPr>
              <w:t xml:space="preserve"> and </w:t>
            </w:r>
            <w:r>
              <w:rPr>
                <w:i/>
                <w:szCs w:val="20"/>
              </w:rPr>
              <w:t xml:space="preserve"> </w:t>
            </w:r>
            <w:r>
              <w:rPr>
                <w:b/>
                <w:szCs w:val="20"/>
              </w:rPr>
              <w:t xml:space="preserve"> Result</w:t>
            </w:r>
          </w:p>
        </w:tc>
      </w:tr>
      <w:tr w:rsidR="00893137" w:rsidRPr="0022245B" w14:paraId="2B0BEFF3" w14:textId="77777777" w:rsidTr="00527FD4">
        <w:trPr>
          <w:cantSplit/>
          <w:trHeight w:val="506"/>
        </w:trPr>
        <w:tc>
          <w:tcPr>
            <w:tcW w:w="1791" w:type="dxa"/>
          </w:tcPr>
          <w:p w14:paraId="044D5F04" w14:textId="14364A1A" w:rsidR="00893137" w:rsidRPr="0022245B" w:rsidRDefault="00727690" w:rsidP="004C020D">
            <w:pPr>
              <w:rPr>
                <w:i/>
                <w:szCs w:val="20"/>
              </w:rPr>
            </w:pPr>
            <w:proofErr w:type="gramStart"/>
            <w:r>
              <w:rPr>
                <w:i/>
                <w:szCs w:val="20"/>
              </w:rPr>
              <w:t>A:</w:t>
            </w:r>
            <w:r w:rsidR="00893137">
              <w:rPr>
                <w:i/>
                <w:szCs w:val="20"/>
              </w:rPr>
              <w:t>,</w:t>
            </w:r>
            <w:proofErr w:type="gramEnd"/>
            <w:r w:rsidR="00893137" w:rsidRPr="0022245B">
              <w:rPr>
                <w:i/>
                <w:szCs w:val="20"/>
              </w:rPr>
              <w:t xml:space="preserve">List all </w:t>
            </w:r>
            <w:r w:rsidR="00893137">
              <w:rPr>
                <w:i/>
                <w:szCs w:val="20"/>
              </w:rPr>
              <w:t>students</w:t>
            </w:r>
            <w:r w:rsidR="00893137" w:rsidRPr="0022245B">
              <w:rPr>
                <w:i/>
                <w:szCs w:val="20"/>
              </w:rPr>
              <w:t xml:space="preserve"> in alphabetical order</w:t>
            </w:r>
          </w:p>
        </w:tc>
        <w:tc>
          <w:tcPr>
            <w:tcW w:w="921" w:type="dxa"/>
          </w:tcPr>
          <w:p w14:paraId="2742DD7E" w14:textId="1D540E69" w:rsidR="00893137" w:rsidRPr="0022245B" w:rsidRDefault="00893137" w:rsidP="004C020D">
            <w:pPr>
              <w:rPr>
                <w:i/>
                <w:szCs w:val="20"/>
              </w:rPr>
            </w:pPr>
            <w:r>
              <w:rPr>
                <w:i/>
                <w:szCs w:val="20"/>
              </w:rPr>
              <w:t>Student</w:t>
            </w:r>
            <w:r w:rsidR="00530D2C">
              <w:rPr>
                <w:i/>
                <w:szCs w:val="20"/>
              </w:rPr>
              <w:t>s</w:t>
            </w:r>
          </w:p>
        </w:tc>
        <w:tc>
          <w:tcPr>
            <w:tcW w:w="11280" w:type="dxa"/>
          </w:tcPr>
          <w:p w14:paraId="11C0400A" w14:textId="41D98BB2" w:rsidR="00893137" w:rsidRDefault="002040DA" w:rsidP="004C020D">
            <w:pPr>
              <w:rPr>
                <w:i/>
                <w:szCs w:val="20"/>
              </w:rPr>
            </w:pPr>
            <w:r>
              <w:rPr>
                <w:i/>
                <w:noProof/>
                <w:szCs w:val="20"/>
              </w:rPr>
              <w:drawing>
                <wp:inline distT="0" distB="0" distL="0" distR="0" wp14:anchorId="7CB74917" wp14:editId="27195376">
                  <wp:extent cx="8867775" cy="462915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67775" cy="462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3DD309" w14:textId="77777777" w:rsidR="00527FD4" w:rsidRDefault="00527FD4" w:rsidP="004C020D">
            <w:pPr>
              <w:rPr>
                <w:i/>
                <w:szCs w:val="20"/>
              </w:rPr>
            </w:pPr>
          </w:p>
          <w:p w14:paraId="0FDDA1AC" w14:textId="77777777" w:rsidR="00527FD4" w:rsidRDefault="00527FD4" w:rsidP="004C020D">
            <w:pPr>
              <w:rPr>
                <w:i/>
                <w:szCs w:val="20"/>
              </w:rPr>
            </w:pPr>
          </w:p>
          <w:p w14:paraId="07BEB934" w14:textId="77777777" w:rsidR="001A436E" w:rsidRPr="001A436E" w:rsidRDefault="001A436E" w:rsidP="001A436E">
            <w:pPr>
              <w:rPr>
                <w:i/>
                <w:szCs w:val="20"/>
              </w:rPr>
            </w:pPr>
            <w:r w:rsidRPr="001A436E">
              <w:rPr>
                <w:i/>
                <w:szCs w:val="20"/>
              </w:rPr>
              <w:t xml:space="preserve">SELECT * FROM </w:t>
            </w:r>
            <w:proofErr w:type="spellStart"/>
            <w:r w:rsidRPr="001A436E">
              <w:rPr>
                <w:i/>
                <w:szCs w:val="20"/>
              </w:rPr>
              <w:t>mydb_UPDATE.</w:t>
            </w:r>
            <w:proofErr w:type="gramStart"/>
            <w:r w:rsidRPr="001A436E">
              <w:rPr>
                <w:i/>
                <w:szCs w:val="20"/>
              </w:rPr>
              <w:t>STUDENTS</w:t>
            </w:r>
            <w:proofErr w:type="spellEnd"/>
            <w:r w:rsidRPr="001A436E">
              <w:rPr>
                <w:i/>
                <w:szCs w:val="20"/>
              </w:rPr>
              <w:t>;</w:t>
            </w:r>
            <w:proofErr w:type="gramEnd"/>
          </w:p>
          <w:p w14:paraId="3AD3ACEC" w14:textId="77777777" w:rsidR="001A436E" w:rsidRPr="001A436E" w:rsidRDefault="001A436E" w:rsidP="001A436E">
            <w:pPr>
              <w:rPr>
                <w:i/>
                <w:szCs w:val="20"/>
              </w:rPr>
            </w:pPr>
          </w:p>
          <w:p w14:paraId="659DB9F1" w14:textId="77777777" w:rsidR="001A436E" w:rsidRPr="001A436E" w:rsidRDefault="001A436E" w:rsidP="001A436E">
            <w:pPr>
              <w:rPr>
                <w:i/>
                <w:szCs w:val="20"/>
              </w:rPr>
            </w:pPr>
            <w:r w:rsidRPr="001A436E">
              <w:rPr>
                <w:i/>
                <w:szCs w:val="20"/>
              </w:rPr>
              <w:t>SELECT STUDENT_ID, FIRST_</w:t>
            </w:r>
            <w:proofErr w:type="gramStart"/>
            <w:r w:rsidRPr="001A436E">
              <w:rPr>
                <w:i/>
                <w:szCs w:val="20"/>
              </w:rPr>
              <w:t>NAME,  LAST</w:t>
            </w:r>
            <w:proofErr w:type="gramEnd"/>
            <w:r w:rsidRPr="001A436E">
              <w:rPr>
                <w:i/>
                <w:szCs w:val="20"/>
              </w:rPr>
              <w:t>_NAME</w:t>
            </w:r>
          </w:p>
          <w:p w14:paraId="6EF33514" w14:textId="77777777" w:rsidR="001A436E" w:rsidRPr="001A436E" w:rsidRDefault="001A436E" w:rsidP="001A436E">
            <w:pPr>
              <w:rPr>
                <w:i/>
                <w:szCs w:val="20"/>
              </w:rPr>
            </w:pPr>
            <w:r w:rsidRPr="001A436E">
              <w:rPr>
                <w:i/>
                <w:szCs w:val="20"/>
              </w:rPr>
              <w:t xml:space="preserve">FROM STUDENTS </w:t>
            </w:r>
          </w:p>
          <w:p w14:paraId="4B37F7B9" w14:textId="03483B01" w:rsidR="00527FD4" w:rsidRPr="0022245B" w:rsidRDefault="001A436E" w:rsidP="001A436E">
            <w:pPr>
              <w:rPr>
                <w:i/>
                <w:szCs w:val="20"/>
              </w:rPr>
            </w:pPr>
            <w:r w:rsidRPr="001A436E">
              <w:rPr>
                <w:i/>
                <w:szCs w:val="20"/>
              </w:rPr>
              <w:t>ORDER BY FIRST_NAME ASC;</w:t>
            </w:r>
          </w:p>
        </w:tc>
      </w:tr>
      <w:tr w:rsidR="00893137" w:rsidRPr="0022245B" w14:paraId="53ECD296" w14:textId="77777777" w:rsidTr="00527FD4">
        <w:trPr>
          <w:cantSplit/>
          <w:trHeight w:val="506"/>
        </w:trPr>
        <w:tc>
          <w:tcPr>
            <w:tcW w:w="1791" w:type="dxa"/>
          </w:tcPr>
          <w:p w14:paraId="040117CB" w14:textId="469D21DC" w:rsidR="00893137" w:rsidRPr="0022245B" w:rsidRDefault="00727690" w:rsidP="004C020D">
            <w:pPr>
              <w:rPr>
                <w:szCs w:val="20"/>
              </w:rPr>
            </w:pPr>
            <w:proofErr w:type="gramStart"/>
            <w:r>
              <w:rPr>
                <w:szCs w:val="20"/>
              </w:rPr>
              <w:lastRenderedPageBreak/>
              <w:t>B:</w:t>
            </w:r>
            <w:r w:rsidR="00893137" w:rsidRPr="00893137">
              <w:rPr>
                <w:szCs w:val="20"/>
              </w:rPr>
              <w:t>Retrieve</w:t>
            </w:r>
            <w:proofErr w:type="gramEnd"/>
            <w:r w:rsidR="00893137">
              <w:rPr>
                <w:szCs w:val="20"/>
              </w:rPr>
              <w:t xml:space="preserve"> student age</w:t>
            </w:r>
            <w:r w:rsidR="00893137" w:rsidRPr="00893137">
              <w:rPr>
                <w:szCs w:val="20"/>
              </w:rPr>
              <w:t xml:space="preserve"> records</w:t>
            </w:r>
          </w:p>
        </w:tc>
        <w:tc>
          <w:tcPr>
            <w:tcW w:w="921" w:type="dxa"/>
          </w:tcPr>
          <w:p w14:paraId="38FA8A68" w14:textId="4D7FDB29" w:rsidR="00893137" w:rsidRPr="0022245B" w:rsidRDefault="00893137" w:rsidP="004C020D">
            <w:pPr>
              <w:rPr>
                <w:szCs w:val="20"/>
              </w:rPr>
            </w:pPr>
            <w:r>
              <w:rPr>
                <w:szCs w:val="20"/>
              </w:rPr>
              <w:t>Student</w:t>
            </w:r>
            <w:r w:rsidR="00F56F46">
              <w:rPr>
                <w:szCs w:val="20"/>
              </w:rPr>
              <w:t>s,</w:t>
            </w:r>
            <w:r>
              <w:rPr>
                <w:szCs w:val="20"/>
              </w:rPr>
              <w:t xml:space="preserve"> person</w:t>
            </w:r>
          </w:p>
        </w:tc>
        <w:tc>
          <w:tcPr>
            <w:tcW w:w="11280" w:type="dxa"/>
          </w:tcPr>
          <w:p w14:paraId="22E41487" w14:textId="77777777" w:rsidR="00BF408A" w:rsidRPr="00BF408A" w:rsidRDefault="00BF408A" w:rsidP="00BF408A">
            <w:pPr>
              <w:rPr>
                <w:i/>
                <w:noProof/>
                <w:szCs w:val="20"/>
              </w:rPr>
            </w:pPr>
            <w:r w:rsidRPr="00BF408A">
              <w:rPr>
                <w:i/>
                <w:noProof/>
                <w:szCs w:val="20"/>
              </w:rPr>
              <w:t>LECT AGE, S. FIRST_NAME, S. LAST_NAME, S. STUDENT_EMAIL,S.STUDENT_NUMBER</w:t>
            </w:r>
          </w:p>
          <w:p w14:paraId="22F4361E" w14:textId="77777777" w:rsidR="00BF408A" w:rsidRPr="00BF408A" w:rsidRDefault="00BF408A" w:rsidP="00BF408A">
            <w:pPr>
              <w:rPr>
                <w:i/>
                <w:noProof/>
                <w:szCs w:val="20"/>
              </w:rPr>
            </w:pPr>
            <w:r w:rsidRPr="00BF408A">
              <w:rPr>
                <w:i/>
                <w:noProof/>
                <w:szCs w:val="20"/>
              </w:rPr>
              <w:t>FROM mydb_UPDATE.STUDENTS S</w:t>
            </w:r>
          </w:p>
          <w:p w14:paraId="0DCCE3C9" w14:textId="77777777" w:rsidR="00BF408A" w:rsidRPr="00BF408A" w:rsidRDefault="00BF408A" w:rsidP="00BF408A">
            <w:pPr>
              <w:rPr>
                <w:i/>
                <w:noProof/>
                <w:szCs w:val="20"/>
              </w:rPr>
            </w:pPr>
            <w:r w:rsidRPr="00BF408A">
              <w:rPr>
                <w:i/>
                <w:noProof/>
                <w:szCs w:val="20"/>
              </w:rPr>
              <w:t>JOIN mydb_UPDATE.PERSON P</w:t>
            </w:r>
          </w:p>
          <w:p w14:paraId="0B1DEB98" w14:textId="084B430E" w:rsidR="00893137" w:rsidRDefault="00BF408A" w:rsidP="00BF408A">
            <w:pPr>
              <w:rPr>
                <w:i/>
                <w:noProof/>
                <w:szCs w:val="20"/>
              </w:rPr>
            </w:pPr>
            <w:r w:rsidRPr="00BF408A">
              <w:rPr>
                <w:i/>
                <w:noProof/>
                <w:szCs w:val="20"/>
              </w:rPr>
              <w:t>ON S.FIRST_NAME = P.FIRST_NAME AND S.LAST_NAME = P.LAST_NAME;</w:t>
            </w:r>
          </w:p>
          <w:p w14:paraId="5EF2984C" w14:textId="46BF38AD" w:rsidR="00527FD4" w:rsidRDefault="00FD4D8F" w:rsidP="004C020D">
            <w:pPr>
              <w:rPr>
                <w:i/>
                <w:noProof/>
                <w:szCs w:val="20"/>
              </w:rPr>
            </w:pPr>
            <w:r>
              <w:rPr>
                <w:i/>
                <w:noProof/>
                <w:szCs w:val="20"/>
              </w:rPr>
              <w:drawing>
                <wp:inline distT="0" distB="0" distL="0" distR="0" wp14:anchorId="2BBB2730" wp14:editId="0C8E3621">
                  <wp:extent cx="8867775" cy="4505325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67775" cy="450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9C9271" w14:textId="1BC9839D" w:rsidR="00527FD4" w:rsidRPr="0022245B" w:rsidRDefault="00527FD4" w:rsidP="007177CE">
            <w:pPr>
              <w:rPr>
                <w:szCs w:val="20"/>
              </w:rPr>
            </w:pPr>
          </w:p>
        </w:tc>
      </w:tr>
      <w:tr w:rsidR="00893137" w:rsidRPr="0022245B" w14:paraId="27484048" w14:textId="77777777" w:rsidTr="00527FD4">
        <w:trPr>
          <w:cantSplit/>
          <w:trHeight w:val="506"/>
        </w:trPr>
        <w:tc>
          <w:tcPr>
            <w:tcW w:w="1791" w:type="dxa"/>
          </w:tcPr>
          <w:p w14:paraId="4079BE57" w14:textId="47E80C8F" w:rsidR="00893137" w:rsidRPr="00893137" w:rsidRDefault="00727690" w:rsidP="004C020D">
            <w:pPr>
              <w:rPr>
                <w:szCs w:val="20"/>
                <w:lang w:eastAsia="zh-CN"/>
              </w:rPr>
            </w:pPr>
            <w:r>
              <w:rPr>
                <w:szCs w:val="20"/>
                <w:lang w:eastAsia="zh-CN"/>
              </w:rPr>
              <w:lastRenderedPageBreak/>
              <w:t>C:</w:t>
            </w:r>
            <w:r w:rsidR="007739E3">
              <w:rPr>
                <w:szCs w:val="20"/>
                <w:lang w:eastAsia="zh-CN"/>
              </w:rPr>
              <w:t xml:space="preserve"> the number of persons</w:t>
            </w:r>
          </w:p>
        </w:tc>
        <w:tc>
          <w:tcPr>
            <w:tcW w:w="921" w:type="dxa"/>
          </w:tcPr>
          <w:p w14:paraId="1987D704" w14:textId="723BCD73" w:rsidR="00893137" w:rsidRDefault="007739E3" w:rsidP="004C020D">
            <w:pPr>
              <w:rPr>
                <w:szCs w:val="20"/>
              </w:rPr>
            </w:pPr>
            <w:r>
              <w:rPr>
                <w:szCs w:val="20"/>
              </w:rPr>
              <w:t>person</w:t>
            </w:r>
          </w:p>
        </w:tc>
        <w:tc>
          <w:tcPr>
            <w:tcW w:w="11280" w:type="dxa"/>
          </w:tcPr>
          <w:p w14:paraId="63DA9E1F" w14:textId="50813DEC" w:rsidR="00893137" w:rsidRDefault="00FD4D8F" w:rsidP="004C020D">
            <w:pPr>
              <w:rPr>
                <w:noProof/>
                <w:szCs w:val="20"/>
              </w:rPr>
            </w:pPr>
            <w:r>
              <w:rPr>
                <w:noProof/>
                <w:szCs w:val="20"/>
              </w:rPr>
              <w:drawing>
                <wp:inline distT="0" distB="0" distL="0" distR="0" wp14:anchorId="6E861EB6" wp14:editId="4FECF509">
                  <wp:extent cx="8867775" cy="450532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67775" cy="450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69CE07" w14:textId="77777777" w:rsidR="00F56F46" w:rsidRDefault="00F56F46" w:rsidP="004C020D">
            <w:pPr>
              <w:rPr>
                <w:szCs w:val="20"/>
              </w:rPr>
            </w:pPr>
          </w:p>
          <w:p w14:paraId="4693CF4F" w14:textId="77777777" w:rsidR="00774913" w:rsidRPr="00774913" w:rsidRDefault="00774913" w:rsidP="00774913">
            <w:pPr>
              <w:rPr>
                <w:szCs w:val="20"/>
              </w:rPr>
            </w:pPr>
            <w:r w:rsidRPr="00774913">
              <w:rPr>
                <w:szCs w:val="20"/>
              </w:rPr>
              <w:t>SELECT COUNT(PERSON_ID)</w:t>
            </w:r>
          </w:p>
          <w:p w14:paraId="0B506BE7" w14:textId="2F84E3B0" w:rsidR="00F56F46" w:rsidRPr="0022245B" w:rsidRDefault="00774913" w:rsidP="00774913">
            <w:pPr>
              <w:rPr>
                <w:szCs w:val="20"/>
              </w:rPr>
            </w:pPr>
            <w:r w:rsidRPr="00774913">
              <w:rPr>
                <w:szCs w:val="20"/>
              </w:rPr>
              <w:t xml:space="preserve">FROM </w:t>
            </w:r>
            <w:proofErr w:type="spellStart"/>
            <w:r w:rsidRPr="00774913">
              <w:rPr>
                <w:szCs w:val="20"/>
              </w:rPr>
              <w:t>mydb_UPDATE.PERSON</w:t>
            </w:r>
            <w:proofErr w:type="spellEnd"/>
            <w:r w:rsidRPr="00774913">
              <w:rPr>
                <w:szCs w:val="20"/>
              </w:rPr>
              <w:t>;</w:t>
            </w:r>
          </w:p>
        </w:tc>
      </w:tr>
      <w:tr w:rsidR="007739E3" w:rsidRPr="0022245B" w14:paraId="5907ADBC" w14:textId="77777777" w:rsidTr="00527FD4">
        <w:trPr>
          <w:cantSplit/>
          <w:trHeight w:val="506"/>
        </w:trPr>
        <w:tc>
          <w:tcPr>
            <w:tcW w:w="1791" w:type="dxa"/>
          </w:tcPr>
          <w:p w14:paraId="1FB50F8E" w14:textId="7B35D03F" w:rsidR="007739E3" w:rsidRDefault="00727690" w:rsidP="004C020D">
            <w:pPr>
              <w:rPr>
                <w:szCs w:val="20"/>
                <w:lang w:eastAsia="zh-CN"/>
              </w:rPr>
            </w:pPr>
            <w:proofErr w:type="gramStart"/>
            <w:r>
              <w:rPr>
                <w:szCs w:val="20"/>
                <w:lang w:eastAsia="zh-CN"/>
              </w:rPr>
              <w:lastRenderedPageBreak/>
              <w:t>D:</w:t>
            </w:r>
            <w:r w:rsidR="007739E3">
              <w:rPr>
                <w:szCs w:val="20"/>
                <w:lang w:eastAsia="zh-CN"/>
              </w:rPr>
              <w:t>student</w:t>
            </w:r>
            <w:proofErr w:type="gramEnd"/>
            <w:r w:rsidR="007739E3">
              <w:rPr>
                <w:szCs w:val="20"/>
                <w:lang w:eastAsia="zh-CN"/>
              </w:rPr>
              <w:t xml:space="preserve">_id, who </w:t>
            </w:r>
            <w:r w:rsidR="00A70BD4">
              <w:rPr>
                <w:szCs w:val="20"/>
                <w:lang w:eastAsia="zh-CN"/>
              </w:rPr>
              <w:t xml:space="preserve">select which </w:t>
            </w:r>
            <w:proofErr w:type="spellStart"/>
            <w:r w:rsidR="00A70BD4">
              <w:rPr>
                <w:szCs w:val="20"/>
                <w:lang w:eastAsia="zh-CN"/>
              </w:rPr>
              <w:t>couse</w:t>
            </w:r>
            <w:proofErr w:type="spellEnd"/>
          </w:p>
        </w:tc>
        <w:tc>
          <w:tcPr>
            <w:tcW w:w="921" w:type="dxa"/>
          </w:tcPr>
          <w:p w14:paraId="00228D63" w14:textId="792750CE" w:rsidR="007739E3" w:rsidRDefault="00095F0F" w:rsidP="004C020D">
            <w:pPr>
              <w:rPr>
                <w:szCs w:val="20"/>
              </w:rPr>
            </w:pPr>
            <w:r>
              <w:rPr>
                <w:szCs w:val="20"/>
              </w:rPr>
              <w:t xml:space="preserve">Class, subject </w:t>
            </w:r>
            <w:r w:rsidR="007739E3">
              <w:rPr>
                <w:szCs w:val="20"/>
              </w:rPr>
              <w:t xml:space="preserve"> </w:t>
            </w:r>
          </w:p>
        </w:tc>
        <w:tc>
          <w:tcPr>
            <w:tcW w:w="11280" w:type="dxa"/>
          </w:tcPr>
          <w:p w14:paraId="3B6C22E6" w14:textId="3E10A44C" w:rsidR="00F56F46" w:rsidRDefault="007D2FF7" w:rsidP="004C020D">
            <w:pPr>
              <w:rPr>
                <w:szCs w:val="20"/>
              </w:rPr>
            </w:pPr>
            <w:r>
              <w:rPr>
                <w:noProof/>
                <w:szCs w:val="20"/>
              </w:rPr>
              <w:drawing>
                <wp:inline distT="0" distB="0" distL="0" distR="0" wp14:anchorId="772B81D5" wp14:editId="3FEB39AE">
                  <wp:extent cx="8867775" cy="45053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67775" cy="450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EE9A99" w14:textId="77777777" w:rsidR="003E2312" w:rsidRPr="003E2312" w:rsidRDefault="003E2312" w:rsidP="003E2312">
            <w:pPr>
              <w:rPr>
                <w:szCs w:val="20"/>
              </w:rPr>
            </w:pPr>
            <w:r w:rsidRPr="003E2312">
              <w:rPr>
                <w:szCs w:val="20"/>
              </w:rPr>
              <w:t xml:space="preserve">SELECT C.CLASS_ID, </w:t>
            </w:r>
            <w:proofErr w:type="gramStart"/>
            <w:r w:rsidRPr="003E2312">
              <w:rPr>
                <w:szCs w:val="20"/>
              </w:rPr>
              <w:t>S.AVERAGE</w:t>
            </w:r>
            <w:proofErr w:type="gramEnd"/>
            <w:r w:rsidRPr="003E2312">
              <w:rPr>
                <w:szCs w:val="20"/>
              </w:rPr>
              <w:t>_SCORE</w:t>
            </w:r>
          </w:p>
          <w:p w14:paraId="4AADAFAE" w14:textId="77777777" w:rsidR="003E2312" w:rsidRPr="003E2312" w:rsidRDefault="003E2312" w:rsidP="003E2312">
            <w:pPr>
              <w:rPr>
                <w:szCs w:val="20"/>
              </w:rPr>
            </w:pPr>
            <w:r w:rsidRPr="003E2312">
              <w:rPr>
                <w:szCs w:val="20"/>
              </w:rPr>
              <w:t xml:space="preserve">FROM </w:t>
            </w:r>
            <w:proofErr w:type="spellStart"/>
            <w:r w:rsidRPr="003E2312">
              <w:rPr>
                <w:szCs w:val="20"/>
              </w:rPr>
              <w:t>mydb_UPDATE.CLASS</w:t>
            </w:r>
            <w:proofErr w:type="spellEnd"/>
            <w:r w:rsidRPr="003E2312">
              <w:rPr>
                <w:szCs w:val="20"/>
              </w:rPr>
              <w:t xml:space="preserve"> C, </w:t>
            </w:r>
            <w:proofErr w:type="spellStart"/>
            <w:r w:rsidRPr="003E2312">
              <w:rPr>
                <w:szCs w:val="20"/>
              </w:rPr>
              <w:t>mydb_UPDATE.SUBJECTS</w:t>
            </w:r>
            <w:proofErr w:type="spellEnd"/>
            <w:r w:rsidRPr="003E2312">
              <w:rPr>
                <w:szCs w:val="20"/>
              </w:rPr>
              <w:t xml:space="preserve"> S</w:t>
            </w:r>
          </w:p>
          <w:p w14:paraId="043986B9" w14:textId="77777777" w:rsidR="003E2312" w:rsidRPr="003E2312" w:rsidRDefault="003E2312" w:rsidP="003E2312">
            <w:pPr>
              <w:rPr>
                <w:szCs w:val="20"/>
              </w:rPr>
            </w:pPr>
            <w:r w:rsidRPr="003E2312">
              <w:rPr>
                <w:szCs w:val="20"/>
              </w:rPr>
              <w:t xml:space="preserve">WHERE </w:t>
            </w:r>
            <w:proofErr w:type="gramStart"/>
            <w:r w:rsidRPr="003E2312">
              <w:rPr>
                <w:szCs w:val="20"/>
              </w:rPr>
              <w:t>C.SUBJECT</w:t>
            </w:r>
            <w:proofErr w:type="gramEnd"/>
            <w:r w:rsidRPr="003E2312">
              <w:rPr>
                <w:szCs w:val="20"/>
              </w:rPr>
              <w:t xml:space="preserve">_ID = S.SUBJECT_ID </w:t>
            </w:r>
          </w:p>
          <w:p w14:paraId="4896B76D" w14:textId="2DF218E3" w:rsidR="00F56F46" w:rsidRPr="0022245B" w:rsidRDefault="003E2312" w:rsidP="003E2312">
            <w:pPr>
              <w:rPr>
                <w:szCs w:val="20"/>
              </w:rPr>
            </w:pPr>
            <w:r w:rsidRPr="003E2312">
              <w:rPr>
                <w:szCs w:val="20"/>
              </w:rPr>
              <w:t xml:space="preserve">AND </w:t>
            </w:r>
            <w:proofErr w:type="gramStart"/>
            <w:r w:rsidRPr="003E2312">
              <w:rPr>
                <w:szCs w:val="20"/>
              </w:rPr>
              <w:t>S.AVERAGE</w:t>
            </w:r>
            <w:proofErr w:type="gramEnd"/>
            <w:r w:rsidRPr="003E2312">
              <w:rPr>
                <w:szCs w:val="20"/>
              </w:rPr>
              <w:t>_SCORE &gt; 79;</w:t>
            </w:r>
          </w:p>
        </w:tc>
      </w:tr>
      <w:tr w:rsidR="00835D5D" w:rsidRPr="0022245B" w14:paraId="6845E590" w14:textId="77777777" w:rsidTr="00527FD4">
        <w:trPr>
          <w:cantSplit/>
          <w:trHeight w:val="506"/>
        </w:trPr>
        <w:tc>
          <w:tcPr>
            <w:tcW w:w="1791" w:type="dxa"/>
          </w:tcPr>
          <w:p w14:paraId="06DCC2B5" w14:textId="4205D23F" w:rsidR="00835D5D" w:rsidRDefault="00727690" w:rsidP="004C020D">
            <w:pPr>
              <w:rPr>
                <w:szCs w:val="20"/>
                <w:lang w:eastAsia="zh-CN"/>
              </w:rPr>
            </w:pPr>
            <w:proofErr w:type="gramStart"/>
            <w:r>
              <w:rPr>
                <w:szCs w:val="20"/>
                <w:lang w:eastAsia="zh-CN"/>
              </w:rPr>
              <w:t>E:</w:t>
            </w:r>
            <w:r w:rsidR="00D92A5F">
              <w:rPr>
                <w:szCs w:val="20"/>
                <w:lang w:eastAsia="zh-CN"/>
              </w:rPr>
              <w:t>the</w:t>
            </w:r>
            <w:proofErr w:type="gramEnd"/>
            <w:r w:rsidR="00D92A5F">
              <w:rPr>
                <w:szCs w:val="20"/>
                <w:lang w:eastAsia="zh-CN"/>
              </w:rPr>
              <w:t xml:space="preserve"> class whose subject average score is higher than </w:t>
            </w:r>
            <w:r w:rsidR="00F932B9">
              <w:rPr>
                <w:szCs w:val="20"/>
                <w:lang w:eastAsia="zh-CN"/>
              </w:rPr>
              <w:t>2</w:t>
            </w:r>
            <w:r w:rsidR="00D92A5F">
              <w:rPr>
                <w:szCs w:val="20"/>
                <w:lang w:eastAsia="zh-CN"/>
              </w:rPr>
              <w:t>0</w:t>
            </w:r>
          </w:p>
        </w:tc>
        <w:tc>
          <w:tcPr>
            <w:tcW w:w="921" w:type="dxa"/>
          </w:tcPr>
          <w:p w14:paraId="5E2657F1" w14:textId="1F1E5BA7" w:rsidR="00835D5D" w:rsidRDefault="0025703E" w:rsidP="004C020D">
            <w:pPr>
              <w:rPr>
                <w:szCs w:val="20"/>
                <w:lang w:eastAsia="zh-CN"/>
              </w:rPr>
            </w:pPr>
            <w:r>
              <w:rPr>
                <w:szCs w:val="20"/>
                <w:lang w:eastAsia="zh-CN"/>
              </w:rPr>
              <w:t>course</w:t>
            </w:r>
            <w:r w:rsidR="00BC4DD7">
              <w:rPr>
                <w:szCs w:val="20"/>
              </w:rPr>
              <w:t xml:space="preserve"> </w:t>
            </w:r>
            <w:r w:rsidR="00BC4DD7">
              <w:rPr>
                <w:rFonts w:hint="eastAsia"/>
                <w:szCs w:val="20"/>
                <w:lang w:eastAsia="zh-CN"/>
              </w:rPr>
              <w:t>a</w:t>
            </w:r>
            <w:r w:rsidR="00BC4DD7">
              <w:rPr>
                <w:szCs w:val="20"/>
                <w:lang w:eastAsia="zh-CN"/>
              </w:rPr>
              <w:t>nd subject</w:t>
            </w:r>
          </w:p>
        </w:tc>
        <w:tc>
          <w:tcPr>
            <w:tcW w:w="11280" w:type="dxa"/>
          </w:tcPr>
          <w:p w14:paraId="46A8359C" w14:textId="77777777" w:rsidR="009F7DAC" w:rsidRPr="009F7DAC" w:rsidRDefault="009F7DAC" w:rsidP="009F7DAC">
            <w:pPr>
              <w:rPr>
                <w:noProof/>
                <w:szCs w:val="20"/>
              </w:rPr>
            </w:pPr>
            <w:r w:rsidRPr="009F7DAC">
              <w:rPr>
                <w:noProof/>
                <w:szCs w:val="20"/>
              </w:rPr>
              <w:t>SELECT * FROM COURSE</w:t>
            </w:r>
          </w:p>
          <w:p w14:paraId="3E1D8AA6" w14:textId="77777777" w:rsidR="009F7DAC" w:rsidRPr="009F7DAC" w:rsidRDefault="009F7DAC" w:rsidP="009F7DAC">
            <w:pPr>
              <w:rPr>
                <w:noProof/>
                <w:szCs w:val="20"/>
              </w:rPr>
            </w:pPr>
            <w:r w:rsidRPr="009F7DAC">
              <w:rPr>
                <w:noProof/>
                <w:szCs w:val="20"/>
              </w:rPr>
              <w:t xml:space="preserve">WHERE COURSE_ID IN </w:t>
            </w:r>
          </w:p>
          <w:p w14:paraId="508F4948" w14:textId="77777777" w:rsidR="00835D5D" w:rsidRDefault="009F7DAC" w:rsidP="009F7DAC">
            <w:pPr>
              <w:rPr>
                <w:noProof/>
                <w:szCs w:val="20"/>
              </w:rPr>
            </w:pPr>
            <w:r w:rsidRPr="009F7DAC">
              <w:rPr>
                <w:noProof/>
                <w:szCs w:val="20"/>
              </w:rPr>
              <w:t>(SELECT COURSE_ID FROM SUBJECTS where AVERAGE_SCORE&gt;80)</w:t>
            </w:r>
          </w:p>
          <w:p w14:paraId="72AD1FDB" w14:textId="0ED1FCA7" w:rsidR="0059512B" w:rsidRDefault="0095399E" w:rsidP="009F7DAC">
            <w:pPr>
              <w:rPr>
                <w:noProof/>
                <w:szCs w:val="20"/>
              </w:rPr>
            </w:pPr>
            <w:r>
              <w:rPr>
                <w:noProof/>
                <w:szCs w:val="20"/>
              </w:rPr>
              <w:lastRenderedPageBreak/>
              <w:drawing>
                <wp:inline distT="0" distB="0" distL="0" distR="0" wp14:anchorId="7EFD3DBB" wp14:editId="7B7D3E75">
                  <wp:extent cx="8877300" cy="2181225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77300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7773840" w14:textId="77777777" w:rsidR="0025703E" w:rsidRDefault="0025703E" w:rsidP="009F7DAC">
            <w:pPr>
              <w:rPr>
                <w:noProof/>
                <w:szCs w:val="20"/>
              </w:rPr>
            </w:pPr>
          </w:p>
          <w:p w14:paraId="0008AF9E" w14:textId="23FB36EF" w:rsidR="0025703E" w:rsidRPr="0022245B" w:rsidRDefault="0025703E" w:rsidP="009F7DAC">
            <w:pPr>
              <w:rPr>
                <w:szCs w:val="20"/>
              </w:rPr>
            </w:pPr>
          </w:p>
        </w:tc>
      </w:tr>
      <w:tr w:rsidR="00D92A5F" w:rsidRPr="0022245B" w14:paraId="33BBC10E" w14:textId="77777777" w:rsidTr="00527FD4">
        <w:trPr>
          <w:cantSplit/>
          <w:trHeight w:val="506"/>
        </w:trPr>
        <w:tc>
          <w:tcPr>
            <w:tcW w:w="1791" w:type="dxa"/>
          </w:tcPr>
          <w:p w14:paraId="00136866" w14:textId="459DA52A" w:rsidR="00D92A5F" w:rsidRDefault="00727690" w:rsidP="004C020D">
            <w:pPr>
              <w:rPr>
                <w:szCs w:val="20"/>
                <w:lang w:eastAsia="zh-CN"/>
              </w:rPr>
            </w:pPr>
            <w:proofErr w:type="gramStart"/>
            <w:r>
              <w:rPr>
                <w:szCs w:val="20"/>
                <w:lang w:eastAsia="zh-CN"/>
              </w:rPr>
              <w:lastRenderedPageBreak/>
              <w:t>F:</w:t>
            </w:r>
            <w:r w:rsidR="00DC5754">
              <w:rPr>
                <w:szCs w:val="20"/>
                <w:lang w:eastAsia="zh-CN"/>
              </w:rPr>
              <w:t>square</w:t>
            </w:r>
            <w:proofErr w:type="gramEnd"/>
            <w:r w:rsidR="00DC5754">
              <w:rPr>
                <w:szCs w:val="20"/>
                <w:lang w:eastAsia="zh-CN"/>
              </w:rPr>
              <w:t xml:space="preserve"> root (</w:t>
            </w:r>
            <w:proofErr w:type="spellStart"/>
            <w:r w:rsidR="00DC5754">
              <w:rPr>
                <w:szCs w:val="20"/>
                <w:lang w:eastAsia="zh-CN"/>
              </w:rPr>
              <w:t>average_score</w:t>
            </w:r>
            <w:proofErr w:type="spellEnd"/>
            <w:r w:rsidR="00DC5754">
              <w:rPr>
                <w:szCs w:val="20"/>
                <w:lang w:eastAsia="zh-CN"/>
              </w:rPr>
              <w:t xml:space="preserve"> )*10</w:t>
            </w:r>
          </w:p>
        </w:tc>
        <w:tc>
          <w:tcPr>
            <w:tcW w:w="921" w:type="dxa"/>
          </w:tcPr>
          <w:p w14:paraId="0398B9BF" w14:textId="7EEFDBFA" w:rsidR="00D92A5F" w:rsidRDefault="00530D2C" w:rsidP="004C020D">
            <w:pPr>
              <w:rPr>
                <w:szCs w:val="20"/>
              </w:rPr>
            </w:pPr>
            <w:r>
              <w:rPr>
                <w:szCs w:val="20"/>
              </w:rPr>
              <w:t xml:space="preserve">Subjects </w:t>
            </w:r>
          </w:p>
        </w:tc>
        <w:tc>
          <w:tcPr>
            <w:tcW w:w="11280" w:type="dxa"/>
          </w:tcPr>
          <w:p w14:paraId="6FB46FFF" w14:textId="785A8BEB" w:rsidR="00D92A5F" w:rsidRDefault="00D92A5F" w:rsidP="004C020D">
            <w:pPr>
              <w:rPr>
                <w:noProof/>
                <w:szCs w:val="20"/>
              </w:rPr>
            </w:pPr>
          </w:p>
          <w:p w14:paraId="249C3807" w14:textId="05416B41" w:rsidR="00F56F46" w:rsidRDefault="007D2FF7" w:rsidP="004C020D">
            <w:pPr>
              <w:rPr>
                <w:noProof/>
                <w:szCs w:val="20"/>
              </w:rPr>
            </w:pPr>
            <w:r>
              <w:rPr>
                <w:noProof/>
                <w:szCs w:val="20"/>
              </w:rPr>
              <w:lastRenderedPageBreak/>
              <w:drawing>
                <wp:inline distT="0" distB="0" distL="0" distR="0" wp14:anchorId="44151388" wp14:editId="2F7A6354">
                  <wp:extent cx="8867775" cy="4505325"/>
                  <wp:effectExtent l="0" t="0" r="9525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67775" cy="450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2F4891" w14:textId="77777777" w:rsidR="00F56F46" w:rsidRDefault="00F56F46" w:rsidP="004C020D">
            <w:pPr>
              <w:rPr>
                <w:noProof/>
                <w:szCs w:val="20"/>
              </w:rPr>
            </w:pPr>
          </w:p>
          <w:p w14:paraId="151A79B5" w14:textId="73A0BC09" w:rsidR="00F56F46" w:rsidRPr="0022245B" w:rsidRDefault="00A304E4" w:rsidP="004C020D">
            <w:pPr>
              <w:rPr>
                <w:szCs w:val="20"/>
              </w:rPr>
            </w:pPr>
            <w:r w:rsidRPr="00A304E4">
              <w:rPr>
                <w:szCs w:val="20"/>
              </w:rPr>
              <w:t>SELECT (SQRT(AVERAGE_</w:t>
            </w:r>
            <w:proofErr w:type="gramStart"/>
            <w:r w:rsidRPr="00A304E4">
              <w:rPr>
                <w:szCs w:val="20"/>
              </w:rPr>
              <w:t>SCORE)*</w:t>
            </w:r>
            <w:proofErr w:type="gramEnd"/>
            <w:r w:rsidRPr="00A304E4">
              <w:rPr>
                <w:szCs w:val="20"/>
              </w:rPr>
              <w:t xml:space="preserve"> 10) FROM </w:t>
            </w:r>
            <w:proofErr w:type="spellStart"/>
            <w:r w:rsidRPr="00A304E4">
              <w:rPr>
                <w:szCs w:val="20"/>
              </w:rPr>
              <w:t>mydb_UPDATE.SUBJECTS</w:t>
            </w:r>
            <w:proofErr w:type="spellEnd"/>
            <w:r w:rsidRPr="00A304E4">
              <w:rPr>
                <w:szCs w:val="20"/>
              </w:rPr>
              <w:t>;</w:t>
            </w:r>
          </w:p>
        </w:tc>
      </w:tr>
      <w:tr w:rsidR="00923641" w:rsidRPr="0022245B" w14:paraId="43690D71" w14:textId="77777777" w:rsidTr="00527FD4">
        <w:trPr>
          <w:cantSplit/>
          <w:trHeight w:val="506"/>
        </w:trPr>
        <w:tc>
          <w:tcPr>
            <w:tcW w:w="1791" w:type="dxa"/>
            <w:tcBorders>
              <w:bottom w:val="nil"/>
            </w:tcBorders>
          </w:tcPr>
          <w:p w14:paraId="1B0EC70C" w14:textId="5C49D161" w:rsidR="00923641" w:rsidRDefault="00727690" w:rsidP="004C020D">
            <w:pPr>
              <w:rPr>
                <w:szCs w:val="20"/>
                <w:lang w:eastAsia="zh-CN"/>
              </w:rPr>
            </w:pPr>
            <w:proofErr w:type="gramStart"/>
            <w:r>
              <w:rPr>
                <w:szCs w:val="20"/>
                <w:lang w:eastAsia="zh-CN"/>
              </w:rPr>
              <w:lastRenderedPageBreak/>
              <w:t>G:</w:t>
            </w:r>
            <w:r w:rsidR="00923641">
              <w:rPr>
                <w:szCs w:val="20"/>
                <w:lang w:eastAsia="zh-CN"/>
              </w:rPr>
              <w:t>DOB</w:t>
            </w:r>
            <w:proofErr w:type="gramEnd"/>
            <w:r w:rsidR="00923641">
              <w:rPr>
                <w:szCs w:val="20"/>
                <w:lang w:eastAsia="zh-CN"/>
              </w:rPr>
              <w:t xml:space="preserve"> is greater than 1990-0101</w:t>
            </w:r>
          </w:p>
        </w:tc>
        <w:tc>
          <w:tcPr>
            <w:tcW w:w="921" w:type="dxa"/>
            <w:tcBorders>
              <w:bottom w:val="nil"/>
            </w:tcBorders>
          </w:tcPr>
          <w:p w14:paraId="20F6D61D" w14:textId="77777777" w:rsidR="00923641" w:rsidRDefault="00923641" w:rsidP="004C020D">
            <w:pPr>
              <w:rPr>
                <w:szCs w:val="20"/>
              </w:rPr>
            </w:pPr>
          </w:p>
        </w:tc>
        <w:tc>
          <w:tcPr>
            <w:tcW w:w="11280" w:type="dxa"/>
            <w:tcBorders>
              <w:bottom w:val="nil"/>
            </w:tcBorders>
          </w:tcPr>
          <w:p w14:paraId="0640E3B6" w14:textId="79BB2FD6" w:rsidR="00923641" w:rsidRDefault="00923641" w:rsidP="004C020D">
            <w:pPr>
              <w:rPr>
                <w:noProof/>
                <w:szCs w:val="20"/>
              </w:rPr>
            </w:pPr>
          </w:p>
          <w:p w14:paraId="3DBAF14C" w14:textId="70B2C2E4" w:rsidR="00F56F46" w:rsidRDefault="007D2FF7" w:rsidP="004C020D">
            <w:pPr>
              <w:rPr>
                <w:noProof/>
                <w:szCs w:val="20"/>
              </w:rPr>
            </w:pPr>
            <w:r>
              <w:rPr>
                <w:noProof/>
                <w:szCs w:val="20"/>
              </w:rPr>
              <w:lastRenderedPageBreak/>
              <w:drawing>
                <wp:inline distT="0" distB="0" distL="0" distR="0" wp14:anchorId="34DB0C2E" wp14:editId="7B0B0459">
                  <wp:extent cx="8867775" cy="4505325"/>
                  <wp:effectExtent l="0" t="0" r="9525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67775" cy="4505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97919D" w14:textId="77777777" w:rsidR="00744F97" w:rsidRPr="00744F97" w:rsidRDefault="00744F97" w:rsidP="00744F97">
            <w:pPr>
              <w:rPr>
                <w:noProof/>
                <w:szCs w:val="20"/>
              </w:rPr>
            </w:pPr>
            <w:r w:rsidRPr="00744F97">
              <w:rPr>
                <w:noProof/>
                <w:szCs w:val="20"/>
              </w:rPr>
              <w:t>SELECT * FROM mydb_UPDATE.PERSON</w:t>
            </w:r>
          </w:p>
          <w:p w14:paraId="0AB9F500" w14:textId="77777777" w:rsidR="00744F97" w:rsidRPr="00744F97" w:rsidRDefault="00744F97" w:rsidP="00744F97">
            <w:pPr>
              <w:rPr>
                <w:noProof/>
                <w:szCs w:val="20"/>
              </w:rPr>
            </w:pPr>
            <w:r w:rsidRPr="00744F97">
              <w:rPr>
                <w:noProof/>
                <w:szCs w:val="20"/>
              </w:rPr>
              <w:t>WHERE DOB &gt; '1990-01-01'</w:t>
            </w:r>
          </w:p>
          <w:p w14:paraId="3880E1F4" w14:textId="1AF8C6FC" w:rsidR="00F56F46" w:rsidRPr="0022245B" w:rsidRDefault="00744F97" w:rsidP="00744F97">
            <w:pPr>
              <w:rPr>
                <w:szCs w:val="20"/>
              </w:rPr>
            </w:pPr>
            <w:r w:rsidRPr="00744F97">
              <w:rPr>
                <w:noProof/>
                <w:szCs w:val="20"/>
              </w:rPr>
              <w:t>ORDER BY DOB DESC</w:t>
            </w:r>
          </w:p>
        </w:tc>
      </w:tr>
    </w:tbl>
    <w:p w14:paraId="5DA0717D" w14:textId="77777777" w:rsidR="004C020D" w:rsidRDefault="004C020D">
      <w:pPr>
        <w:spacing w:after="200" w:line="276" w:lineRule="auto"/>
        <w:rPr>
          <w:rFonts w:eastAsiaTheme="majorEastAsia" w:cstheme="majorBidi"/>
          <w:b/>
          <w:bCs/>
          <w:color w:val="17365D" w:themeColor="text2" w:themeShade="BF"/>
          <w:kern w:val="28"/>
          <w:sz w:val="28"/>
          <w:szCs w:val="28"/>
        </w:rPr>
      </w:pPr>
    </w:p>
    <w:p w14:paraId="16B72006" w14:textId="0A6EF457" w:rsidR="004C020D" w:rsidRDefault="004C020D">
      <w:pPr>
        <w:spacing w:after="200" w:line="276" w:lineRule="auto"/>
        <w:rPr>
          <w:rFonts w:eastAsiaTheme="majorEastAsia" w:cstheme="majorBidi"/>
          <w:b/>
          <w:bCs/>
          <w:color w:val="17365D" w:themeColor="text2" w:themeShade="BF"/>
          <w:kern w:val="28"/>
          <w:sz w:val="28"/>
          <w:szCs w:val="28"/>
        </w:rPr>
        <w:sectPr w:rsidR="004C020D" w:rsidSect="004C020D">
          <w:pgSz w:w="16838" w:h="11906" w:orient="landscape" w:code="9"/>
          <w:pgMar w:top="1134" w:right="1418" w:bottom="1134" w:left="1418" w:header="709" w:footer="709" w:gutter="0"/>
          <w:pgNumType w:start="0"/>
          <w:cols w:space="708"/>
          <w:titlePg/>
          <w:docGrid w:linePitch="360"/>
        </w:sectPr>
      </w:pPr>
    </w:p>
    <w:p w14:paraId="184C4B86" w14:textId="77777777" w:rsidR="005778B1" w:rsidRPr="000232A9" w:rsidRDefault="005778B1" w:rsidP="000232A9">
      <w:pPr>
        <w:pStyle w:val="l2text"/>
        <w:ind w:left="567"/>
        <w:rPr>
          <w:sz w:val="20"/>
          <w:szCs w:val="20"/>
        </w:rPr>
      </w:pPr>
    </w:p>
    <w:p w14:paraId="327B0870" w14:textId="775E2231" w:rsidR="00837F7A" w:rsidRDefault="006428F4" w:rsidP="00B32E91">
      <w:pPr>
        <w:pStyle w:val="Heading1"/>
        <w:numPr>
          <w:ilvl w:val="0"/>
          <w:numId w:val="17"/>
        </w:numPr>
      </w:pPr>
      <w:bookmarkStart w:id="5" w:name="_Toc110947638"/>
      <w:r>
        <w:t>Views</w:t>
      </w:r>
      <w:bookmarkEnd w:id="5"/>
    </w:p>
    <w:p w14:paraId="439F5F03" w14:textId="77777777" w:rsidR="00EB11A7" w:rsidRDefault="006428F4" w:rsidP="00EB11A7">
      <w:pPr>
        <w:pStyle w:val="Heading2"/>
      </w:pPr>
      <w:bookmarkStart w:id="6" w:name="_Toc110947639"/>
      <w:r>
        <w:t>Creating View</w:t>
      </w:r>
      <w:bookmarkEnd w:id="6"/>
      <w:r w:rsidR="00EB11A7">
        <w:t xml:space="preserve">, </w:t>
      </w:r>
      <w:bookmarkStart w:id="7" w:name="_Toc110947640"/>
      <w:proofErr w:type="gramStart"/>
      <w:r>
        <w:t>Running</w:t>
      </w:r>
      <w:proofErr w:type="gramEnd"/>
      <w:r>
        <w:t xml:space="preserve"> view</w:t>
      </w:r>
      <w:bookmarkEnd w:id="7"/>
      <w:r w:rsidR="00EB11A7">
        <w:t xml:space="preserve">, </w:t>
      </w:r>
      <w:bookmarkStart w:id="8" w:name="_Toc110947641"/>
      <w:r w:rsidR="00EB11A7">
        <w:t>Dropping View</w:t>
      </w:r>
      <w:bookmarkEnd w:id="8"/>
    </w:p>
    <w:p w14:paraId="080071AC" w14:textId="10D5FA9A" w:rsidR="00EA5561" w:rsidRDefault="00405200" w:rsidP="00EB11A7">
      <w:pPr>
        <w:pStyle w:val="Heading2"/>
        <w:ind w:left="0"/>
      </w:pPr>
      <w:r>
        <w:rPr>
          <w:noProof/>
        </w:rPr>
        <w:drawing>
          <wp:inline distT="0" distB="0" distL="0" distR="0" wp14:anchorId="241F5DA0" wp14:editId="58495886">
            <wp:extent cx="6105525" cy="31051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40EF4" w14:textId="77777777" w:rsidR="000232A9" w:rsidRPr="000232A9" w:rsidRDefault="000232A9" w:rsidP="000232A9">
      <w:pPr>
        <w:pStyle w:val="l2text"/>
        <w:ind w:left="567"/>
        <w:rPr>
          <w:sz w:val="20"/>
          <w:szCs w:val="20"/>
        </w:rPr>
      </w:pPr>
    </w:p>
    <w:p w14:paraId="05795057" w14:textId="331614AF" w:rsidR="000232A9" w:rsidRDefault="000232A9" w:rsidP="000232A9">
      <w:pPr>
        <w:pStyle w:val="l2text"/>
        <w:ind w:left="567"/>
        <w:rPr>
          <w:sz w:val="20"/>
          <w:szCs w:val="20"/>
        </w:rPr>
      </w:pPr>
    </w:p>
    <w:p w14:paraId="35CE6E64" w14:textId="77777777" w:rsidR="00EB11A7" w:rsidRDefault="00EB11A7" w:rsidP="00A01AA6">
      <w:pPr>
        <w:pStyle w:val="l2text"/>
        <w:ind w:left="567"/>
        <w:rPr>
          <w:sz w:val="20"/>
          <w:szCs w:val="20"/>
        </w:rPr>
      </w:pPr>
    </w:p>
    <w:p w14:paraId="4F60B23B" w14:textId="77777777" w:rsidR="00EB11A7" w:rsidRDefault="00EB11A7" w:rsidP="00A01AA6">
      <w:pPr>
        <w:pStyle w:val="l2text"/>
        <w:ind w:left="567"/>
        <w:rPr>
          <w:sz w:val="20"/>
          <w:szCs w:val="20"/>
        </w:rPr>
      </w:pPr>
    </w:p>
    <w:p w14:paraId="2CA84B4C" w14:textId="77777777" w:rsidR="00A01AA6" w:rsidRPr="00A01AA6" w:rsidRDefault="00A01AA6" w:rsidP="00A01AA6">
      <w:pPr>
        <w:pStyle w:val="l2text"/>
        <w:ind w:left="567"/>
        <w:rPr>
          <w:sz w:val="20"/>
          <w:szCs w:val="20"/>
        </w:rPr>
      </w:pPr>
      <w:r w:rsidRPr="00A01AA6">
        <w:rPr>
          <w:sz w:val="20"/>
          <w:szCs w:val="20"/>
        </w:rPr>
        <w:t xml:space="preserve">CREATE VIEW </w:t>
      </w:r>
      <w:proofErr w:type="gramStart"/>
      <w:r w:rsidRPr="00A01AA6">
        <w:rPr>
          <w:sz w:val="20"/>
          <w:szCs w:val="20"/>
        </w:rPr>
        <w:t>mydb.SCORE</w:t>
      </w:r>
      <w:proofErr w:type="gramEnd"/>
      <w:r w:rsidRPr="00A01AA6">
        <w:rPr>
          <w:sz w:val="20"/>
          <w:szCs w:val="20"/>
        </w:rPr>
        <w:t>_GT_82 AS</w:t>
      </w:r>
    </w:p>
    <w:p w14:paraId="4F5D75B4" w14:textId="77777777" w:rsidR="00A01AA6" w:rsidRPr="00A01AA6" w:rsidRDefault="00A01AA6" w:rsidP="00A01AA6">
      <w:pPr>
        <w:pStyle w:val="l2text"/>
        <w:ind w:left="567"/>
        <w:rPr>
          <w:sz w:val="20"/>
          <w:szCs w:val="20"/>
        </w:rPr>
      </w:pPr>
      <w:r w:rsidRPr="00A01AA6">
        <w:rPr>
          <w:sz w:val="20"/>
          <w:szCs w:val="20"/>
        </w:rPr>
        <w:t xml:space="preserve">SELECT C.CLASS_ID, </w:t>
      </w:r>
      <w:proofErr w:type="gramStart"/>
      <w:r w:rsidRPr="00A01AA6">
        <w:rPr>
          <w:sz w:val="20"/>
          <w:szCs w:val="20"/>
        </w:rPr>
        <w:t>S.AVERAGE</w:t>
      </w:r>
      <w:proofErr w:type="gramEnd"/>
      <w:r w:rsidRPr="00A01AA6">
        <w:rPr>
          <w:sz w:val="20"/>
          <w:szCs w:val="20"/>
        </w:rPr>
        <w:t>_SCORE</w:t>
      </w:r>
    </w:p>
    <w:p w14:paraId="4F796517" w14:textId="77777777" w:rsidR="00A01AA6" w:rsidRPr="00A01AA6" w:rsidRDefault="00A01AA6" w:rsidP="00A01AA6">
      <w:pPr>
        <w:pStyle w:val="l2text"/>
        <w:ind w:left="567"/>
        <w:rPr>
          <w:sz w:val="20"/>
          <w:szCs w:val="20"/>
        </w:rPr>
      </w:pPr>
      <w:r w:rsidRPr="00A01AA6">
        <w:rPr>
          <w:sz w:val="20"/>
          <w:szCs w:val="20"/>
        </w:rPr>
        <w:t xml:space="preserve">FROM </w:t>
      </w:r>
      <w:proofErr w:type="spellStart"/>
      <w:r w:rsidRPr="00A01AA6">
        <w:rPr>
          <w:sz w:val="20"/>
          <w:szCs w:val="20"/>
        </w:rPr>
        <w:t>mydb.CLASS</w:t>
      </w:r>
      <w:proofErr w:type="spellEnd"/>
      <w:r w:rsidRPr="00A01AA6">
        <w:rPr>
          <w:sz w:val="20"/>
          <w:szCs w:val="20"/>
        </w:rPr>
        <w:t xml:space="preserve"> C, </w:t>
      </w:r>
      <w:proofErr w:type="spellStart"/>
      <w:proofErr w:type="gramStart"/>
      <w:r w:rsidRPr="00A01AA6">
        <w:rPr>
          <w:sz w:val="20"/>
          <w:szCs w:val="20"/>
        </w:rPr>
        <w:t>mydb.SUBJECTS</w:t>
      </w:r>
      <w:proofErr w:type="spellEnd"/>
      <w:proofErr w:type="gramEnd"/>
      <w:r w:rsidRPr="00A01AA6">
        <w:rPr>
          <w:sz w:val="20"/>
          <w:szCs w:val="20"/>
        </w:rPr>
        <w:t xml:space="preserve"> S</w:t>
      </w:r>
    </w:p>
    <w:p w14:paraId="7F27F001" w14:textId="77777777" w:rsidR="00A01AA6" w:rsidRPr="00A01AA6" w:rsidRDefault="00A01AA6" w:rsidP="00A01AA6">
      <w:pPr>
        <w:pStyle w:val="l2text"/>
        <w:ind w:left="567"/>
        <w:rPr>
          <w:sz w:val="20"/>
          <w:szCs w:val="20"/>
        </w:rPr>
      </w:pPr>
      <w:r w:rsidRPr="00A01AA6">
        <w:rPr>
          <w:sz w:val="20"/>
          <w:szCs w:val="20"/>
        </w:rPr>
        <w:t xml:space="preserve">WHERE </w:t>
      </w:r>
      <w:proofErr w:type="gramStart"/>
      <w:r w:rsidRPr="00A01AA6">
        <w:rPr>
          <w:sz w:val="20"/>
          <w:szCs w:val="20"/>
        </w:rPr>
        <w:t>C.SUBJECT</w:t>
      </w:r>
      <w:proofErr w:type="gramEnd"/>
      <w:r w:rsidRPr="00A01AA6">
        <w:rPr>
          <w:sz w:val="20"/>
          <w:szCs w:val="20"/>
        </w:rPr>
        <w:t xml:space="preserve">_ID = S.SUBJECT_ID </w:t>
      </w:r>
    </w:p>
    <w:p w14:paraId="3A2F4F99" w14:textId="77777777" w:rsidR="00A01AA6" w:rsidRPr="00A01AA6" w:rsidRDefault="00A01AA6" w:rsidP="00A01AA6">
      <w:pPr>
        <w:pStyle w:val="l2text"/>
        <w:ind w:left="567"/>
        <w:rPr>
          <w:sz w:val="20"/>
          <w:szCs w:val="20"/>
        </w:rPr>
      </w:pPr>
      <w:r w:rsidRPr="00A01AA6">
        <w:rPr>
          <w:sz w:val="20"/>
          <w:szCs w:val="20"/>
        </w:rPr>
        <w:t xml:space="preserve">AND </w:t>
      </w:r>
      <w:proofErr w:type="gramStart"/>
      <w:r w:rsidRPr="00A01AA6">
        <w:rPr>
          <w:sz w:val="20"/>
          <w:szCs w:val="20"/>
        </w:rPr>
        <w:t>S.AVERAGE</w:t>
      </w:r>
      <w:proofErr w:type="gramEnd"/>
      <w:r w:rsidRPr="00A01AA6">
        <w:rPr>
          <w:sz w:val="20"/>
          <w:szCs w:val="20"/>
        </w:rPr>
        <w:t>_SCORE &gt;= 82;</w:t>
      </w:r>
    </w:p>
    <w:p w14:paraId="440D7686" w14:textId="1AD37779" w:rsidR="00A01AA6" w:rsidRPr="00A01AA6" w:rsidRDefault="00A834A6" w:rsidP="00A01AA6">
      <w:pPr>
        <w:pStyle w:val="l2text"/>
        <w:ind w:left="567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0D11A192" wp14:editId="0D33E48C">
            <wp:extent cx="6105525" cy="31051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8D9A1" w14:textId="77777777" w:rsidR="00A01AA6" w:rsidRPr="00A01AA6" w:rsidRDefault="00A01AA6" w:rsidP="00A01AA6">
      <w:pPr>
        <w:pStyle w:val="l2text"/>
        <w:ind w:left="567"/>
        <w:rPr>
          <w:sz w:val="20"/>
          <w:szCs w:val="20"/>
        </w:rPr>
      </w:pPr>
      <w:r w:rsidRPr="00A01AA6">
        <w:rPr>
          <w:sz w:val="20"/>
          <w:szCs w:val="20"/>
        </w:rPr>
        <w:t xml:space="preserve">SELECT * FROM </w:t>
      </w:r>
      <w:proofErr w:type="gramStart"/>
      <w:r w:rsidRPr="00A01AA6">
        <w:rPr>
          <w:sz w:val="20"/>
          <w:szCs w:val="20"/>
        </w:rPr>
        <w:t>mydb.SCORE</w:t>
      </w:r>
      <w:proofErr w:type="gramEnd"/>
      <w:r w:rsidRPr="00A01AA6">
        <w:rPr>
          <w:sz w:val="20"/>
          <w:szCs w:val="20"/>
        </w:rPr>
        <w:t>_GT_82;</w:t>
      </w:r>
    </w:p>
    <w:p w14:paraId="4411E55B" w14:textId="77777777" w:rsidR="00A01AA6" w:rsidRPr="00A01AA6" w:rsidRDefault="00A01AA6" w:rsidP="00A01AA6">
      <w:pPr>
        <w:pStyle w:val="l2text"/>
        <w:ind w:left="567"/>
        <w:rPr>
          <w:sz w:val="20"/>
          <w:szCs w:val="20"/>
        </w:rPr>
      </w:pPr>
    </w:p>
    <w:p w14:paraId="000AFF44" w14:textId="24E05CC7" w:rsidR="006428F4" w:rsidRPr="000232A9" w:rsidRDefault="00A834A6" w:rsidP="00A01AA6">
      <w:pPr>
        <w:pStyle w:val="l2text"/>
        <w:ind w:left="567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65185467" wp14:editId="4B15F838">
            <wp:extent cx="6105525" cy="31051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1AA6" w:rsidRPr="00A01AA6">
        <w:rPr>
          <w:sz w:val="20"/>
          <w:szCs w:val="20"/>
        </w:rPr>
        <w:t xml:space="preserve">DROP VIEW </w:t>
      </w:r>
      <w:proofErr w:type="gramStart"/>
      <w:r w:rsidR="00A01AA6" w:rsidRPr="00A01AA6">
        <w:rPr>
          <w:sz w:val="20"/>
          <w:szCs w:val="20"/>
        </w:rPr>
        <w:t>mydb.SCORE</w:t>
      </w:r>
      <w:proofErr w:type="gramEnd"/>
      <w:r w:rsidR="00A01AA6" w:rsidRPr="00A01AA6">
        <w:rPr>
          <w:sz w:val="20"/>
          <w:szCs w:val="20"/>
        </w:rPr>
        <w:t>_GT_82;</w:t>
      </w:r>
    </w:p>
    <w:p w14:paraId="78FFBA64" w14:textId="40A212E5" w:rsidR="006428F4" w:rsidRPr="00C05399" w:rsidRDefault="005B6CDC" w:rsidP="006428F4">
      <w:pPr>
        <w:pStyle w:val="Heading1"/>
        <w:numPr>
          <w:ilvl w:val="0"/>
          <w:numId w:val="17"/>
        </w:numPr>
      </w:pPr>
      <w:bookmarkStart w:id="9" w:name="_Toc110947642"/>
      <w:r w:rsidRPr="00C05399">
        <w:t>Stored Procedures</w:t>
      </w:r>
      <w:bookmarkEnd w:id="9"/>
    </w:p>
    <w:p w14:paraId="059E8DC9" w14:textId="43E66052" w:rsidR="006428F4" w:rsidRDefault="005B6CDC" w:rsidP="006428F4">
      <w:pPr>
        <w:pStyle w:val="Heading2"/>
        <w:numPr>
          <w:ilvl w:val="1"/>
          <w:numId w:val="17"/>
        </w:numPr>
      </w:pPr>
      <w:bookmarkStart w:id="10" w:name="_Toc110947643"/>
      <w:r>
        <w:t>Retrieving Data Using a Stored Procedure</w:t>
      </w:r>
      <w:bookmarkEnd w:id="10"/>
    </w:p>
    <w:p w14:paraId="4E030AEF" w14:textId="5C1894A0" w:rsidR="00B658DE" w:rsidRDefault="00B658DE" w:rsidP="00507AA8">
      <w:pPr>
        <w:pStyle w:val="l2text"/>
      </w:pPr>
      <w:r>
        <w:rPr>
          <w:noProof/>
        </w:rPr>
        <w:drawing>
          <wp:inline distT="0" distB="0" distL="0" distR="0" wp14:anchorId="500FACF3" wp14:editId="4157B070">
            <wp:extent cx="6105525" cy="31051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FAE86" w14:textId="1495B30F" w:rsidR="00507AA8" w:rsidRDefault="00507AA8" w:rsidP="00507AA8">
      <w:pPr>
        <w:pStyle w:val="l2text"/>
      </w:pPr>
      <w:r>
        <w:t>DELIMITER //</w:t>
      </w:r>
    </w:p>
    <w:p w14:paraId="3C7732D5" w14:textId="77777777" w:rsidR="00507AA8" w:rsidRDefault="00507AA8" w:rsidP="00507AA8">
      <w:pPr>
        <w:pStyle w:val="l2text"/>
      </w:pPr>
      <w:proofErr w:type="gramStart"/>
      <w:r>
        <w:t>CREATE  PROCEDURE</w:t>
      </w:r>
      <w:proofErr w:type="gramEnd"/>
      <w:r>
        <w:t xml:space="preserve"> SP_GETPERSON()</w:t>
      </w:r>
    </w:p>
    <w:p w14:paraId="43E5DB49" w14:textId="77777777" w:rsidR="00507AA8" w:rsidRDefault="00507AA8" w:rsidP="00507AA8">
      <w:pPr>
        <w:pStyle w:val="l2text"/>
      </w:pPr>
      <w:r>
        <w:t>BEGIN</w:t>
      </w:r>
    </w:p>
    <w:p w14:paraId="641A6B6A" w14:textId="77777777" w:rsidR="00507AA8" w:rsidRDefault="00507AA8" w:rsidP="00507AA8">
      <w:pPr>
        <w:pStyle w:val="l2text"/>
      </w:pPr>
      <w:r>
        <w:t xml:space="preserve">   SELECT </w:t>
      </w:r>
      <w:proofErr w:type="gramStart"/>
      <w:r>
        <w:t>CONCAT(</w:t>
      </w:r>
      <w:proofErr w:type="gramEnd"/>
      <w:r>
        <w:t xml:space="preserve">FIRST_NAME,' ',LAST_NAME) FROM </w:t>
      </w:r>
      <w:proofErr w:type="spellStart"/>
      <w:r>
        <w:t>mydb_UPDATE.PERSON</w:t>
      </w:r>
      <w:proofErr w:type="spellEnd"/>
      <w:r>
        <w:t>;</w:t>
      </w:r>
    </w:p>
    <w:p w14:paraId="6497B0ED" w14:textId="77777777" w:rsidR="00507AA8" w:rsidRDefault="00507AA8" w:rsidP="00507AA8">
      <w:pPr>
        <w:pStyle w:val="l2text"/>
      </w:pPr>
      <w:r>
        <w:t>END //</w:t>
      </w:r>
    </w:p>
    <w:p w14:paraId="2A6B51C2" w14:textId="77777777" w:rsidR="00507AA8" w:rsidRDefault="00507AA8" w:rsidP="00507AA8">
      <w:pPr>
        <w:pStyle w:val="l2text"/>
      </w:pPr>
      <w:r>
        <w:t xml:space="preserve">    </w:t>
      </w:r>
    </w:p>
    <w:p w14:paraId="722C5B43" w14:textId="77777777" w:rsidR="00507AA8" w:rsidRDefault="00507AA8" w:rsidP="00507AA8">
      <w:pPr>
        <w:pStyle w:val="l2text"/>
      </w:pPr>
      <w:proofErr w:type="gramStart"/>
      <w:r>
        <w:t>DELIMITER ;</w:t>
      </w:r>
      <w:proofErr w:type="gramEnd"/>
    </w:p>
    <w:p w14:paraId="2AB606BD" w14:textId="77777777" w:rsidR="00507AA8" w:rsidRDefault="00507AA8" w:rsidP="00507AA8">
      <w:pPr>
        <w:pStyle w:val="l2text"/>
      </w:pPr>
    </w:p>
    <w:p w14:paraId="52587576" w14:textId="242D3BA1" w:rsidR="00DE616F" w:rsidRPr="006428F4" w:rsidRDefault="00507AA8" w:rsidP="00507AA8">
      <w:pPr>
        <w:pStyle w:val="l2text"/>
      </w:pPr>
      <w:r>
        <w:t>CALL SP_</w:t>
      </w:r>
      <w:proofErr w:type="gramStart"/>
      <w:r>
        <w:t>GETPERSON(</w:t>
      </w:r>
      <w:proofErr w:type="gramEnd"/>
      <w:r>
        <w:t>)</w:t>
      </w:r>
    </w:p>
    <w:p w14:paraId="21E33868" w14:textId="628F77B2" w:rsidR="005B6CDC" w:rsidRDefault="005B6CDC" w:rsidP="005B6CDC">
      <w:pPr>
        <w:pStyle w:val="Heading2"/>
        <w:numPr>
          <w:ilvl w:val="1"/>
          <w:numId w:val="17"/>
        </w:numPr>
      </w:pPr>
      <w:bookmarkStart w:id="11" w:name="_Toc110947644"/>
      <w:r>
        <w:lastRenderedPageBreak/>
        <w:t>Inserting Data Using a Stored Procedure</w:t>
      </w:r>
      <w:bookmarkEnd w:id="11"/>
    </w:p>
    <w:p w14:paraId="4EB9D8CF" w14:textId="77777777" w:rsidR="00B658DE" w:rsidRDefault="00B658DE" w:rsidP="00EA76D6">
      <w:pPr>
        <w:pStyle w:val="l2text"/>
      </w:pPr>
    </w:p>
    <w:p w14:paraId="294FCE3F" w14:textId="4E57E4AA" w:rsidR="00B658DE" w:rsidRDefault="00B658DE" w:rsidP="00EA76D6">
      <w:pPr>
        <w:pStyle w:val="l2text"/>
      </w:pPr>
      <w:r>
        <w:rPr>
          <w:noProof/>
        </w:rPr>
        <w:drawing>
          <wp:inline distT="0" distB="0" distL="0" distR="0" wp14:anchorId="093BD58A" wp14:editId="662FAEF5">
            <wp:extent cx="6105525" cy="31051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37822" w14:textId="4ABF55EA" w:rsidR="00EA76D6" w:rsidRDefault="00EA76D6" w:rsidP="00EA76D6">
      <w:pPr>
        <w:pStyle w:val="l2text"/>
      </w:pPr>
      <w:r>
        <w:t>DELIMITER //</w:t>
      </w:r>
    </w:p>
    <w:p w14:paraId="443480F9" w14:textId="2C4BA750" w:rsidR="00EA76D6" w:rsidRDefault="00EA76D6" w:rsidP="00EA76D6">
      <w:pPr>
        <w:pStyle w:val="l2text"/>
      </w:pPr>
      <w:r>
        <w:t xml:space="preserve">CREATE PROCEDURE </w:t>
      </w:r>
      <w:proofErr w:type="spellStart"/>
      <w:r>
        <w:t>sp_</w:t>
      </w:r>
      <w:proofErr w:type="gramStart"/>
      <w:r>
        <w:t>Addstudents</w:t>
      </w:r>
      <w:proofErr w:type="spellEnd"/>
      <w:r>
        <w:t>(</w:t>
      </w:r>
      <w:proofErr w:type="gramEnd"/>
      <w:r>
        <w:t xml:space="preserve">in </w:t>
      </w:r>
      <w:proofErr w:type="spellStart"/>
      <w:r>
        <w:t>courseid</w:t>
      </w:r>
      <w:proofErr w:type="spellEnd"/>
      <w:r>
        <w:t xml:space="preserve"> int, in </w:t>
      </w:r>
      <w:proofErr w:type="spellStart"/>
      <w:r>
        <w:t>coursename</w:t>
      </w:r>
      <w:proofErr w:type="spellEnd"/>
      <w:r>
        <w:t xml:space="preserve"> varchar(</w:t>
      </w:r>
      <w:r w:rsidR="00AD274A">
        <w:t>45</w:t>
      </w:r>
      <w:r>
        <w:t xml:space="preserve">), in </w:t>
      </w:r>
      <w:proofErr w:type="spellStart"/>
      <w:r>
        <w:t>departmentid</w:t>
      </w:r>
      <w:proofErr w:type="spellEnd"/>
      <w:r>
        <w:t xml:space="preserve"> int)</w:t>
      </w:r>
    </w:p>
    <w:p w14:paraId="2D44BB62" w14:textId="77777777" w:rsidR="00EA76D6" w:rsidRDefault="00EA76D6" w:rsidP="00EA76D6">
      <w:pPr>
        <w:pStyle w:val="l2text"/>
      </w:pPr>
      <w:r>
        <w:t>BEGIN</w:t>
      </w:r>
    </w:p>
    <w:p w14:paraId="40D559CC" w14:textId="77777777" w:rsidR="00EA76D6" w:rsidRDefault="00EA76D6" w:rsidP="00EA76D6">
      <w:pPr>
        <w:pStyle w:val="l2text"/>
      </w:pPr>
      <w:r>
        <w:tab/>
        <w:t xml:space="preserve">insert into </w:t>
      </w:r>
      <w:proofErr w:type="gramStart"/>
      <w:r>
        <w:t>COURSE(</w:t>
      </w:r>
      <w:proofErr w:type="spellStart"/>
      <w:proofErr w:type="gramEnd"/>
      <w:r>
        <w:t>course_id</w:t>
      </w:r>
      <w:proofErr w:type="spellEnd"/>
      <w:r>
        <w:t xml:space="preserve">, </w:t>
      </w:r>
      <w:proofErr w:type="spellStart"/>
      <w:r>
        <w:t>course_name</w:t>
      </w:r>
      <w:proofErr w:type="spellEnd"/>
      <w:r>
        <w:t xml:space="preserve">, </w:t>
      </w:r>
      <w:proofErr w:type="spellStart"/>
      <w:r>
        <w:t>department_id</w:t>
      </w:r>
      <w:proofErr w:type="spellEnd"/>
      <w:r>
        <w:t xml:space="preserve">) </w:t>
      </w:r>
    </w:p>
    <w:p w14:paraId="53E2AD9E" w14:textId="77777777" w:rsidR="00EA76D6" w:rsidRDefault="00EA76D6" w:rsidP="00EA76D6">
      <w:pPr>
        <w:pStyle w:val="l2text"/>
      </w:pPr>
      <w:r>
        <w:t xml:space="preserve">    values (</w:t>
      </w:r>
      <w:proofErr w:type="spellStart"/>
      <w:r>
        <w:t>courseid</w:t>
      </w:r>
      <w:proofErr w:type="spellEnd"/>
      <w:r>
        <w:t xml:space="preserve">, </w:t>
      </w:r>
      <w:proofErr w:type="spellStart"/>
      <w:r>
        <w:t>coursename</w:t>
      </w:r>
      <w:proofErr w:type="spellEnd"/>
      <w:r>
        <w:t xml:space="preserve">, </w:t>
      </w:r>
      <w:proofErr w:type="spellStart"/>
      <w:r>
        <w:t>departmentid</w:t>
      </w:r>
      <w:proofErr w:type="spellEnd"/>
      <w:proofErr w:type="gramStart"/>
      <w:r>
        <w:t>);</w:t>
      </w:r>
      <w:proofErr w:type="gramEnd"/>
    </w:p>
    <w:p w14:paraId="3A2B5D51" w14:textId="77777777" w:rsidR="00EA76D6" w:rsidRDefault="00EA76D6" w:rsidP="00EA76D6">
      <w:pPr>
        <w:pStyle w:val="l2text"/>
      </w:pPr>
      <w:r>
        <w:t xml:space="preserve">           </w:t>
      </w:r>
    </w:p>
    <w:p w14:paraId="2CA7BAE1" w14:textId="77777777" w:rsidR="00EA76D6" w:rsidRDefault="00EA76D6" w:rsidP="00EA76D6">
      <w:pPr>
        <w:pStyle w:val="l2text"/>
      </w:pPr>
      <w:r>
        <w:t>END //</w:t>
      </w:r>
    </w:p>
    <w:p w14:paraId="39B90409" w14:textId="77777777" w:rsidR="00EA76D6" w:rsidRDefault="00EA76D6" w:rsidP="00EA76D6">
      <w:pPr>
        <w:pStyle w:val="l2text"/>
      </w:pPr>
      <w:proofErr w:type="gramStart"/>
      <w:r>
        <w:t>DELIMITER ;</w:t>
      </w:r>
      <w:proofErr w:type="gramEnd"/>
    </w:p>
    <w:p w14:paraId="09DC8CE3" w14:textId="77777777" w:rsidR="00EA76D6" w:rsidRDefault="00EA76D6" w:rsidP="00EA76D6">
      <w:pPr>
        <w:pStyle w:val="l2text"/>
      </w:pPr>
    </w:p>
    <w:p w14:paraId="34EFD1C3" w14:textId="457EE7AD" w:rsidR="0008298D" w:rsidRDefault="00EA76D6" w:rsidP="00EA76D6">
      <w:pPr>
        <w:pStyle w:val="l2text"/>
      </w:pPr>
      <w:r>
        <w:t xml:space="preserve">call </w:t>
      </w:r>
      <w:proofErr w:type="spellStart"/>
      <w:r>
        <w:t>sp_</w:t>
      </w:r>
      <w:proofErr w:type="gramStart"/>
      <w:r>
        <w:t>Addstudents</w:t>
      </w:r>
      <w:proofErr w:type="spellEnd"/>
      <w:r>
        <w:t>(</w:t>
      </w:r>
      <w:proofErr w:type="gramEnd"/>
      <w:r>
        <w:t>5, 'test_course',1 );</w:t>
      </w:r>
    </w:p>
    <w:p w14:paraId="308AA121" w14:textId="7EE2F739" w:rsidR="00DE616F" w:rsidRDefault="00DE616F" w:rsidP="00EA76D6">
      <w:pPr>
        <w:pStyle w:val="l2text"/>
      </w:pPr>
    </w:p>
    <w:p w14:paraId="643342D6" w14:textId="522A7819" w:rsidR="00DE616F" w:rsidRPr="0008298D" w:rsidRDefault="00DE616F" w:rsidP="00EA76D6">
      <w:pPr>
        <w:pStyle w:val="l2text"/>
      </w:pPr>
    </w:p>
    <w:p w14:paraId="38F4786B" w14:textId="6F4F0778" w:rsidR="005B6CDC" w:rsidRDefault="005B6CDC" w:rsidP="005B6CDC">
      <w:pPr>
        <w:pStyle w:val="Heading2"/>
        <w:numPr>
          <w:ilvl w:val="1"/>
          <w:numId w:val="17"/>
        </w:numPr>
      </w:pPr>
      <w:bookmarkStart w:id="12" w:name="_Toc110947645"/>
      <w:r>
        <w:lastRenderedPageBreak/>
        <w:t>Modifying Data Using a Stored Procedure</w:t>
      </w:r>
      <w:bookmarkEnd w:id="12"/>
    </w:p>
    <w:p w14:paraId="2B2DC4F4" w14:textId="078628A9" w:rsidR="00B658DE" w:rsidRDefault="00B658DE" w:rsidP="00B7399A">
      <w:pPr>
        <w:pStyle w:val="l2text"/>
      </w:pPr>
      <w:r>
        <w:rPr>
          <w:noProof/>
        </w:rPr>
        <w:drawing>
          <wp:inline distT="0" distB="0" distL="0" distR="0" wp14:anchorId="6C8A55F4" wp14:editId="59B17298">
            <wp:extent cx="6105525" cy="31051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D61E7" w14:textId="77777777" w:rsidR="00B658DE" w:rsidRDefault="00B658DE" w:rsidP="00B7399A">
      <w:pPr>
        <w:pStyle w:val="l2text"/>
      </w:pPr>
    </w:p>
    <w:p w14:paraId="09F36734" w14:textId="15E98E86" w:rsidR="00B7399A" w:rsidRDefault="00B7399A" w:rsidP="00B7399A">
      <w:pPr>
        <w:pStyle w:val="l2text"/>
      </w:pPr>
      <w:r>
        <w:t>DELIMITER //</w:t>
      </w:r>
    </w:p>
    <w:p w14:paraId="59CAFC79" w14:textId="0CB9D1E1" w:rsidR="00B7399A" w:rsidRDefault="00B7399A" w:rsidP="00B7399A">
      <w:pPr>
        <w:pStyle w:val="l2text"/>
      </w:pPr>
      <w:r>
        <w:t xml:space="preserve">CREATE PROCEDURE </w:t>
      </w:r>
      <w:proofErr w:type="spellStart"/>
      <w:r>
        <w:t>sp_update_</w:t>
      </w:r>
      <w:proofErr w:type="gramStart"/>
      <w:r>
        <w:t>course</w:t>
      </w:r>
      <w:proofErr w:type="spellEnd"/>
      <w:r>
        <w:t>(</w:t>
      </w:r>
      <w:proofErr w:type="gramEnd"/>
      <w:r>
        <w:t xml:space="preserve">in </w:t>
      </w:r>
      <w:proofErr w:type="spellStart"/>
      <w:r>
        <w:t>courseid</w:t>
      </w:r>
      <w:proofErr w:type="spellEnd"/>
      <w:r>
        <w:t xml:space="preserve"> int, in </w:t>
      </w:r>
      <w:proofErr w:type="spellStart"/>
      <w:r>
        <w:t>coursename</w:t>
      </w:r>
      <w:proofErr w:type="spellEnd"/>
      <w:r>
        <w:t xml:space="preserve"> varchar(</w:t>
      </w:r>
      <w:r w:rsidR="00355E31">
        <w:t>45</w:t>
      </w:r>
      <w:r>
        <w:t>))</w:t>
      </w:r>
    </w:p>
    <w:p w14:paraId="5B448BD7" w14:textId="77777777" w:rsidR="00B7399A" w:rsidRDefault="00B7399A" w:rsidP="00B7399A">
      <w:pPr>
        <w:pStyle w:val="l2text"/>
      </w:pPr>
      <w:r>
        <w:t>BEGIN</w:t>
      </w:r>
    </w:p>
    <w:p w14:paraId="6FB5A7CC" w14:textId="77777777" w:rsidR="00B7399A" w:rsidRDefault="00B7399A" w:rsidP="00B7399A">
      <w:pPr>
        <w:pStyle w:val="l2text"/>
      </w:pPr>
      <w:r>
        <w:tab/>
        <w:t xml:space="preserve">UPDATE COURSE SET COURSE_NAME = </w:t>
      </w:r>
      <w:proofErr w:type="spellStart"/>
      <w:r>
        <w:t>coursename</w:t>
      </w:r>
      <w:proofErr w:type="spellEnd"/>
    </w:p>
    <w:p w14:paraId="26F31E25" w14:textId="77777777" w:rsidR="00B7399A" w:rsidRDefault="00B7399A" w:rsidP="00B7399A">
      <w:pPr>
        <w:pStyle w:val="l2text"/>
      </w:pPr>
      <w:r>
        <w:t xml:space="preserve">    WHERE COURSE_ID = </w:t>
      </w:r>
      <w:proofErr w:type="spellStart"/>
      <w:proofErr w:type="gramStart"/>
      <w:r>
        <w:t>courseid</w:t>
      </w:r>
      <w:proofErr w:type="spellEnd"/>
      <w:r>
        <w:t xml:space="preserve"> ;</w:t>
      </w:r>
      <w:proofErr w:type="gramEnd"/>
    </w:p>
    <w:p w14:paraId="57D82D9C" w14:textId="77777777" w:rsidR="00B7399A" w:rsidRDefault="00B7399A" w:rsidP="00B7399A">
      <w:pPr>
        <w:pStyle w:val="l2text"/>
      </w:pPr>
      <w:r>
        <w:t xml:space="preserve">           </w:t>
      </w:r>
    </w:p>
    <w:p w14:paraId="1B5A8E0B" w14:textId="77777777" w:rsidR="00B7399A" w:rsidRDefault="00B7399A" w:rsidP="00B7399A">
      <w:pPr>
        <w:pStyle w:val="l2text"/>
      </w:pPr>
      <w:r>
        <w:t>END //</w:t>
      </w:r>
    </w:p>
    <w:p w14:paraId="7C0803B3" w14:textId="77777777" w:rsidR="00B7399A" w:rsidRDefault="00B7399A" w:rsidP="00B7399A">
      <w:pPr>
        <w:pStyle w:val="l2text"/>
      </w:pPr>
      <w:proofErr w:type="gramStart"/>
      <w:r>
        <w:t>DELIMITER ;</w:t>
      </w:r>
      <w:proofErr w:type="gramEnd"/>
    </w:p>
    <w:p w14:paraId="5A82E3B6" w14:textId="77777777" w:rsidR="00B7399A" w:rsidRDefault="00B7399A" w:rsidP="00B7399A">
      <w:pPr>
        <w:pStyle w:val="l2text"/>
      </w:pPr>
    </w:p>
    <w:p w14:paraId="45DE7A6F" w14:textId="7DE5E767" w:rsidR="0008298D" w:rsidRDefault="00B7399A" w:rsidP="00B7399A">
      <w:pPr>
        <w:pStyle w:val="l2text"/>
      </w:pPr>
      <w:r>
        <w:t xml:space="preserve">call </w:t>
      </w:r>
      <w:proofErr w:type="spellStart"/>
      <w:r>
        <w:t>sp_update_</w:t>
      </w:r>
      <w:proofErr w:type="gramStart"/>
      <w:r>
        <w:t>course</w:t>
      </w:r>
      <w:proofErr w:type="spellEnd"/>
      <w:r>
        <w:t>(</w:t>
      </w:r>
      <w:proofErr w:type="gramEnd"/>
      <w:r>
        <w:t xml:space="preserve">5, 'advanced computer </w:t>
      </w:r>
      <w:proofErr w:type="spellStart"/>
      <w:r>
        <w:t>scicence</w:t>
      </w:r>
      <w:proofErr w:type="spellEnd"/>
      <w:r>
        <w:t>');</w:t>
      </w:r>
    </w:p>
    <w:p w14:paraId="77EB4D34" w14:textId="0A008CE9" w:rsidR="00F94C68" w:rsidRPr="0008298D" w:rsidRDefault="00F94C68" w:rsidP="00B7399A">
      <w:pPr>
        <w:pStyle w:val="l2text"/>
      </w:pPr>
    </w:p>
    <w:p w14:paraId="7F479A9E" w14:textId="030BC746" w:rsidR="006428F4" w:rsidRDefault="005B6CDC" w:rsidP="005B6CDC">
      <w:pPr>
        <w:pStyle w:val="Heading2"/>
        <w:numPr>
          <w:ilvl w:val="1"/>
          <w:numId w:val="17"/>
        </w:numPr>
      </w:pPr>
      <w:bookmarkStart w:id="13" w:name="_Toc110947646"/>
      <w:r>
        <w:t>Stored Procedure Using a Parameter</w:t>
      </w:r>
      <w:bookmarkEnd w:id="13"/>
    </w:p>
    <w:p w14:paraId="6613B176" w14:textId="3C029294" w:rsidR="00B658DE" w:rsidRDefault="00F707CF" w:rsidP="00C40A8C">
      <w:pPr>
        <w:pStyle w:val="l2text"/>
      </w:pPr>
      <w:r>
        <w:rPr>
          <w:noProof/>
        </w:rPr>
        <w:drawing>
          <wp:inline distT="0" distB="0" distL="0" distR="0" wp14:anchorId="6DE76B98" wp14:editId="50AA9AD4">
            <wp:extent cx="6105525" cy="310515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2ADB3" w14:textId="77777777" w:rsidR="00B658DE" w:rsidRDefault="00B658DE" w:rsidP="00C40A8C">
      <w:pPr>
        <w:pStyle w:val="l2text"/>
      </w:pPr>
    </w:p>
    <w:p w14:paraId="5D9C7F75" w14:textId="1C8BEAFD" w:rsidR="00C40A8C" w:rsidRDefault="00C40A8C" w:rsidP="00C40A8C">
      <w:pPr>
        <w:pStyle w:val="l2text"/>
      </w:pPr>
      <w:r>
        <w:t>DELIMITER //</w:t>
      </w:r>
    </w:p>
    <w:p w14:paraId="57D2A603" w14:textId="77777777" w:rsidR="00C40A8C" w:rsidRDefault="00C40A8C" w:rsidP="00C40A8C">
      <w:pPr>
        <w:pStyle w:val="l2text"/>
      </w:pPr>
      <w:r>
        <w:t xml:space="preserve">CREATE PROCEDURE </w:t>
      </w:r>
      <w:proofErr w:type="spellStart"/>
      <w:r>
        <w:t>sp_update_student_</w:t>
      </w:r>
      <w:proofErr w:type="gramStart"/>
      <w:r>
        <w:t>email</w:t>
      </w:r>
      <w:proofErr w:type="spellEnd"/>
      <w:r>
        <w:t>(</w:t>
      </w:r>
      <w:proofErr w:type="gramEnd"/>
      <w:r>
        <w:t xml:space="preserve">in </w:t>
      </w:r>
      <w:proofErr w:type="spellStart"/>
      <w:r>
        <w:t>studentid</w:t>
      </w:r>
      <w:proofErr w:type="spellEnd"/>
      <w:r>
        <w:t xml:space="preserve"> int, in </w:t>
      </w:r>
      <w:proofErr w:type="spellStart"/>
      <w:r>
        <w:t>studentemail</w:t>
      </w:r>
      <w:proofErr w:type="spellEnd"/>
      <w:r>
        <w:t xml:space="preserve"> varchar(45))</w:t>
      </w:r>
    </w:p>
    <w:p w14:paraId="47379A41" w14:textId="77777777" w:rsidR="00C40A8C" w:rsidRDefault="00C40A8C" w:rsidP="00C40A8C">
      <w:pPr>
        <w:pStyle w:val="l2text"/>
      </w:pPr>
      <w:r>
        <w:t>BEGIN</w:t>
      </w:r>
    </w:p>
    <w:p w14:paraId="3B258F4C" w14:textId="77777777" w:rsidR="00C40A8C" w:rsidRDefault="00C40A8C" w:rsidP="00C40A8C">
      <w:pPr>
        <w:pStyle w:val="l2text"/>
      </w:pPr>
      <w:r>
        <w:tab/>
        <w:t xml:space="preserve">UPDATE STUDENTS SET STUDENT_EMAIL= </w:t>
      </w:r>
      <w:proofErr w:type="spellStart"/>
      <w:r>
        <w:t>studentemail</w:t>
      </w:r>
      <w:proofErr w:type="spellEnd"/>
    </w:p>
    <w:p w14:paraId="2AF72EBA" w14:textId="77777777" w:rsidR="00C40A8C" w:rsidRDefault="00C40A8C" w:rsidP="00C40A8C">
      <w:pPr>
        <w:pStyle w:val="l2text"/>
      </w:pPr>
      <w:r>
        <w:t xml:space="preserve">    WHERE STUDENT_ID = </w:t>
      </w:r>
      <w:proofErr w:type="spellStart"/>
      <w:proofErr w:type="gramStart"/>
      <w:r>
        <w:t>studentid</w:t>
      </w:r>
      <w:proofErr w:type="spellEnd"/>
      <w:r>
        <w:t xml:space="preserve"> ;</w:t>
      </w:r>
      <w:proofErr w:type="gramEnd"/>
    </w:p>
    <w:p w14:paraId="67C8606C" w14:textId="77777777" w:rsidR="00C40A8C" w:rsidRDefault="00C40A8C" w:rsidP="00C40A8C">
      <w:pPr>
        <w:pStyle w:val="l2text"/>
      </w:pPr>
      <w:r>
        <w:t xml:space="preserve">           </w:t>
      </w:r>
    </w:p>
    <w:p w14:paraId="0D27FAAF" w14:textId="77777777" w:rsidR="00C40A8C" w:rsidRDefault="00C40A8C" w:rsidP="00C40A8C">
      <w:pPr>
        <w:pStyle w:val="l2text"/>
      </w:pPr>
      <w:r>
        <w:t>END //</w:t>
      </w:r>
    </w:p>
    <w:p w14:paraId="51C8D12F" w14:textId="77777777" w:rsidR="00C40A8C" w:rsidRDefault="00C40A8C" w:rsidP="00C40A8C">
      <w:pPr>
        <w:pStyle w:val="l2text"/>
      </w:pPr>
      <w:proofErr w:type="gramStart"/>
      <w:r>
        <w:t>DELIMITER ;</w:t>
      </w:r>
      <w:proofErr w:type="gramEnd"/>
    </w:p>
    <w:p w14:paraId="200DC81A" w14:textId="77777777" w:rsidR="00C40A8C" w:rsidRDefault="00C40A8C" w:rsidP="00C40A8C">
      <w:pPr>
        <w:pStyle w:val="l2text"/>
      </w:pPr>
    </w:p>
    <w:p w14:paraId="26460470" w14:textId="4BC2409F" w:rsidR="00A51F4F" w:rsidRDefault="00C40A8C" w:rsidP="00C40A8C">
      <w:pPr>
        <w:pStyle w:val="l2text"/>
      </w:pPr>
      <w:r>
        <w:t xml:space="preserve">call </w:t>
      </w:r>
      <w:proofErr w:type="spellStart"/>
      <w:r>
        <w:t>sp_update_student_</w:t>
      </w:r>
      <w:proofErr w:type="gramStart"/>
      <w:r>
        <w:t>email</w:t>
      </w:r>
      <w:proofErr w:type="spellEnd"/>
      <w:r>
        <w:t>(</w:t>
      </w:r>
      <w:proofErr w:type="gramEnd"/>
      <w:r>
        <w:t>5, 'tomhanks@hotmail.com');</w:t>
      </w:r>
    </w:p>
    <w:p w14:paraId="1406746B" w14:textId="77777777" w:rsidR="00A51F4F" w:rsidRPr="00A51F4F" w:rsidRDefault="00A51F4F" w:rsidP="00A51F4F">
      <w:pPr>
        <w:pStyle w:val="l2text"/>
      </w:pPr>
    </w:p>
    <w:p w14:paraId="66539115" w14:textId="5DFF037E" w:rsidR="00721055" w:rsidRDefault="006428F4" w:rsidP="005B6CDC">
      <w:pPr>
        <w:pStyle w:val="Heading2"/>
        <w:numPr>
          <w:ilvl w:val="1"/>
          <w:numId w:val="17"/>
        </w:numPr>
        <w:spacing w:after="200" w:line="276" w:lineRule="auto"/>
      </w:pPr>
      <w:bookmarkStart w:id="14" w:name="_Toc110947647"/>
      <w:r>
        <w:t xml:space="preserve">Dropping </w:t>
      </w:r>
      <w:r w:rsidR="005B6CDC">
        <w:t>a Stored Procedure</w:t>
      </w:r>
      <w:bookmarkEnd w:id="14"/>
    </w:p>
    <w:p w14:paraId="1B35DD98" w14:textId="1E8CA615" w:rsidR="005B6CDC" w:rsidRDefault="00B7399A" w:rsidP="005B6CDC">
      <w:pPr>
        <w:pStyle w:val="l2text"/>
      </w:pPr>
      <w:r w:rsidRPr="00C05399">
        <w:t>DROP PROCEDURE SP_GETSTUDENTS</w:t>
      </w:r>
    </w:p>
    <w:p w14:paraId="14CC315F" w14:textId="7FCF030E" w:rsidR="00143F89" w:rsidRDefault="00143F89" w:rsidP="005B6CDC">
      <w:pPr>
        <w:pStyle w:val="l2text"/>
      </w:pPr>
    </w:p>
    <w:p w14:paraId="43B51A09" w14:textId="49BE1041" w:rsidR="00143F89" w:rsidRDefault="00143F89" w:rsidP="005B6CDC">
      <w:pPr>
        <w:pStyle w:val="l2text"/>
      </w:pPr>
    </w:p>
    <w:p w14:paraId="4A34B180" w14:textId="4684C537" w:rsidR="005B6CDC" w:rsidRDefault="005B6CDC" w:rsidP="005B6CDC">
      <w:pPr>
        <w:pStyle w:val="Heading1"/>
        <w:numPr>
          <w:ilvl w:val="0"/>
          <w:numId w:val="17"/>
        </w:numPr>
      </w:pPr>
      <w:bookmarkStart w:id="15" w:name="_Toc110947648"/>
      <w:r>
        <w:t>Triggers</w:t>
      </w:r>
      <w:bookmarkEnd w:id="15"/>
    </w:p>
    <w:p w14:paraId="6E8EA0E0" w14:textId="77777777" w:rsidR="005B6CDC" w:rsidRPr="005B6CDC" w:rsidRDefault="005B6CDC" w:rsidP="005B6CDC">
      <w:pPr>
        <w:pStyle w:val="l1text"/>
      </w:pPr>
    </w:p>
    <w:p w14:paraId="3F01FC31" w14:textId="0D501166" w:rsidR="005B6CDC" w:rsidRDefault="005B6CDC" w:rsidP="005B6CDC">
      <w:pPr>
        <w:pStyle w:val="Heading2"/>
        <w:numPr>
          <w:ilvl w:val="1"/>
          <w:numId w:val="17"/>
        </w:numPr>
        <w:spacing w:after="200" w:line="276" w:lineRule="auto"/>
      </w:pPr>
      <w:bookmarkStart w:id="16" w:name="_Toc110947649"/>
      <w:r>
        <w:t>Trigger 1</w:t>
      </w:r>
      <w:bookmarkEnd w:id="16"/>
    </w:p>
    <w:p w14:paraId="77C15C8A" w14:textId="193D9871" w:rsidR="00F707CF" w:rsidRPr="00F707CF" w:rsidRDefault="00F707CF" w:rsidP="00F707CF">
      <w:pPr>
        <w:pStyle w:val="l2text"/>
      </w:pPr>
      <w:r>
        <w:rPr>
          <w:noProof/>
        </w:rPr>
        <w:drawing>
          <wp:inline distT="0" distB="0" distL="0" distR="0" wp14:anchorId="2C4F0163" wp14:editId="41B35E83">
            <wp:extent cx="6105525" cy="310515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823C3" w14:textId="236A1EE7" w:rsidR="005B6CDC" w:rsidRDefault="005B6CDC" w:rsidP="005B6CDC">
      <w:pPr>
        <w:pStyle w:val="l2text"/>
      </w:pPr>
    </w:p>
    <w:p w14:paraId="0160B714" w14:textId="5D444FD4" w:rsidR="005B6CDC" w:rsidRDefault="005B6CDC" w:rsidP="005B6CDC">
      <w:pPr>
        <w:pStyle w:val="Heading2"/>
        <w:numPr>
          <w:ilvl w:val="1"/>
          <w:numId w:val="17"/>
        </w:numPr>
        <w:spacing w:after="200" w:line="276" w:lineRule="auto"/>
      </w:pPr>
      <w:bookmarkStart w:id="17" w:name="_Toc110947650"/>
      <w:r>
        <w:lastRenderedPageBreak/>
        <w:t>Trigger 2</w:t>
      </w:r>
      <w:bookmarkEnd w:id="17"/>
    </w:p>
    <w:p w14:paraId="0D76DF5D" w14:textId="5AC7EA58" w:rsidR="00F707CF" w:rsidRPr="00F707CF" w:rsidRDefault="00123DB0" w:rsidP="00F707CF">
      <w:pPr>
        <w:pStyle w:val="l2text"/>
      </w:pPr>
      <w:r>
        <w:rPr>
          <w:noProof/>
        </w:rPr>
        <w:drawing>
          <wp:inline distT="0" distB="0" distL="0" distR="0" wp14:anchorId="01CCE15C" wp14:editId="7DA91642">
            <wp:extent cx="6105525" cy="310515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755D4" w14:textId="34646961" w:rsidR="002660DD" w:rsidRDefault="002660DD" w:rsidP="002660DD">
      <w:pPr>
        <w:pStyle w:val="l2text"/>
      </w:pPr>
    </w:p>
    <w:p w14:paraId="0B2B6D08" w14:textId="393038D1" w:rsidR="002660DD" w:rsidRDefault="002660DD" w:rsidP="002660DD">
      <w:pPr>
        <w:pStyle w:val="l2text"/>
      </w:pPr>
    </w:p>
    <w:p w14:paraId="37FDDC34" w14:textId="77777777" w:rsidR="002C1AD7" w:rsidRDefault="002C1AD7" w:rsidP="002C1AD7">
      <w:pPr>
        <w:pStyle w:val="l2text"/>
      </w:pPr>
      <w:r>
        <w:t>CREATE TABLE PERSON_</w:t>
      </w:r>
      <w:proofErr w:type="gramStart"/>
      <w:r>
        <w:t>LOG(</w:t>
      </w:r>
      <w:proofErr w:type="gramEnd"/>
    </w:p>
    <w:p w14:paraId="20F5905B" w14:textId="77777777" w:rsidR="002C1AD7" w:rsidRDefault="002C1AD7" w:rsidP="002C1AD7">
      <w:pPr>
        <w:pStyle w:val="l2text"/>
      </w:pPr>
      <w:r>
        <w:t xml:space="preserve">  LOG_ID INT NOT NULL AUTO_INCREMENT,</w:t>
      </w:r>
    </w:p>
    <w:p w14:paraId="07AFC841" w14:textId="77777777" w:rsidR="002C1AD7" w:rsidRDefault="002C1AD7" w:rsidP="002C1AD7">
      <w:pPr>
        <w:pStyle w:val="l2text"/>
      </w:pPr>
      <w:r>
        <w:t xml:space="preserve">  COMMENT </w:t>
      </w:r>
      <w:proofErr w:type="spellStart"/>
      <w:proofErr w:type="gramStart"/>
      <w:r>
        <w:t>nvarchar</w:t>
      </w:r>
      <w:proofErr w:type="spellEnd"/>
      <w:r>
        <w:t>(</w:t>
      </w:r>
      <w:proofErr w:type="gramEnd"/>
      <w:r>
        <w:t>500) NOT NULL,</w:t>
      </w:r>
    </w:p>
    <w:p w14:paraId="7DA22D3E" w14:textId="77777777" w:rsidR="002C1AD7" w:rsidRDefault="002C1AD7" w:rsidP="002C1AD7">
      <w:pPr>
        <w:pStyle w:val="l2text"/>
      </w:pPr>
      <w:r>
        <w:t xml:space="preserve">  LOG_DATE datetime NOT </w:t>
      </w:r>
      <w:proofErr w:type="gramStart"/>
      <w:r>
        <w:t>NULL ,</w:t>
      </w:r>
      <w:proofErr w:type="gramEnd"/>
    </w:p>
    <w:p w14:paraId="51AE963D" w14:textId="77777777" w:rsidR="002C1AD7" w:rsidRDefault="002C1AD7" w:rsidP="002C1AD7">
      <w:pPr>
        <w:pStyle w:val="l2text"/>
      </w:pPr>
      <w:r>
        <w:t xml:space="preserve">  primary </w:t>
      </w:r>
      <w:proofErr w:type="gramStart"/>
      <w:r>
        <w:t>key(</w:t>
      </w:r>
      <w:proofErr w:type="gramEnd"/>
      <w:r>
        <w:t>LOG_ID)</w:t>
      </w:r>
    </w:p>
    <w:p w14:paraId="31C67F99" w14:textId="77777777" w:rsidR="002C1AD7" w:rsidRDefault="002C1AD7" w:rsidP="002C1AD7">
      <w:pPr>
        <w:pStyle w:val="l2text"/>
      </w:pPr>
      <w:r>
        <w:t>);</w:t>
      </w:r>
    </w:p>
    <w:p w14:paraId="2719D777" w14:textId="77777777" w:rsidR="002C1AD7" w:rsidRDefault="002C1AD7" w:rsidP="002C1AD7">
      <w:pPr>
        <w:pStyle w:val="l2text"/>
      </w:pPr>
    </w:p>
    <w:p w14:paraId="256BC3A1" w14:textId="77777777" w:rsidR="002C1AD7" w:rsidRDefault="002C1AD7" w:rsidP="002C1AD7">
      <w:pPr>
        <w:pStyle w:val="l2text"/>
      </w:pPr>
      <w:r>
        <w:t>delimiter |</w:t>
      </w:r>
    </w:p>
    <w:p w14:paraId="323CB156" w14:textId="77777777" w:rsidR="002C1AD7" w:rsidRDefault="002C1AD7" w:rsidP="002C1AD7">
      <w:pPr>
        <w:pStyle w:val="l2text"/>
      </w:pPr>
      <w:r>
        <w:t xml:space="preserve">CREATE TRIGGER TRIG_PERSON_LOG </w:t>
      </w:r>
    </w:p>
    <w:p w14:paraId="5D6BEC68" w14:textId="77777777" w:rsidR="002C1AD7" w:rsidRDefault="002C1AD7" w:rsidP="002C1AD7">
      <w:pPr>
        <w:pStyle w:val="l2text"/>
      </w:pPr>
      <w:r>
        <w:t>AFTER INSERT ON PERSON</w:t>
      </w:r>
    </w:p>
    <w:p w14:paraId="10594C84" w14:textId="77777777" w:rsidR="002C1AD7" w:rsidRDefault="002C1AD7" w:rsidP="002C1AD7">
      <w:pPr>
        <w:pStyle w:val="l2text"/>
      </w:pPr>
      <w:r>
        <w:t xml:space="preserve">  FOR EACH ROW</w:t>
      </w:r>
    </w:p>
    <w:p w14:paraId="4CD92BA9" w14:textId="77777777" w:rsidR="002C1AD7" w:rsidRDefault="002C1AD7" w:rsidP="002C1AD7">
      <w:pPr>
        <w:pStyle w:val="l2text"/>
      </w:pPr>
      <w:r>
        <w:t xml:space="preserve">  BEGIN</w:t>
      </w:r>
    </w:p>
    <w:p w14:paraId="426CC5B7" w14:textId="77777777" w:rsidR="002C1AD7" w:rsidRDefault="002C1AD7" w:rsidP="002C1AD7">
      <w:pPr>
        <w:pStyle w:val="l2text"/>
      </w:pPr>
      <w:r>
        <w:t xml:space="preserve">    INSERT INTO PERSON_LOG</w:t>
      </w:r>
    </w:p>
    <w:p w14:paraId="61E9D6B8" w14:textId="77777777" w:rsidR="002C1AD7" w:rsidRDefault="002C1AD7" w:rsidP="002C1AD7">
      <w:pPr>
        <w:pStyle w:val="l2text"/>
      </w:pPr>
      <w:r>
        <w:t xml:space="preserve">    (</w:t>
      </w:r>
      <w:proofErr w:type="gramStart"/>
      <w:r>
        <w:t>COMMENT,LOG</w:t>
      </w:r>
      <w:proofErr w:type="gramEnd"/>
      <w:r>
        <w:t>_DATE)</w:t>
      </w:r>
    </w:p>
    <w:p w14:paraId="62DF377E" w14:textId="77777777" w:rsidR="002C1AD7" w:rsidRDefault="002C1AD7" w:rsidP="002C1AD7">
      <w:pPr>
        <w:pStyle w:val="l2text"/>
      </w:pPr>
      <w:r>
        <w:t xml:space="preserve">    VALUES</w:t>
      </w:r>
    </w:p>
    <w:p w14:paraId="2860D722" w14:textId="77777777" w:rsidR="002C1AD7" w:rsidRDefault="002C1AD7" w:rsidP="002C1AD7">
      <w:pPr>
        <w:pStyle w:val="l2text"/>
      </w:pPr>
      <w:r>
        <w:t xml:space="preserve">    (</w:t>
      </w:r>
      <w:proofErr w:type="spellStart"/>
      <w:proofErr w:type="gramStart"/>
      <w:r>
        <w:t>concat</w:t>
      </w:r>
      <w:proofErr w:type="spellEnd"/>
      <w:r>
        <w:t>(</w:t>
      </w:r>
      <w:proofErr w:type="gramEnd"/>
      <w:r>
        <w:t xml:space="preserve">NEW.FIRST_NAME, '', NEW.LAST_NAME, ' new person'), </w:t>
      </w:r>
      <w:proofErr w:type="spellStart"/>
      <w:r>
        <w:t>curdate</w:t>
      </w:r>
      <w:proofErr w:type="spellEnd"/>
      <w:r>
        <w:t>());</w:t>
      </w:r>
    </w:p>
    <w:p w14:paraId="2629FE95" w14:textId="77777777" w:rsidR="002C1AD7" w:rsidRDefault="002C1AD7" w:rsidP="002C1AD7">
      <w:pPr>
        <w:pStyle w:val="l2text"/>
      </w:pPr>
      <w:r>
        <w:t xml:space="preserve">  </w:t>
      </w:r>
      <w:proofErr w:type="gramStart"/>
      <w:r>
        <w:t>END;</w:t>
      </w:r>
      <w:proofErr w:type="gramEnd"/>
    </w:p>
    <w:p w14:paraId="34185BB1" w14:textId="77777777" w:rsidR="002C1AD7" w:rsidRDefault="002C1AD7" w:rsidP="002C1AD7">
      <w:pPr>
        <w:pStyle w:val="l2text"/>
      </w:pPr>
      <w:r>
        <w:t>|</w:t>
      </w:r>
    </w:p>
    <w:p w14:paraId="25826CAB" w14:textId="77777777" w:rsidR="002C1AD7" w:rsidRDefault="002C1AD7" w:rsidP="002C1AD7">
      <w:pPr>
        <w:pStyle w:val="l2text"/>
      </w:pPr>
      <w:proofErr w:type="gramStart"/>
      <w:r>
        <w:t>delimiter ;</w:t>
      </w:r>
      <w:proofErr w:type="gramEnd"/>
    </w:p>
    <w:p w14:paraId="178FAE05" w14:textId="77777777" w:rsidR="002C1AD7" w:rsidRDefault="002C1AD7" w:rsidP="002C1AD7">
      <w:pPr>
        <w:pStyle w:val="l2text"/>
      </w:pPr>
    </w:p>
    <w:p w14:paraId="7E13BDBE" w14:textId="77777777" w:rsidR="002C1AD7" w:rsidRDefault="002C1AD7" w:rsidP="002C1AD7">
      <w:pPr>
        <w:pStyle w:val="l2text"/>
      </w:pPr>
      <w:r>
        <w:t>select * from PERSON_</w:t>
      </w:r>
      <w:proofErr w:type="gramStart"/>
      <w:r>
        <w:t>LOG;</w:t>
      </w:r>
      <w:proofErr w:type="gramEnd"/>
    </w:p>
    <w:p w14:paraId="5663309C" w14:textId="77777777" w:rsidR="002C1AD7" w:rsidRDefault="002C1AD7" w:rsidP="002C1AD7">
      <w:pPr>
        <w:pStyle w:val="l2text"/>
      </w:pPr>
    </w:p>
    <w:p w14:paraId="364CC3FD" w14:textId="77777777" w:rsidR="002C1AD7" w:rsidRDefault="002C1AD7" w:rsidP="002C1AD7">
      <w:pPr>
        <w:pStyle w:val="l2text"/>
      </w:pPr>
      <w:r>
        <w:t xml:space="preserve">INSERT INTO </w:t>
      </w:r>
      <w:proofErr w:type="spellStart"/>
      <w:r>
        <w:t>mydb_UPDATE.PERSON</w:t>
      </w:r>
      <w:proofErr w:type="spellEnd"/>
      <w:r>
        <w:t>(PERSON_ID, FIRST_NAME, LAST_NAME, EMAIL, MOBILE, AGE, DOB)</w:t>
      </w:r>
    </w:p>
    <w:p w14:paraId="3A07894B" w14:textId="77777777" w:rsidR="002C1AD7" w:rsidRDefault="002C1AD7" w:rsidP="002C1AD7">
      <w:pPr>
        <w:pStyle w:val="l2text"/>
      </w:pPr>
      <w:r>
        <w:t xml:space="preserve"> </w:t>
      </w:r>
      <w:proofErr w:type="gramStart"/>
      <w:r>
        <w:t>VALUES(</w:t>
      </w:r>
      <w:proofErr w:type="gramEnd"/>
      <w:r>
        <w:t>10, 'COCO-888', 'WILLAM', 'COCO888.WILLAM@HOTMAIL.COM', 412937852, 24, '1998-06-07');</w:t>
      </w:r>
    </w:p>
    <w:p w14:paraId="4E2AC78E" w14:textId="77777777" w:rsidR="002C1AD7" w:rsidRDefault="002C1AD7" w:rsidP="002C1AD7">
      <w:pPr>
        <w:pStyle w:val="l2text"/>
      </w:pPr>
    </w:p>
    <w:p w14:paraId="5A366D19" w14:textId="77777777" w:rsidR="002C1AD7" w:rsidRDefault="002C1AD7" w:rsidP="002C1AD7">
      <w:pPr>
        <w:pStyle w:val="l2text"/>
      </w:pPr>
      <w:r>
        <w:t xml:space="preserve">select * from </w:t>
      </w:r>
      <w:proofErr w:type="gramStart"/>
      <w:r>
        <w:t>PERSON;</w:t>
      </w:r>
      <w:proofErr w:type="gramEnd"/>
    </w:p>
    <w:p w14:paraId="52DC625A" w14:textId="7504421A" w:rsidR="00B51E7B" w:rsidRDefault="002C1AD7" w:rsidP="002C1AD7">
      <w:pPr>
        <w:pStyle w:val="l2text"/>
      </w:pPr>
      <w:r>
        <w:t>select * from PERSON_</w:t>
      </w:r>
      <w:proofErr w:type="gramStart"/>
      <w:r>
        <w:t>LOG;</w:t>
      </w:r>
      <w:proofErr w:type="gramEnd"/>
    </w:p>
    <w:p w14:paraId="3C529B08" w14:textId="48124C76" w:rsidR="00B51E7B" w:rsidRDefault="00B51E7B" w:rsidP="002660DD">
      <w:pPr>
        <w:pStyle w:val="l2text"/>
      </w:pPr>
    </w:p>
    <w:p w14:paraId="010C1A72" w14:textId="38C2E2D8" w:rsidR="00B51E7B" w:rsidRDefault="00B51E7B" w:rsidP="002660DD">
      <w:pPr>
        <w:pStyle w:val="l2text"/>
      </w:pPr>
      <w:r>
        <w:t>my explanation about my trigger:</w:t>
      </w:r>
    </w:p>
    <w:p w14:paraId="278538FC" w14:textId="3CE7DE15" w:rsidR="00F52DDA" w:rsidRDefault="00F52DDA" w:rsidP="002660DD">
      <w:pPr>
        <w:pStyle w:val="l2text"/>
      </w:pPr>
    </w:p>
    <w:p w14:paraId="263FB0DC" w14:textId="7470AA9B" w:rsidR="00F52DDA" w:rsidRDefault="00F52DDA" w:rsidP="002660DD">
      <w:pPr>
        <w:pStyle w:val="l2text"/>
      </w:pPr>
    </w:p>
    <w:p w14:paraId="193DAF89" w14:textId="46DCB223" w:rsidR="00E213AB" w:rsidRDefault="00F52DDA" w:rsidP="001A5DFD">
      <w:pPr>
        <w:pStyle w:val="l2text"/>
        <w:numPr>
          <w:ilvl w:val="0"/>
          <w:numId w:val="22"/>
        </w:numPr>
        <w:rPr>
          <w:lang w:val="en-US"/>
        </w:rPr>
      </w:pPr>
      <w:r w:rsidRPr="00F52DDA">
        <w:rPr>
          <w:lang w:val="en-US"/>
        </w:rPr>
        <w:t xml:space="preserve">specify the name of the trigger </w:t>
      </w:r>
      <w:r w:rsidR="00E213AB">
        <w:rPr>
          <w:lang w:val="en-US"/>
        </w:rPr>
        <w:t xml:space="preserve">is </w:t>
      </w:r>
      <w:r w:rsidR="002A4D43">
        <w:t>TRIG_PERSON_LOG</w:t>
      </w:r>
    </w:p>
    <w:p w14:paraId="511EDD79" w14:textId="77777777" w:rsidR="00E213AB" w:rsidRDefault="00E213AB" w:rsidP="00E213AB">
      <w:pPr>
        <w:pStyle w:val="l2text"/>
        <w:ind w:left="0"/>
        <w:rPr>
          <w:lang w:val="en-US"/>
        </w:rPr>
      </w:pPr>
    </w:p>
    <w:p w14:paraId="420B1366" w14:textId="77777777" w:rsidR="00E213AB" w:rsidRPr="00F52DDA" w:rsidRDefault="00E213AB" w:rsidP="001A5DFD">
      <w:pPr>
        <w:pStyle w:val="l2text"/>
        <w:ind w:left="720"/>
        <w:rPr>
          <w:lang w:val="en-US"/>
        </w:rPr>
      </w:pPr>
    </w:p>
    <w:p w14:paraId="55C4EC85" w14:textId="6DFCEAAE" w:rsidR="00E213AB" w:rsidRDefault="00F52DDA" w:rsidP="001A5DFD">
      <w:pPr>
        <w:pStyle w:val="l2text"/>
        <w:numPr>
          <w:ilvl w:val="0"/>
          <w:numId w:val="22"/>
        </w:numPr>
        <w:rPr>
          <w:lang w:val="en-US"/>
        </w:rPr>
      </w:pPr>
      <w:r w:rsidRPr="00F52DDA">
        <w:rPr>
          <w:lang w:val="en-US"/>
        </w:rPr>
        <w:t xml:space="preserve">specify the trigger action time </w:t>
      </w:r>
      <w:r w:rsidR="00E213AB" w:rsidRPr="001A5DFD">
        <w:rPr>
          <w:lang w:val="en-US"/>
        </w:rPr>
        <w:t xml:space="preserve">is </w:t>
      </w:r>
      <w:r w:rsidRPr="00F52DDA">
        <w:rPr>
          <w:lang w:val="en-US"/>
        </w:rPr>
        <w:t>AFTER</w:t>
      </w:r>
      <w:r w:rsidR="00E213AB" w:rsidRPr="001A5DFD">
        <w:rPr>
          <w:lang w:val="en-US"/>
        </w:rPr>
        <w:t xml:space="preserve">, </w:t>
      </w:r>
      <w:r w:rsidRPr="00F52DDA">
        <w:rPr>
          <w:lang w:val="en-US"/>
        </w:rPr>
        <w:t>which indicates that the trigger is invoked after each row is modified.</w:t>
      </w:r>
    </w:p>
    <w:p w14:paraId="1AC3F8A5" w14:textId="6B2686EA" w:rsidR="001A5DFD" w:rsidRDefault="001A5DFD" w:rsidP="001A5DFD">
      <w:pPr>
        <w:pStyle w:val="l2text"/>
        <w:rPr>
          <w:lang w:val="en-US"/>
        </w:rPr>
      </w:pPr>
    </w:p>
    <w:p w14:paraId="4012A8F5" w14:textId="51D3E7F6" w:rsidR="001A5DFD" w:rsidRDefault="001A5DFD" w:rsidP="001A5DFD">
      <w:pPr>
        <w:pStyle w:val="l2text"/>
        <w:numPr>
          <w:ilvl w:val="0"/>
          <w:numId w:val="22"/>
        </w:numPr>
        <w:rPr>
          <w:lang w:val="en-US"/>
        </w:rPr>
      </w:pPr>
      <w:r>
        <w:rPr>
          <w:lang w:val="en-US"/>
        </w:rPr>
        <w:t>The operation of activating the trigger is INSERT.</w:t>
      </w:r>
    </w:p>
    <w:p w14:paraId="65EF0BCC" w14:textId="77777777" w:rsidR="001A5DFD" w:rsidRDefault="001A5DFD" w:rsidP="001A5DFD">
      <w:pPr>
        <w:pStyle w:val="ListParagraph"/>
        <w:rPr>
          <w:lang w:val="en-US"/>
        </w:rPr>
      </w:pPr>
    </w:p>
    <w:p w14:paraId="49769997" w14:textId="57EDB9CF" w:rsidR="001A5DFD" w:rsidRDefault="001A5DFD" w:rsidP="001A5DFD">
      <w:pPr>
        <w:pStyle w:val="l2text"/>
        <w:numPr>
          <w:ilvl w:val="0"/>
          <w:numId w:val="22"/>
        </w:numPr>
        <w:rPr>
          <w:lang w:val="en-US"/>
        </w:rPr>
      </w:pPr>
      <w:r>
        <w:rPr>
          <w:lang w:val="en-US"/>
        </w:rPr>
        <w:t>The name of table to which the trigger belongs PERSON</w:t>
      </w:r>
    </w:p>
    <w:p w14:paraId="100B8D08" w14:textId="77777777" w:rsidR="0068485A" w:rsidRDefault="0068485A" w:rsidP="0068485A">
      <w:pPr>
        <w:pStyle w:val="ListParagraph"/>
        <w:rPr>
          <w:lang w:val="en-US"/>
        </w:rPr>
      </w:pPr>
    </w:p>
    <w:p w14:paraId="55FE18D5" w14:textId="2741A9F5" w:rsidR="0068485A" w:rsidRDefault="0068485A" w:rsidP="001A5DFD">
      <w:pPr>
        <w:pStyle w:val="l2text"/>
        <w:numPr>
          <w:ilvl w:val="0"/>
          <w:numId w:val="22"/>
        </w:numPr>
        <w:rPr>
          <w:lang w:val="en-US"/>
        </w:rPr>
      </w:pPr>
      <w:r>
        <w:rPr>
          <w:lang w:val="en-US"/>
        </w:rPr>
        <w:t xml:space="preserve">When the trigger </w:t>
      </w:r>
      <w:r w:rsidR="00201045">
        <w:rPr>
          <w:lang w:val="en-US"/>
        </w:rPr>
        <w:t>invokes</w:t>
      </w:r>
      <w:r>
        <w:rPr>
          <w:lang w:val="en-US"/>
        </w:rPr>
        <w:t>, the statement will be executed</w:t>
      </w:r>
      <w:r w:rsidR="00EC604A">
        <w:rPr>
          <w:lang w:val="en-US"/>
        </w:rPr>
        <w:t>: insert</w:t>
      </w:r>
      <w:r w:rsidR="00201045">
        <w:rPr>
          <w:lang w:val="en-US"/>
        </w:rPr>
        <w:t xml:space="preserve"> a record </w:t>
      </w:r>
      <w:proofErr w:type="gramStart"/>
      <w:r w:rsidR="00201045">
        <w:rPr>
          <w:lang w:val="en-US"/>
        </w:rPr>
        <w:t xml:space="preserve">including </w:t>
      </w:r>
      <w:r w:rsidR="00EC604A">
        <w:rPr>
          <w:lang w:val="en-US"/>
        </w:rPr>
        <w:t xml:space="preserve"> ‘</w:t>
      </w:r>
      <w:proofErr w:type="gramEnd"/>
      <w:r w:rsidR="0007019A">
        <w:rPr>
          <w:lang w:val="en-US"/>
        </w:rPr>
        <w:t>COMMENT</w:t>
      </w:r>
      <w:r w:rsidR="00EC604A">
        <w:rPr>
          <w:lang w:val="en-US"/>
        </w:rPr>
        <w:t>’ and ‘</w:t>
      </w:r>
      <w:r w:rsidR="0007019A">
        <w:rPr>
          <w:lang w:val="en-US"/>
        </w:rPr>
        <w:t>LOG_DATE</w:t>
      </w:r>
      <w:r w:rsidR="00EC604A">
        <w:rPr>
          <w:lang w:val="en-US"/>
        </w:rPr>
        <w:t>’ into</w:t>
      </w:r>
      <w:r w:rsidR="00201045">
        <w:rPr>
          <w:lang w:val="en-US"/>
        </w:rPr>
        <w:t xml:space="preserve"> table </w:t>
      </w:r>
      <w:r w:rsidR="00EC604A">
        <w:rPr>
          <w:lang w:val="en-US"/>
        </w:rPr>
        <w:t xml:space="preserve"> </w:t>
      </w:r>
      <w:r w:rsidR="0007019A">
        <w:rPr>
          <w:lang w:val="en-US"/>
        </w:rPr>
        <w:t>PERSON_LOG</w:t>
      </w:r>
    </w:p>
    <w:p w14:paraId="7CA0BA40" w14:textId="77777777" w:rsidR="001A5DFD" w:rsidRDefault="001A5DFD" w:rsidP="001A5DFD">
      <w:pPr>
        <w:pStyle w:val="ListParagraph"/>
        <w:rPr>
          <w:lang w:val="en-US"/>
        </w:rPr>
      </w:pPr>
    </w:p>
    <w:p w14:paraId="36F3667A" w14:textId="77777777" w:rsidR="001A5DFD" w:rsidRPr="00F52DDA" w:rsidRDefault="001A5DFD" w:rsidP="001A5DFD">
      <w:pPr>
        <w:pStyle w:val="l2text"/>
        <w:rPr>
          <w:lang w:val="en-US"/>
        </w:rPr>
      </w:pPr>
    </w:p>
    <w:p w14:paraId="53AA56C5" w14:textId="77777777" w:rsidR="0008298D" w:rsidRDefault="0008298D">
      <w:pPr>
        <w:spacing w:after="200" w:line="276" w:lineRule="auto"/>
        <w:rPr>
          <w:rFonts w:eastAsiaTheme="majorEastAsia" w:cstheme="majorBidi"/>
          <w:b/>
          <w:bCs/>
          <w:color w:val="17365D" w:themeColor="text2" w:themeShade="BF"/>
          <w:kern w:val="28"/>
          <w:sz w:val="28"/>
          <w:szCs w:val="28"/>
        </w:rPr>
      </w:pPr>
      <w:r>
        <w:br w:type="page"/>
      </w:r>
    </w:p>
    <w:p w14:paraId="68D4F1C6" w14:textId="73565FE9" w:rsidR="005B6CDC" w:rsidRDefault="005B6CDC" w:rsidP="005B6CDC">
      <w:pPr>
        <w:pStyle w:val="Heading1"/>
        <w:numPr>
          <w:ilvl w:val="0"/>
          <w:numId w:val="17"/>
        </w:numPr>
      </w:pPr>
      <w:bookmarkStart w:id="18" w:name="_Toc110947651"/>
      <w:r>
        <w:lastRenderedPageBreak/>
        <w:t>Appendix</w:t>
      </w:r>
      <w:bookmarkEnd w:id="18"/>
    </w:p>
    <w:sectPr w:rsidR="005B6CDC" w:rsidSect="008B5BA3">
      <w:pgSz w:w="11906" w:h="16838" w:code="9"/>
      <w:pgMar w:top="1418" w:right="1134" w:bottom="1418" w:left="1134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EB0D3" w14:textId="77777777" w:rsidR="00E20808" w:rsidRDefault="00E20808" w:rsidP="000C16E4">
      <w:r>
        <w:separator/>
      </w:r>
    </w:p>
  </w:endnote>
  <w:endnote w:type="continuationSeparator" w:id="0">
    <w:p w14:paraId="6B667628" w14:textId="77777777" w:rsidR="00E20808" w:rsidRDefault="00E20808" w:rsidP="000C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17F8B" w14:textId="31D173ED" w:rsidR="009461D9" w:rsidRPr="002745CE" w:rsidRDefault="00CD7816" w:rsidP="00A44582">
    <w:pPr>
      <w:pBdr>
        <w:top w:val="single" w:sz="4" w:space="1" w:color="auto"/>
      </w:pBdr>
      <w:tabs>
        <w:tab w:val="right" w:pos="9071"/>
      </w:tabs>
      <w:jc w:val="right"/>
      <w:rPr>
        <w:rFonts w:cs="Arial"/>
        <w:sz w:val="10"/>
      </w:rPr>
    </w:pPr>
    <w:r>
      <w:rPr>
        <w:rFonts w:cs="Arial"/>
        <w:sz w:val="10"/>
      </w:rPr>
      <w:t xml:space="preserve">Page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PAGE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1</w:t>
    </w:r>
    <w:r>
      <w:rPr>
        <w:rFonts w:cs="Arial"/>
        <w:sz w:val="10"/>
      </w:rPr>
      <w:fldChar w:fldCharType="end"/>
    </w:r>
    <w:r>
      <w:rPr>
        <w:rFonts w:cs="Arial"/>
        <w:sz w:val="10"/>
      </w:rPr>
      <w:t xml:space="preserve"> of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NUMPAGES  \* MERGEFORMAT </w:instrText>
    </w:r>
    <w:r>
      <w:rPr>
        <w:rFonts w:cs="Arial"/>
        <w:sz w:val="10"/>
      </w:rPr>
      <w:fldChar w:fldCharType="separate"/>
    </w:r>
    <w:r>
      <w:rPr>
        <w:rFonts w:cs="Arial"/>
        <w:noProof/>
        <w:sz w:val="10"/>
      </w:rPr>
      <w:t>3</w:t>
    </w:r>
    <w:r>
      <w:rPr>
        <w:rFonts w:cs="Arial"/>
        <w:sz w:val="1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6D228" w14:textId="0681AC7A" w:rsidR="00226C02" w:rsidRPr="004C020D" w:rsidRDefault="004C020D" w:rsidP="004C020D">
    <w:pPr>
      <w:pBdr>
        <w:top w:val="single" w:sz="4" w:space="1" w:color="auto"/>
      </w:pBdr>
      <w:tabs>
        <w:tab w:val="right" w:pos="9071"/>
      </w:tabs>
      <w:jc w:val="right"/>
      <w:rPr>
        <w:rFonts w:cs="Arial"/>
        <w:sz w:val="10"/>
      </w:rPr>
    </w:pPr>
    <w:r>
      <w:rPr>
        <w:rFonts w:cs="Arial"/>
        <w:sz w:val="10"/>
      </w:rPr>
      <w:t xml:space="preserve">Page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PAGE  \* MERGEFORMAT </w:instrText>
    </w:r>
    <w:r>
      <w:rPr>
        <w:rFonts w:cs="Arial"/>
        <w:sz w:val="10"/>
      </w:rPr>
      <w:fldChar w:fldCharType="separate"/>
    </w:r>
    <w:r>
      <w:rPr>
        <w:rFonts w:cs="Arial"/>
        <w:sz w:val="10"/>
      </w:rPr>
      <w:t>3</w:t>
    </w:r>
    <w:r>
      <w:rPr>
        <w:rFonts w:cs="Arial"/>
        <w:sz w:val="10"/>
      </w:rPr>
      <w:fldChar w:fldCharType="end"/>
    </w:r>
    <w:r>
      <w:rPr>
        <w:rFonts w:cs="Arial"/>
        <w:sz w:val="10"/>
      </w:rPr>
      <w:t xml:space="preserve"> of </w:t>
    </w:r>
    <w:r>
      <w:rPr>
        <w:rFonts w:cs="Arial"/>
        <w:sz w:val="10"/>
      </w:rPr>
      <w:fldChar w:fldCharType="begin"/>
    </w:r>
    <w:r>
      <w:rPr>
        <w:rFonts w:cs="Arial"/>
        <w:sz w:val="10"/>
      </w:rPr>
      <w:instrText xml:space="preserve"> NUMPAGES  \* MERGEFORMAT </w:instrText>
    </w:r>
    <w:r>
      <w:rPr>
        <w:rFonts w:cs="Arial"/>
        <w:sz w:val="10"/>
      </w:rPr>
      <w:fldChar w:fldCharType="separate"/>
    </w:r>
    <w:r>
      <w:rPr>
        <w:rFonts w:cs="Arial"/>
        <w:sz w:val="10"/>
      </w:rPr>
      <w:t>7</w:t>
    </w:r>
    <w:r>
      <w:rPr>
        <w:rFonts w:cs="Arial"/>
        <w:sz w:val="1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0A9F7" w14:textId="77777777" w:rsidR="00E20808" w:rsidRDefault="00E20808" w:rsidP="000C16E4">
      <w:r>
        <w:separator/>
      </w:r>
    </w:p>
  </w:footnote>
  <w:footnote w:type="continuationSeparator" w:id="0">
    <w:p w14:paraId="63F6C8C2" w14:textId="77777777" w:rsidR="00E20808" w:rsidRDefault="00E20808" w:rsidP="000C16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FD62E" w14:textId="558C453F" w:rsidR="00A44582" w:rsidRPr="00D74971" w:rsidRDefault="00226C02" w:rsidP="00D74971">
    <w:pPr>
      <w:pStyle w:val="Header"/>
      <w:pBdr>
        <w:bottom w:val="single" w:sz="4" w:space="1" w:color="auto"/>
      </w:pBdr>
      <w:jc w:val="right"/>
      <w:rPr>
        <w:sz w:val="16"/>
        <w:szCs w:val="16"/>
      </w:rPr>
    </w:pPr>
    <w:r>
      <w:rPr>
        <w:sz w:val="16"/>
        <w:szCs w:val="16"/>
      </w:rPr>
      <w:t>Departmental Database</w:t>
    </w:r>
    <w:r w:rsidR="00A44582" w:rsidRPr="00D74971">
      <w:rPr>
        <w:sz w:val="16"/>
        <w:szCs w:val="16"/>
      </w:rPr>
      <w:t xml:space="preserve"> – Relational Database </w:t>
    </w:r>
    <w:r w:rsidR="004C020D">
      <w:rPr>
        <w:sz w:val="16"/>
        <w:szCs w:val="16"/>
      </w:rPr>
      <w:t>Implement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33EB0" w14:textId="77777777" w:rsidR="004C020D" w:rsidRPr="00D74971" w:rsidRDefault="004C020D" w:rsidP="004C020D">
    <w:pPr>
      <w:pStyle w:val="Header"/>
      <w:pBdr>
        <w:bottom w:val="single" w:sz="4" w:space="1" w:color="auto"/>
      </w:pBdr>
      <w:jc w:val="right"/>
      <w:rPr>
        <w:sz w:val="16"/>
        <w:szCs w:val="16"/>
      </w:rPr>
    </w:pPr>
    <w:r>
      <w:rPr>
        <w:sz w:val="16"/>
        <w:szCs w:val="16"/>
      </w:rPr>
      <w:t>Departmental Database</w:t>
    </w:r>
    <w:r w:rsidRPr="00D74971">
      <w:rPr>
        <w:sz w:val="16"/>
        <w:szCs w:val="16"/>
      </w:rPr>
      <w:t xml:space="preserve"> – Relational Database </w:t>
    </w:r>
    <w:r>
      <w:rPr>
        <w:sz w:val="16"/>
        <w:szCs w:val="16"/>
      </w:rPr>
      <w:t>Implementation</w:t>
    </w:r>
  </w:p>
  <w:p w14:paraId="7D3E0345" w14:textId="77777777" w:rsidR="00226C02" w:rsidRDefault="00226C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C5031"/>
    <w:multiLevelType w:val="hybridMultilevel"/>
    <w:tmpl w:val="A12EE5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84B1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5A15D4A"/>
    <w:multiLevelType w:val="multilevel"/>
    <w:tmpl w:val="4D8A2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BD5FDC"/>
    <w:multiLevelType w:val="hybridMultilevel"/>
    <w:tmpl w:val="894A43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5C6215"/>
    <w:multiLevelType w:val="multilevel"/>
    <w:tmpl w:val="0809001F"/>
    <w:numStyleLink w:val="Style2"/>
  </w:abstractNum>
  <w:abstractNum w:abstractNumId="5" w15:restartNumberingAfterBreak="0">
    <w:nsid w:val="37B279C2"/>
    <w:multiLevelType w:val="hybridMultilevel"/>
    <w:tmpl w:val="940880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9553880"/>
    <w:multiLevelType w:val="multilevel"/>
    <w:tmpl w:val="0809001D"/>
    <w:styleLink w:val="Styl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18977DF"/>
    <w:multiLevelType w:val="multilevel"/>
    <w:tmpl w:val="C018E88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5691F9A"/>
    <w:multiLevelType w:val="multilevel"/>
    <w:tmpl w:val="0809001F"/>
    <w:styleLink w:val="Style2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CCE424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1C70C55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23912A0"/>
    <w:multiLevelType w:val="multilevel"/>
    <w:tmpl w:val="0809001D"/>
    <w:numStyleLink w:val="Style4"/>
  </w:abstractNum>
  <w:abstractNum w:abstractNumId="12" w15:restartNumberingAfterBreak="0">
    <w:nsid w:val="5287493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3F46DB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813E78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BDA005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D322466"/>
    <w:multiLevelType w:val="multilevel"/>
    <w:tmpl w:val="0809001F"/>
    <w:numStyleLink w:val="Style2"/>
  </w:abstractNum>
  <w:abstractNum w:abstractNumId="17" w15:restartNumberingAfterBreak="0">
    <w:nsid w:val="62E53CFA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6A674148"/>
    <w:multiLevelType w:val="multilevel"/>
    <w:tmpl w:val="1F86B686"/>
    <w:numStyleLink w:val="Style3"/>
  </w:abstractNum>
  <w:abstractNum w:abstractNumId="19" w15:restartNumberingAfterBreak="0">
    <w:nsid w:val="6B75422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F235275"/>
    <w:multiLevelType w:val="hybridMultilevel"/>
    <w:tmpl w:val="33CEE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F641CE"/>
    <w:multiLevelType w:val="multilevel"/>
    <w:tmpl w:val="1F86B686"/>
    <w:styleLink w:val="Style3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327170910">
    <w:abstractNumId w:val="3"/>
  </w:num>
  <w:num w:numId="2" w16cid:durableId="275720269">
    <w:abstractNumId w:val="19"/>
  </w:num>
  <w:num w:numId="3" w16cid:durableId="308440005">
    <w:abstractNumId w:val="1"/>
  </w:num>
  <w:num w:numId="4" w16cid:durableId="227616687">
    <w:abstractNumId w:val="8"/>
  </w:num>
  <w:num w:numId="5" w16cid:durableId="1609699005">
    <w:abstractNumId w:val="4"/>
  </w:num>
  <w:num w:numId="6" w16cid:durableId="1829905340">
    <w:abstractNumId w:val="10"/>
  </w:num>
  <w:num w:numId="7" w16cid:durableId="20710152">
    <w:abstractNumId w:val="16"/>
  </w:num>
  <w:num w:numId="8" w16cid:durableId="1347249318">
    <w:abstractNumId w:val="9"/>
  </w:num>
  <w:num w:numId="9" w16cid:durableId="552619515">
    <w:abstractNumId w:val="18"/>
  </w:num>
  <w:num w:numId="10" w16cid:durableId="1857422689">
    <w:abstractNumId w:val="21"/>
  </w:num>
  <w:num w:numId="11" w16cid:durableId="74055736">
    <w:abstractNumId w:val="14"/>
  </w:num>
  <w:num w:numId="12" w16cid:durableId="286936448">
    <w:abstractNumId w:val="6"/>
  </w:num>
  <w:num w:numId="13" w16cid:durableId="1347101755">
    <w:abstractNumId w:val="11"/>
  </w:num>
  <w:num w:numId="14" w16cid:durableId="375282636">
    <w:abstractNumId w:val="12"/>
  </w:num>
  <w:num w:numId="15" w16cid:durableId="1712917179">
    <w:abstractNumId w:val="15"/>
  </w:num>
  <w:num w:numId="16" w16cid:durableId="326131730">
    <w:abstractNumId w:val="13"/>
  </w:num>
  <w:num w:numId="17" w16cid:durableId="840244165">
    <w:abstractNumId w:val="17"/>
  </w:num>
  <w:num w:numId="18" w16cid:durableId="2071418904">
    <w:abstractNumId w:val="5"/>
  </w:num>
  <w:num w:numId="19" w16cid:durableId="1902328988">
    <w:abstractNumId w:val="7"/>
  </w:num>
  <w:num w:numId="20" w16cid:durableId="1047141622">
    <w:abstractNumId w:val="2"/>
  </w:num>
  <w:num w:numId="21" w16cid:durableId="1371565859">
    <w:abstractNumId w:val="20"/>
  </w:num>
  <w:num w:numId="22" w16cid:durableId="13543808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xMDMzNTE0t7C0MLFU0lEKTi0uzszPAykwqQUAQumPhiwAAAA="/>
  </w:docVars>
  <w:rsids>
    <w:rsidRoot w:val="00837F7A"/>
    <w:rsid w:val="000232A9"/>
    <w:rsid w:val="00025C41"/>
    <w:rsid w:val="00034EA5"/>
    <w:rsid w:val="00037A31"/>
    <w:rsid w:val="00042272"/>
    <w:rsid w:val="00056AA5"/>
    <w:rsid w:val="0007019A"/>
    <w:rsid w:val="000726B5"/>
    <w:rsid w:val="0008298D"/>
    <w:rsid w:val="00095F0F"/>
    <w:rsid w:val="000B1CBE"/>
    <w:rsid w:val="000B4197"/>
    <w:rsid w:val="000C16E4"/>
    <w:rsid w:val="000C790A"/>
    <w:rsid w:val="000F0CB7"/>
    <w:rsid w:val="001021B7"/>
    <w:rsid w:val="00105A15"/>
    <w:rsid w:val="00105C1D"/>
    <w:rsid w:val="001131DB"/>
    <w:rsid w:val="00123DB0"/>
    <w:rsid w:val="00143F89"/>
    <w:rsid w:val="00155405"/>
    <w:rsid w:val="001A436E"/>
    <w:rsid w:val="001A5DFD"/>
    <w:rsid w:val="001A5F0B"/>
    <w:rsid w:val="001B46BC"/>
    <w:rsid w:val="001B6165"/>
    <w:rsid w:val="001C1730"/>
    <w:rsid w:val="001E1092"/>
    <w:rsid w:val="00201045"/>
    <w:rsid w:val="002040DA"/>
    <w:rsid w:val="00213E18"/>
    <w:rsid w:val="00220F72"/>
    <w:rsid w:val="0022116F"/>
    <w:rsid w:val="00226C02"/>
    <w:rsid w:val="00243862"/>
    <w:rsid w:val="0025703E"/>
    <w:rsid w:val="00262BCD"/>
    <w:rsid w:val="002660DD"/>
    <w:rsid w:val="002745CE"/>
    <w:rsid w:val="002875B3"/>
    <w:rsid w:val="002A17BD"/>
    <w:rsid w:val="002A4D43"/>
    <w:rsid w:val="002A4DAC"/>
    <w:rsid w:val="002C1AD7"/>
    <w:rsid w:val="002C4FE7"/>
    <w:rsid w:val="002F0C5E"/>
    <w:rsid w:val="002F49D8"/>
    <w:rsid w:val="002F6B30"/>
    <w:rsid w:val="00306841"/>
    <w:rsid w:val="0031097F"/>
    <w:rsid w:val="00311D51"/>
    <w:rsid w:val="00311F86"/>
    <w:rsid w:val="003133C6"/>
    <w:rsid w:val="0031774F"/>
    <w:rsid w:val="00322E69"/>
    <w:rsid w:val="003230FC"/>
    <w:rsid w:val="003427CE"/>
    <w:rsid w:val="0035307D"/>
    <w:rsid w:val="00355E31"/>
    <w:rsid w:val="0037784F"/>
    <w:rsid w:val="00384C9C"/>
    <w:rsid w:val="00384CC1"/>
    <w:rsid w:val="003E2312"/>
    <w:rsid w:val="003F768B"/>
    <w:rsid w:val="004017B1"/>
    <w:rsid w:val="004048F5"/>
    <w:rsid w:val="00405200"/>
    <w:rsid w:val="00420632"/>
    <w:rsid w:val="00455029"/>
    <w:rsid w:val="00467103"/>
    <w:rsid w:val="00482B1A"/>
    <w:rsid w:val="00485965"/>
    <w:rsid w:val="00493F41"/>
    <w:rsid w:val="004A42C6"/>
    <w:rsid w:val="004B0D7F"/>
    <w:rsid w:val="004B18FE"/>
    <w:rsid w:val="004B7EF5"/>
    <w:rsid w:val="004C020D"/>
    <w:rsid w:val="004C40C7"/>
    <w:rsid w:val="004C71DE"/>
    <w:rsid w:val="004D2FA0"/>
    <w:rsid w:val="004D7CF5"/>
    <w:rsid w:val="004E0B59"/>
    <w:rsid w:val="004E5346"/>
    <w:rsid w:val="004F0C5E"/>
    <w:rsid w:val="004F5423"/>
    <w:rsid w:val="00500A2F"/>
    <w:rsid w:val="00507AA8"/>
    <w:rsid w:val="00524F9E"/>
    <w:rsid w:val="0052552A"/>
    <w:rsid w:val="005265BF"/>
    <w:rsid w:val="00527488"/>
    <w:rsid w:val="00527FD4"/>
    <w:rsid w:val="00530D2C"/>
    <w:rsid w:val="005458D1"/>
    <w:rsid w:val="00546FE7"/>
    <w:rsid w:val="00552B9E"/>
    <w:rsid w:val="00561691"/>
    <w:rsid w:val="00574BE3"/>
    <w:rsid w:val="00576DC5"/>
    <w:rsid w:val="005778B1"/>
    <w:rsid w:val="00585C41"/>
    <w:rsid w:val="00590B93"/>
    <w:rsid w:val="00592B9E"/>
    <w:rsid w:val="0059512B"/>
    <w:rsid w:val="00595EBB"/>
    <w:rsid w:val="005A06D3"/>
    <w:rsid w:val="005B253A"/>
    <w:rsid w:val="005B6CDC"/>
    <w:rsid w:val="005D19B6"/>
    <w:rsid w:val="005D2855"/>
    <w:rsid w:val="005D5E09"/>
    <w:rsid w:val="005E0F4C"/>
    <w:rsid w:val="005E2C19"/>
    <w:rsid w:val="005F4E86"/>
    <w:rsid w:val="006003D8"/>
    <w:rsid w:val="00630956"/>
    <w:rsid w:val="006428F4"/>
    <w:rsid w:val="006434D2"/>
    <w:rsid w:val="0065674A"/>
    <w:rsid w:val="00670AB2"/>
    <w:rsid w:val="0068485A"/>
    <w:rsid w:val="00685BC1"/>
    <w:rsid w:val="00692CE3"/>
    <w:rsid w:val="00694002"/>
    <w:rsid w:val="0069640D"/>
    <w:rsid w:val="006A427C"/>
    <w:rsid w:val="006D2296"/>
    <w:rsid w:val="006E0E6B"/>
    <w:rsid w:val="006E1876"/>
    <w:rsid w:val="006E1C04"/>
    <w:rsid w:val="007078D7"/>
    <w:rsid w:val="007177CE"/>
    <w:rsid w:val="0071780E"/>
    <w:rsid w:val="00721055"/>
    <w:rsid w:val="00727690"/>
    <w:rsid w:val="00744F97"/>
    <w:rsid w:val="00747237"/>
    <w:rsid w:val="00755AEF"/>
    <w:rsid w:val="007575C1"/>
    <w:rsid w:val="007739E3"/>
    <w:rsid w:val="00774913"/>
    <w:rsid w:val="0078201F"/>
    <w:rsid w:val="007A33EF"/>
    <w:rsid w:val="007A772C"/>
    <w:rsid w:val="007B1701"/>
    <w:rsid w:val="007B509F"/>
    <w:rsid w:val="007B6E4E"/>
    <w:rsid w:val="007D2FF7"/>
    <w:rsid w:val="007E5DB4"/>
    <w:rsid w:val="008029B8"/>
    <w:rsid w:val="00811575"/>
    <w:rsid w:val="00816A3B"/>
    <w:rsid w:val="0083070B"/>
    <w:rsid w:val="00835D5D"/>
    <w:rsid w:val="00837F7A"/>
    <w:rsid w:val="00851225"/>
    <w:rsid w:val="00887868"/>
    <w:rsid w:val="00893137"/>
    <w:rsid w:val="00897464"/>
    <w:rsid w:val="008B5BA3"/>
    <w:rsid w:val="00900F89"/>
    <w:rsid w:val="009139EB"/>
    <w:rsid w:val="00923641"/>
    <w:rsid w:val="00935E1F"/>
    <w:rsid w:val="00941625"/>
    <w:rsid w:val="009461D9"/>
    <w:rsid w:val="00947CFF"/>
    <w:rsid w:val="00952A08"/>
    <w:rsid w:val="0095399E"/>
    <w:rsid w:val="00965C77"/>
    <w:rsid w:val="00987254"/>
    <w:rsid w:val="009A0601"/>
    <w:rsid w:val="009A4218"/>
    <w:rsid w:val="009B11C0"/>
    <w:rsid w:val="009C0826"/>
    <w:rsid w:val="009C0DBB"/>
    <w:rsid w:val="009C7832"/>
    <w:rsid w:val="009D2222"/>
    <w:rsid w:val="009D54F9"/>
    <w:rsid w:val="009E091E"/>
    <w:rsid w:val="009F7DAC"/>
    <w:rsid w:val="00A01AA6"/>
    <w:rsid w:val="00A0655D"/>
    <w:rsid w:val="00A228A5"/>
    <w:rsid w:val="00A304E4"/>
    <w:rsid w:val="00A32B33"/>
    <w:rsid w:val="00A410B9"/>
    <w:rsid w:val="00A44582"/>
    <w:rsid w:val="00A51F4F"/>
    <w:rsid w:val="00A5391C"/>
    <w:rsid w:val="00A70BD4"/>
    <w:rsid w:val="00A8153C"/>
    <w:rsid w:val="00A829FC"/>
    <w:rsid w:val="00A834A6"/>
    <w:rsid w:val="00A860E3"/>
    <w:rsid w:val="00AA250D"/>
    <w:rsid w:val="00AA48E1"/>
    <w:rsid w:val="00AD274A"/>
    <w:rsid w:val="00AE0025"/>
    <w:rsid w:val="00B23BE6"/>
    <w:rsid w:val="00B32E91"/>
    <w:rsid w:val="00B3537D"/>
    <w:rsid w:val="00B4118F"/>
    <w:rsid w:val="00B51E7B"/>
    <w:rsid w:val="00B658DE"/>
    <w:rsid w:val="00B7399A"/>
    <w:rsid w:val="00B74029"/>
    <w:rsid w:val="00B82151"/>
    <w:rsid w:val="00B92F10"/>
    <w:rsid w:val="00BB1B38"/>
    <w:rsid w:val="00BB4CD7"/>
    <w:rsid w:val="00BC2039"/>
    <w:rsid w:val="00BC4DD7"/>
    <w:rsid w:val="00BC57E3"/>
    <w:rsid w:val="00BF408A"/>
    <w:rsid w:val="00C05399"/>
    <w:rsid w:val="00C13375"/>
    <w:rsid w:val="00C3624E"/>
    <w:rsid w:val="00C40A8C"/>
    <w:rsid w:val="00C41C1D"/>
    <w:rsid w:val="00C46C69"/>
    <w:rsid w:val="00C47089"/>
    <w:rsid w:val="00C55B61"/>
    <w:rsid w:val="00C56E33"/>
    <w:rsid w:val="00C61836"/>
    <w:rsid w:val="00C619FE"/>
    <w:rsid w:val="00C7593D"/>
    <w:rsid w:val="00C80EA4"/>
    <w:rsid w:val="00CA16BE"/>
    <w:rsid w:val="00CA6ECE"/>
    <w:rsid w:val="00CA726E"/>
    <w:rsid w:val="00CB01E0"/>
    <w:rsid w:val="00CD3F3E"/>
    <w:rsid w:val="00CD44DE"/>
    <w:rsid w:val="00CD7816"/>
    <w:rsid w:val="00CE6CA1"/>
    <w:rsid w:val="00D10794"/>
    <w:rsid w:val="00D15742"/>
    <w:rsid w:val="00D25D82"/>
    <w:rsid w:val="00D264DD"/>
    <w:rsid w:val="00D34B6A"/>
    <w:rsid w:val="00D415B2"/>
    <w:rsid w:val="00D74971"/>
    <w:rsid w:val="00D769C7"/>
    <w:rsid w:val="00D8482F"/>
    <w:rsid w:val="00D92A5F"/>
    <w:rsid w:val="00DC257B"/>
    <w:rsid w:val="00DC5754"/>
    <w:rsid w:val="00DE1E33"/>
    <w:rsid w:val="00DE616F"/>
    <w:rsid w:val="00DF5321"/>
    <w:rsid w:val="00E11398"/>
    <w:rsid w:val="00E15C0C"/>
    <w:rsid w:val="00E20808"/>
    <w:rsid w:val="00E213AB"/>
    <w:rsid w:val="00E36DF1"/>
    <w:rsid w:val="00E430E5"/>
    <w:rsid w:val="00E62201"/>
    <w:rsid w:val="00E64FBB"/>
    <w:rsid w:val="00E83EDF"/>
    <w:rsid w:val="00E86288"/>
    <w:rsid w:val="00E916B7"/>
    <w:rsid w:val="00E968B5"/>
    <w:rsid w:val="00E97C61"/>
    <w:rsid w:val="00EA5561"/>
    <w:rsid w:val="00EA76D6"/>
    <w:rsid w:val="00EB03D3"/>
    <w:rsid w:val="00EB11A7"/>
    <w:rsid w:val="00EC604A"/>
    <w:rsid w:val="00ED764E"/>
    <w:rsid w:val="00EE7EF8"/>
    <w:rsid w:val="00F0260C"/>
    <w:rsid w:val="00F13059"/>
    <w:rsid w:val="00F17330"/>
    <w:rsid w:val="00F4448E"/>
    <w:rsid w:val="00F52DDA"/>
    <w:rsid w:val="00F56F46"/>
    <w:rsid w:val="00F659FE"/>
    <w:rsid w:val="00F65F32"/>
    <w:rsid w:val="00F707CF"/>
    <w:rsid w:val="00F715E6"/>
    <w:rsid w:val="00F87294"/>
    <w:rsid w:val="00F932B9"/>
    <w:rsid w:val="00F94C68"/>
    <w:rsid w:val="00FA2F6A"/>
    <w:rsid w:val="00FA460A"/>
    <w:rsid w:val="00FB3FA0"/>
    <w:rsid w:val="00FD4D8F"/>
    <w:rsid w:val="00FE3065"/>
    <w:rsid w:val="00FF0C8D"/>
    <w:rsid w:val="00FF4B89"/>
    <w:rsid w:val="00FF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73F20"/>
  <w15:chartTrackingRefBased/>
  <w15:docId w15:val="{581E5671-3636-4BB1-9A14-A50E054F5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6B30"/>
    <w:pPr>
      <w:spacing w:after="0" w:line="240" w:lineRule="auto"/>
    </w:pPr>
    <w:rPr>
      <w:rFonts w:ascii="Arial" w:hAnsi="Arial"/>
    </w:rPr>
  </w:style>
  <w:style w:type="paragraph" w:styleId="Heading1">
    <w:name w:val="heading 1"/>
    <w:basedOn w:val="Normal"/>
    <w:next w:val="l1text"/>
    <w:link w:val="Heading1Char"/>
    <w:uiPriority w:val="9"/>
    <w:qFormat/>
    <w:rsid w:val="008B5BA3"/>
    <w:pPr>
      <w:keepNext/>
      <w:keepLines/>
      <w:spacing w:before="240" w:after="180"/>
      <w:outlineLvl w:val="0"/>
    </w:pPr>
    <w:rPr>
      <w:rFonts w:eastAsiaTheme="majorEastAsia" w:cstheme="majorBidi"/>
      <w:b/>
      <w:bCs/>
      <w:color w:val="17365D" w:themeColor="text2" w:themeShade="BF"/>
      <w:kern w:val="28"/>
      <w:sz w:val="28"/>
      <w:szCs w:val="28"/>
    </w:rPr>
  </w:style>
  <w:style w:type="paragraph" w:styleId="Heading2">
    <w:name w:val="heading 2"/>
    <w:basedOn w:val="Normal"/>
    <w:next w:val="l2text"/>
    <w:link w:val="Heading2Char"/>
    <w:uiPriority w:val="9"/>
    <w:qFormat/>
    <w:rsid w:val="008B5BA3"/>
    <w:pPr>
      <w:keepNext/>
      <w:keepLines/>
      <w:spacing w:before="240" w:after="120"/>
      <w:ind w:left="709"/>
      <w:outlineLvl w:val="1"/>
    </w:pPr>
    <w:rPr>
      <w:rFonts w:eastAsiaTheme="majorEastAsia" w:cstheme="majorBidi"/>
      <w:b/>
      <w:bCs/>
      <w:i/>
      <w:szCs w:val="26"/>
    </w:rPr>
  </w:style>
  <w:style w:type="paragraph" w:styleId="Heading3">
    <w:name w:val="heading 3"/>
    <w:basedOn w:val="Normal"/>
    <w:next w:val="l3text"/>
    <w:link w:val="Heading3Char"/>
    <w:uiPriority w:val="9"/>
    <w:qFormat/>
    <w:rsid w:val="009D2222"/>
    <w:pPr>
      <w:keepNext/>
      <w:keepLines/>
      <w:spacing w:before="240" w:after="120"/>
      <w:ind w:left="141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D2222"/>
    <w:pPr>
      <w:keepNext/>
      <w:keepLines/>
      <w:spacing w:before="240" w:after="120"/>
      <w:ind w:left="2126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0B1C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5BA3"/>
    <w:rPr>
      <w:rFonts w:ascii="Arial" w:eastAsiaTheme="majorEastAsia" w:hAnsi="Arial" w:cstheme="majorBidi"/>
      <w:b/>
      <w:bCs/>
      <w:color w:val="17365D" w:themeColor="text2" w:themeShade="BF"/>
      <w:kern w:val="28"/>
      <w:sz w:val="28"/>
      <w:szCs w:val="28"/>
    </w:rPr>
  </w:style>
  <w:style w:type="paragraph" w:customStyle="1" w:styleId="l1text">
    <w:name w:val="l1text"/>
    <w:basedOn w:val="Normal"/>
    <w:qFormat/>
    <w:rsid w:val="005D19B6"/>
  </w:style>
  <w:style w:type="paragraph" w:customStyle="1" w:styleId="l2text">
    <w:name w:val="l2text"/>
    <w:basedOn w:val="Normal"/>
    <w:qFormat/>
    <w:rsid w:val="005D19B6"/>
    <w:pPr>
      <w:ind w:left="709"/>
    </w:pPr>
  </w:style>
  <w:style w:type="character" w:customStyle="1" w:styleId="Heading2Char">
    <w:name w:val="Heading 2 Char"/>
    <w:basedOn w:val="DefaultParagraphFont"/>
    <w:link w:val="Heading2"/>
    <w:uiPriority w:val="9"/>
    <w:rsid w:val="008B5BA3"/>
    <w:rPr>
      <w:rFonts w:ascii="Arial" w:eastAsiaTheme="majorEastAsia" w:hAnsi="Arial" w:cstheme="majorBidi"/>
      <w:b/>
      <w:bCs/>
      <w:i/>
      <w:szCs w:val="26"/>
    </w:rPr>
  </w:style>
  <w:style w:type="paragraph" w:customStyle="1" w:styleId="l3text">
    <w:name w:val="l3text"/>
    <w:basedOn w:val="Normal"/>
    <w:qFormat/>
    <w:rsid w:val="009D2222"/>
    <w:pPr>
      <w:ind w:left="1418"/>
    </w:pPr>
  </w:style>
  <w:style w:type="paragraph" w:customStyle="1" w:styleId="l4text">
    <w:name w:val="l4text"/>
    <w:basedOn w:val="Normal"/>
    <w:qFormat/>
    <w:rsid w:val="009D2222"/>
    <w:pPr>
      <w:ind w:left="2126"/>
    </w:pPr>
  </w:style>
  <w:style w:type="character" w:customStyle="1" w:styleId="Heading4Char">
    <w:name w:val="Heading 4 Char"/>
    <w:basedOn w:val="DefaultParagraphFont"/>
    <w:link w:val="Heading4"/>
    <w:uiPriority w:val="9"/>
    <w:rsid w:val="000B1CBE"/>
    <w:rPr>
      <w:rFonts w:ascii="Arial" w:eastAsiaTheme="majorEastAsia" w:hAnsi="Arial" w:cstheme="majorBidi"/>
      <w:b/>
      <w:bCs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CBE"/>
    <w:rPr>
      <w:rFonts w:ascii="Arial" w:eastAsiaTheme="majorEastAsia" w:hAnsi="Arial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9C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6E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6E4"/>
    <w:rPr>
      <w:rFonts w:ascii="Arial" w:hAnsi="Arial"/>
      <w:sz w:val="24"/>
    </w:rPr>
  </w:style>
  <w:style w:type="table" w:customStyle="1" w:styleId="Style1">
    <w:name w:val="Style1"/>
    <w:basedOn w:val="TableNormal"/>
    <w:uiPriority w:val="99"/>
    <w:rsid w:val="00947C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/>
  </w:style>
  <w:style w:type="paragraph" w:styleId="TOCHeading">
    <w:name w:val="TOC Heading"/>
    <w:basedOn w:val="Heading1"/>
    <w:next w:val="Normal"/>
    <w:uiPriority w:val="39"/>
    <w:unhideWhenUsed/>
    <w:qFormat/>
    <w:rsid w:val="008B5BA3"/>
    <w:pPr>
      <w:spacing w:after="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32E91"/>
    <w:pPr>
      <w:spacing w:before="240" w:after="120"/>
    </w:pPr>
    <w:rPr>
      <w:rFonts w:asciiTheme="minorHAnsi" w:hAnsiTheme="minorHAnsi" w:cs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B5BA3"/>
    <w:pPr>
      <w:spacing w:before="120"/>
      <w:ind w:left="220"/>
    </w:pPr>
    <w:rPr>
      <w:rFonts w:asciiTheme="minorHAnsi" w:hAnsiTheme="minorHAnsi"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B5BA3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8B5BA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B5BA3"/>
    <w:rPr>
      <w:rFonts w:eastAsiaTheme="minorEastAsia"/>
      <w:lang w:val="en-US"/>
    </w:rPr>
  </w:style>
  <w:style w:type="numbering" w:customStyle="1" w:styleId="Style2">
    <w:name w:val="Style2"/>
    <w:uiPriority w:val="99"/>
    <w:rsid w:val="009B11C0"/>
    <w:pPr>
      <w:numPr>
        <w:numId w:val="4"/>
      </w:numPr>
    </w:pPr>
  </w:style>
  <w:style w:type="numbering" w:customStyle="1" w:styleId="Style3">
    <w:name w:val="Style3"/>
    <w:uiPriority w:val="99"/>
    <w:rsid w:val="009B11C0"/>
    <w:pPr>
      <w:numPr>
        <w:numId w:val="10"/>
      </w:numPr>
    </w:pPr>
  </w:style>
  <w:style w:type="numbering" w:customStyle="1" w:styleId="Style4">
    <w:name w:val="Style4"/>
    <w:uiPriority w:val="99"/>
    <w:rsid w:val="009B11C0"/>
    <w:pPr>
      <w:numPr>
        <w:numId w:val="12"/>
      </w:numPr>
    </w:pPr>
  </w:style>
  <w:style w:type="table" w:styleId="TableGrid">
    <w:name w:val="Table Grid"/>
    <w:basedOn w:val="TableNormal"/>
    <w:uiPriority w:val="39"/>
    <w:rsid w:val="00C61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semiHidden/>
    <w:unhideWhenUsed/>
    <w:rsid w:val="00C61836"/>
    <w:pPr>
      <w:ind w:left="440"/>
    </w:pPr>
    <w:rPr>
      <w:rFonts w:asciiTheme="minorHAnsi" w:hAnsiTheme="minorHAnsi"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61836"/>
    <w:pPr>
      <w:ind w:left="66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61836"/>
    <w:pPr>
      <w:ind w:left="88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61836"/>
    <w:pPr>
      <w:ind w:left="11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61836"/>
    <w:pPr>
      <w:ind w:left="132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61836"/>
    <w:pPr>
      <w:ind w:left="154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61836"/>
    <w:pPr>
      <w:ind w:left="1760"/>
    </w:pPr>
    <w:rPr>
      <w:rFonts w:asciiTheme="minorHAnsi" w:hAnsiTheme="minorHAnsi" w:cstheme="minorHAnsi"/>
      <w:sz w:val="20"/>
      <w:szCs w:val="20"/>
    </w:rPr>
  </w:style>
  <w:style w:type="table" w:styleId="GridTable4-Accent1">
    <w:name w:val="Grid Table 4 Accent 1"/>
    <w:basedOn w:val="TableNormal"/>
    <w:uiPriority w:val="49"/>
    <w:rsid w:val="005778B1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sqlkeywordcolor">
    <w:name w:val="sqlkeywordcolor"/>
    <w:basedOn w:val="DefaultParagraphFont"/>
    <w:rsid w:val="00037A31"/>
  </w:style>
  <w:style w:type="character" w:customStyle="1" w:styleId="sqlstringcolor">
    <w:name w:val="sqlstringcolor"/>
    <w:basedOn w:val="DefaultParagraphFont"/>
    <w:rsid w:val="00037A31"/>
  </w:style>
  <w:style w:type="character" w:styleId="UnresolvedMention">
    <w:name w:val="Unresolved Mention"/>
    <w:basedOn w:val="DefaultParagraphFont"/>
    <w:uiPriority w:val="99"/>
    <w:semiHidden/>
    <w:unhideWhenUsed/>
    <w:rsid w:val="00C470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1A5D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6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171195-6F50-487D-833C-21C6C11D8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1377</Words>
  <Characters>785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al Database</vt:lpstr>
    </vt:vector>
  </TitlesOfParts>
  <Company>[Name]</Company>
  <LinksUpToDate>false</LinksUpToDate>
  <CharactersWithSpaces>9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al Database</dc:title>
  <dc:subject>Part B: Relational Database Implementation</dc:subject>
  <dc:creator>Agnes Hennessy</dc:creator>
  <cp:keywords/>
  <dc:description/>
  <cp:lastModifiedBy>Shengxiong liu</cp:lastModifiedBy>
  <cp:revision>2</cp:revision>
  <dcterms:created xsi:type="dcterms:W3CDTF">2022-09-23T03:35:00Z</dcterms:created>
  <dcterms:modified xsi:type="dcterms:W3CDTF">2022-09-23T03:35:00Z</dcterms:modified>
  <cp:category>[Student Id]</cp:category>
</cp:coreProperties>
</file>